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1767B9" w14:textId="77777777" w:rsidR="004E34DF" w:rsidRDefault="004E34DF" w:rsidP="004E34DF">
      <w:pPr>
        <w:spacing w:after="0"/>
        <w:jc w:val="center"/>
        <w:rPr>
          <w:rFonts w:ascii="Calibri" w:hAnsi="Calibri"/>
          <w:b/>
          <w:bCs/>
          <w:color w:val="2E74B5"/>
          <w:sz w:val="28"/>
          <w:szCs w:val="28"/>
        </w:rPr>
      </w:pPr>
      <w:r w:rsidRPr="00535F9A">
        <w:rPr>
          <w:rFonts w:ascii="Calibri" w:hAnsi="Calibri"/>
          <w:b/>
          <w:bCs/>
          <w:color w:val="2E74B5" w:themeColor="accent1" w:themeShade="BF"/>
          <w:sz w:val="28"/>
          <w:szCs w:val="28"/>
        </w:rPr>
        <w:t xml:space="preserve">Teorijas </w:t>
      </w:r>
      <w:r w:rsidRPr="00654B60">
        <w:rPr>
          <w:rFonts w:ascii="Calibri" w:hAnsi="Calibri"/>
          <w:b/>
          <w:bCs/>
          <w:color w:val="2E74B5"/>
          <w:sz w:val="28"/>
          <w:szCs w:val="28"/>
        </w:rPr>
        <w:t>materiāls 2. un 6. uzdevumam</w:t>
      </w:r>
    </w:p>
    <w:p w14:paraId="6EF30BAE" w14:textId="54008B3A" w:rsidR="004E34DF" w:rsidRPr="005F6446" w:rsidRDefault="004E34DF" w:rsidP="004E34DF">
      <w:pPr>
        <w:spacing w:after="0"/>
        <w:jc w:val="center"/>
        <w:rPr>
          <w:rFonts w:ascii="Calibri" w:hAnsi="Calibri"/>
          <w:b/>
          <w:bCs/>
          <w:color w:val="2E74B5"/>
          <w:sz w:val="28"/>
          <w:szCs w:val="28"/>
        </w:rPr>
      </w:pPr>
      <w:r>
        <w:rPr>
          <w:rFonts w:ascii="Calibri" w:hAnsi="Calibri"/>
          <w:b/>
          <w:bCs/>
          <w:color w:val="2E74B5"/>
          <w:sz w:val="28"/>
          <w:szCs w:val="28"/>
        </w:rPr>
        <w:t>Grafi</w:t>
      </w:r>
    </w:p>
    <w:p w14:paraId="7F6FBA1D" w14:textId="77777777" w:rsidR="00EF2F9B" w:rsidRDefault="00EF2F9B" w:rsidP="00877629">
      <w:pPr>
        <w:spacing w:after="0"/>
        <w:rPr>
          <w:sz w:val="24"/>
          <w:szCs w:val="24"/>
        </w:rPr>
      </w:pPr>
    </w:p>
    <w:p w14:paraId="1E8FA96D" w14:textId="6FF0D95B" w:rsidR="00D00D0B" w:rsidRDefault="0067161B" w:rsidP="004935EC">
      <w:pPr>
        <w:spacing w:after="0"/>
        <w:jc w:val="both"/>
        <w:rPr>
          <w:sz w:val="24"/>
          <w:szCs w:val="24"/>
        </w:rPr>
      </w:pPr>
      <w:r w:rsidRPr="0067161B">
        <w:rPr>
          <w:sz w:val="24"/>
          <w:szCs w:val="24"/>
        </w:rPr>
        <w:t xml:space="preserve">Grafs ir galīgs </w:t>
      </w:r>
      <w:r w:rsidRPr="00154378">
        <w:rPr>
          <w:sz w:val="24"/>
          <w:szCs w:val="24"/>
        </w:rPr>
        <w:t xml:space="preserve">kopums </w:t>
      </w:r>
      <w:r w:rsidRPr="00154378">
        <w:rPr>
          <w:b/>
          <w:sz w:val="24"/>
          <w:szCs w:val="24"/>
        </w:rPr>
        <w:t>virsotņu</w:t>
      </w:r>
      <w:r w:rsidRPr="00154378">
        <w:rPr>
          <w:sz w:val="24"/>
          <w:szCs w:val="24"/>
        </w:rPr>
        <w:t xml:space="preserve"> un </w:t>
      </w:r>
      <w:r w:rsidRPr="00154378">
        <w:rPr>
          <w:b/>
          <w:sz w:val="24"/>
          <w:szCs w:val="24"/>
        </w:rPr>
        <w:t>šķautņu</w:t>
      </w:r>
      <w:r w:rsidRPr="00154378">
        <w:rPr>
          <w:sz w:val="24"/>
          <w:szCs w:val="24"/>
        </w:rPr>
        <w:t>. Virsotnes parasti iztēlojamies kā punktus, bet šķautnes kā nogriežņus, kas savieno šos punktus.</w:t>
      </w:r>
      <w:r w:rsidR="00C95CF3" w:rsidRPr="00154378">
        <w:rPr>
          <w:sz w:val="24"/>
          <w:szCs w:val="24"/>
        </w:rPr>
        <w:t xml:space="preserve"> </w:t>
      </w:r>
      <w:r w:rsidR="00C56B7A">
        <w:rPr>
          <w:sz w:val="24"/>
          <w:szCs w:val="24"/>
        </w:rPr>
        <w:t>P</w:t>
      </w:r>
      <w:r w:rsidR="009152A6">
        <w:rPr>
          <w:sz w:val="24"/>
          <w:szCs w:val="24"/>
        </w:rPr>
        <w:t>iemēram,</w:t>
      </w:r>
      <w:r w:rsidR="00C56B7A">
        <w:rPr>
          <w:sz w:val="24"/>
          <w:szCs w:val="24"/>
        </w:rPr>
        <w:t xml:space="preserve"> ja ir dots, ka ir </w:t>
      </w:r>
      <w:r w:rsidR="00BD363B">
        <w:rPr>
          <w:sz w:val="24"/>
          <w:szCs w:val="24"/>
        </w:rPr>
        <w:t>seši</w:t>
      </w:r>
      <w:r w:rsidR="00C56B7A">
        <w:rPr>
          <w:sz w:val="24"/>
          <w:szCs w:val="24"/>
        </w:rPr>
        <w:t xml:space="preserve"> cilvēki un </w:t>
      </w:r>
      <w:r w:rsidR="008C3323">
        <w:rPr>
          <w:sz w:val="24"/>
          <w:szCs w:val="24"/>
        </w:rPr>
        <w:t xml:space="preserve">katrs no tiem </w:t>
      </w:r>
      <w:r w:rsidR="000C157D">
        <w:rPr>
          <w:sz w:val="24"/>
          <w:szCs w:val="24"/>
        </w:rPr>
        <w:t>draudzējas</w:t>
      </w:r>
      <w:r w:rsidR="008C3323">
        <w:rPr>
          <w:sz w:val="24"/>
          <w:szCs w:val="24"/>
        </w:rPr>
        <w:t xml:space="preserve"> ar </w:t>
      </w:r>
      <w:r w:rsidR="001B1478">
        <w:rPr>
          <w:sz w:val="24"/>
          <w:szCs w:val="24"/>
        </w:rPr>
        <w:t>3</w:t>
      </w:r>
      <w:r w:rsidR="008C3323">
        <w:rPr>
          <w:sz w:val="24"/>
          <w:szCs w:val="24"/>
        </w:rPr>
        <w:t xml:space="preserve"> citiem </w:t>
      </w:r>
      <w:r w:rsidR="001B1478">
        <w:rPr>
          <w:sz w:val="24"/>
          <w:szCs w:val="24"/>
        </w:rPr>
        <w:t>cilvēkiem, tad</w:t>
      </w:r>
      <w:r w:rsidR="009152A6">
        <w:rPr>
          <w:sz w:val="24"/>
          <w:szCs w:val="24"/>
        </w:rPr>
        <w:t xml:space="preserve"> cilvēkus </w:t>
      </w:r>
      <w:r w:rsidR="000C157D">
        <w:rPr>
          <w:sz w:val="24"/>
          <w:szCs w:val="24"/>
        </w:rPr>
        <w:t xml:space="preserve">varam </w:t>
      </w:r>
      <w:r w:rsidR="009152A6">
        <w:rPr>
          <w:sz w:val="24"/>
          <w:szCs w:val="24"/>
        </w:rPr>
        <w:t>apzīmē</w:t>
      </w:r>
      <w:r w:rsidR="000C157D">
        <w:rPr>
          <w:sz w:val="24"/>
          <w:szCs w:val="24"/>
        </w:rPr>
        <w:t>t</w:t>
      </w:r>
      <w:r w:rsidR="009152A6">
        <w:rPr>
          <w:sz w:val="24"/>
          <w:szCs w:val="24"/>
        </w:rPr>
        <w:t xml:space="preserve"> </w:t>
      </w:r>
      <w:r w:rsidR="00C47125">
        <w:rPr>
          <w:sz w:val="24"/>
          <w:szCs w:val="24"/>
        </w:rPr>
        <w:t>ar</w:t>
      </w:r>
      <w:r w:rsidR="009152A6">
        <w:rPr>
          <w:sz w:val="24"/>
          <w:szCs w:val="24"/>
        </w:rPr>
        <w:t xml:space="preserve"> punkt</w:t>
      </w:r>
      <w:r w:rsidR="00C47125">
        <w:rPr>
          <w:sz w:val="24"/>
          <w:szCs w:val="24"/>
        </w:rPr>
        <w:t>iem</w:t>
      </w:r>
      <w:r w:rsidR="009152A6">
        <w:rPr>
          <w:sz w:val="24"/>
          <w:szCs w:val="24"/>
        </w:rPr>
        <w:t xml:space="preserve"> </w:t>
      </w:r>
      <m:oMath>
        <m:r>
          <w:rPr>
            <w:rFonts w:ascii="Cambria Math" w:hAnsi="Cambria Math"/>
            <w:sz w:val="24"/>
            <w:szCs w:val="24"/>
          </w:rPr>
          <m:t>A, B, C, D,E</m:t>
        </m:r>
      </m:oMath>
      <w:r w:rsidR="006E1E89">
        <w:rPr>
          <w:rFonts w:eastAsiaTheme="minorEastAsia"/>
          <w:sz w:val="24"/>
          <w:szCs w:val="24"/>
        </w:rPr>
        <w:t xml:space="preserve"> un </w:t>
      </w:r>
      <m:oMath>
        <m:r>
          <w:rPr>
            <w:rFonts w:ascii="Cambria Math" w:eastAsiaTheme="minorEastAsia" w:hAnsi="Cambria Math"/>
            <w:sz w:val="24"/>
            <w:szCs w:val="24"/>
          </w:rPr>
          <m:t>F</m:t>
        </m:r>
      </m:oMath>
      <w:r w:rsidR="006E1E89">
        <w:rPr>
          <w:rFonts w:eastAsiaTheme="minorEastAsia"/>
          <w:sz w:val="24"/>
          <w:szCs w:val="24"/>
        </w:rPr>
        <w:t xml:space="preserve"> </w:t>
      </w:r>
      <w:r w:rsidR="009152A6">
        <w:rPr>
          <w:sz w:val="24"/>
          <w:szCs w:val="24"/>
        </w:rPr>
        <w:t xml:space="preserve">un </w:t>
      </w:r>
      <w:r w:rsidR="00C47125">
        <w:rPr>
          <w:sz w:val="24"/>
          <w:szCs w:val="24"/>
        </w:rPr>
        <w:t xml:space="preserve">savstarpējo </w:t>
      </w:r>
      <w:r w:rsidR="001B1478">
        <w:rPr>
          <w:sz w:val="24"/>
          <w:szCs w:val="24"/>
        </w:rPr>
        <w:t>draudzēšanos</w:t>
      </w:r>
      <w:r w:rsidR="00C47125">
        <w:rPr>
          <w:sz w:val="24"/>
          <w:szCs w:val="24"/>
        </w:rPr>
        <w:t xml:space="preserve"> ar nogriežņiem, </w:t>
      </w:r>
      <w:r w:rsidR="009718DA">
        <w:rPr>
          <w:sz w:val="24"/>
          <w:szCs w:val="24"/>
        </w:rPr>
        <w:t xml:space="preserve">izveidojot grafu </w:t>
      </w:r>
      <w:r w:rsidR="001B1478">
        <w:rPr>
          <w:sz w:val="24"/>
          <w:szCs w:val="24"/>
        </w:rPr>
        <w:t>(piemēram, skat.</w:t>
      </w:r>
      <w:r w:rsidR="000C157D">
        <w:rPr>
          <w:sz w:val="24"/>
          <w:szCs w:val="24"/>
        </w:rPr>
        <w:t xml:space="preserve"> </w:t>
      </w:r>
      <w:r w:rsidR="000C157D" w:rsidRPr="004A1634">
        <w:rPr>
          <w:sz w:val="24"/>
          <w:szCs w:val="24"/>
        </w:rPr>
        <w:fldChar w:fldCharType="begin"/>
      </w:r>
      <w:r w:rsidR="000C157D" w:rsidRPr="004A1634">
        <w:rPr>
          <w:sz w:val="24"/>
          <w:szCs w:val="24"/>
        </w:rPr>
        <w:instrText xml:space="preserve"> REF _Ref122101112 \h </w:instrText>
      </w:r>
      <w:r w:rsidR="004A1634">
        <w:rPr>
          <w:sz w:val="24"/>
          <w:szCs w:val="24"/>
        </w:rPr>
        <w:instrText xml:space="preserve"> \* MERGEFORMAT </w:instrText>
      </w:r>
      <w:r w:rsidR="000C157D" w:rsidRPr="004A1634">
        <w:rPr>
          <w:sz w:val="24"/>
          <w:szCs w:val="24"/>
        </w:rPr>
      </w:r>
      <w:r w:rsidR="000C157D" w:rsidRPr="004A1634">
        <w:rPr>
          <w:sz w:val="24"/>
          <w:szCs w:val="24"/>
        </w:rPr>
        <w:fldChar w:fldCharType="separate"/>
      </w:r>
      <w:r w:rsidR="003F0438" w:rsidRPr="003F0438">
        <w:rPr>
          <w:noProof/>
          <w:sz w:val="24"/>
          <w:szCs w:val="24"/>
        </w:rPr>
        <w:t>1</w:t>
      </w:r>
      <w:r w:rsidR="003F0438" w:rsidRPr="003F0438">
        <w:rPr>
          <w:sz w:val="24"/>
          <w:szCs w:val="24"/>
        </w:rPr>
        <w:t>. att.</w:t>
      </w:r>
      <w:r w:rsidR="000C157D" w:rsidRPr="004A1634">
        <w:rPr>
          <w:sz w:val="24"/>
          <w:szCs w:val="24"/>
        </w:rPr>
        <w:fldChar w:fldCharType="end"/>
      </w:r>
      <w:r w:rsidR="00040614">
        <w:rPr>
          <w:sz w:val="24"/>
          <w:szCs w:val="24"/>
        </w:rPr>
        <w:t>)</w:t>
      </w:r>
      <w:r w:rsidR="009718DA">
        <w:rPr>
          <w:sz w:val="24"/>
          <w:szCs w:val="24"/>
        </w:rPr>
        <w:t>. Grafā redzams, ka no katra punkta iziet trīs nogriežņi, jo katrs draudzējas ar 3 citiem cilvēkiem.</w:t>
      </w:r>
    </w:p>
    <w:p w14:paraId="5023A5B9" w14:textId="77777777" w:rsidR="000C157D" w:rsidRDefault="00040614" w:rsidP="000C157D">
      <w:pPr>
        <w:keepNext/>
        <w:spacing w:after="0"/>
        <w:jc w:val="center"/>
      </w:pPr>
      <w:r w:rsidRPr="00040614">
        <w:rPr>
          <w:noProof/>
          <w:sz w:val="24"/>
          <w:szCs w:val="24"/>
        </w:rPr>
        <w:drawing>
          <wp:inline distT="0" distB="0" distL="0" distR="0" wp14:anchorId="5B76EACE" wp14:editId="35E1E9B9">
            <wp:extent cx="1276350" cy="1157066"/>
            <wp:effectExtent l="0" t="0" r="0" b="5080"/>
            <wp:docPr id="13" name="Picture 13" descr="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Radar chart&#10;&#10;Description automatically generated"/>
                    <pic:cNvPicPr/>
                  </pic:nvPicPr>
                  <pic:blipFill>
                    <a:blip r:embed="rId11"/>
                    <a:stretch>
                      <a:fillRect/>
                    </a:stretch>
                  </pic:blipFill>
                  <pic:spPr>
                    <a:xfrm>
                      <a:off x="0" y="0"/>
                      <a:ext cx="1285104" cy="1165002"/>
                    </a:xfrm>
                    <a:prstGeom prst="rect">
                      <a:avLst/>
                    </a:prstGeom>
                  </pic:spPr>
                </pic:pic>
              </a:graphicData>
            </a:graphic>
          </wp:inline>
        </w:drawing>
      </w:r>
    </w:p>
    <w:bookmarkStart w:id="0" w:name="_Ref122101112"/>
    <w:p w14:paraId="5B847015" w14:textId="0A579491" w:rsidR="00040614" w:rsidRPr="000C157D" w:rsidRDefault="000C157D" w:rsidP="000C157D">
      <w:pPr>
        <w:pStyle w:val="Caption"/>
        <w:jc w:val="center"/>
        <w:rPr>
          <w:sz w:val="20"/>
          <w:szCs w:val="20"/>
        </w:rPr>
      </w:pPr>
      <w:r w:rsidRPr="000C157D">
        <w:rPr>
          <w:sz w:val="20"/>
          <w:szCs w:val="20"/>
        </w:rPr>
        <w:fldChar w:fldCharType="begin"/>
      </w:r>
      <w:r w:rsidRPr="000C157D">
        <w:rPr>
          <w:sz w:val="20"/>
          <w:szCs w:val="20"/>
        </w:rPr>
        <w:instrText xml:space="preserve"> SEQ Ilustrācija \* ARABIC </w:instrText>
      </w:r>
      <w:r w:rsidRPr="000C157D">
        <w:rPr>
          <w:sz w:val="20"/>
          <w:szCs w:val="20"/>
        </w:rPr>
        <w:fldChar w:fldCharType="separate"/>
      </w:r>
      <w:r w:rsidR="003F0438">
        <w:rPr>
          <w:noProof/>
          <w:sz w:val="20"/>
          <w:szCs w:val="20"/>
        </w:rPr>
        <w:t>1</w:t>
      </w:r>
      <w:r w:rsidRPr="000C157D">
        <w:rPr>
          <w:sz w:val="20"/>
          <w:szCs w:val="20"/>
        </w:rPr>
        <w:fldChar w:fldCharType="end"/>
      </w:r>
      <w:r w:rsidRPr="000C157D">
        <w:rPr>
          <w:sz w:val="20"/>
          <w:szCs w:val="20"/>
        </w:rPr>
        <w:t>. att.</w:t>
      </w:r>
      <w:bookmarkEnd w:id="0"/>
    </w:p>
    <w:p w14:paraId="7841F92B" w14:textId="77777777" w:rsidR="00DE075F" w:rsidRDefault="009718DA" w:rsidP="004935EC">
      <w:pPr>
        <w:spacing w:after="0"/>
        <w:jc w:val="both"/>
        <w:rPr>
          <w:sz w:val="24"/>
          <w:szCs w:val="24"/>
        </w:rPr>
      </w:pPr>
      <w:r w:rsidRPr="009718DA">
        <w:rPr>
          <w:sz w:val="24"/>
          <w:szCs w:val="24"/>
        </w:rPr>
        <w:t xml:space="preserve">Matemātiķis Leonards Eilers (1707-1783) 18. gadsimtā gribēja atrisināt uzdevumu par Kēnigsbergas tiltiem. </w:t>
      </w:r>
    </w:p>
    <w:p w14:paraId="7E2339C2" w14:textId="37B0C345" w:rsidR="00F8398F" w:rsidRPr="00DE075F" w:rsidRDefault="009718DA" w:rsidP="004935EC">
      <w:pPr>
        <w:spacing w:after="0"/>
        <w:jc w:val="both"/>
        <w:rPr>
          <w:i/>
          <w:sz w:val="24"/>
          <w:szCs w:val="24"/>
        </w:rPr>
      </w:pPr>
      <w:r w:rsidRPr="00DE075F">
        <w:rPr>
          <w:i/>
          <w:sz w:val="24"/>
          <w:szCs w:val="24"/>
        </w:rPr>
        <w:t>Vai, staigājot pa Kēnigsbergas tiltiem (skat.</w:t>
      </w:r>
      <w:r w:rsidR="00C26310" w:rsidRPr="00DE075F">
        <w:rPr>
          <w:i/>
          <w:sz w:val="24"/>
          <w:szCs w:val="24"/>
        </w:rPr>
        <w:t xml:space="preserve"> </w:t>
      </w:r>
      <w:r w:rsidR="00584B78" w:rsidRPr="00DE075F">
        <w:rPr>
          <w:i/>
          <w:sz w:val="24"/>
          <w:szCs w:val="24"/>
        </w:rPr>
        <w:fldChar w:fldCharType="begin"/>
      </w:r>
      <w:r w:rsidR="00584B78" w:rsidRPr="00DE075F">
        <w:rPr>
          <w:i/>
          <w:sz w:val="24"/>
          <w:szCs w:val="24"/>
        </w:rPr>
        <w:instrText xml:space="preserve"> REF _Ref122101256 \h </w:instrText>
      </w:r>
      <w:r w:rsidR="00DE424C" w:rsidRPr="00DE075F">
        <w:rPr>
          <w:i/>
          <w:sz w:val="24"/>
          <w:szCs w:val="24"/>
        </w:rPr>
        <w:instrText xml:space="preserve"> \* MERGEFORMAT </w:instrText>
      </w:r>
      <w:r w:rsidR="00584B78" w:rsidRPr="00DE075F">
        <w:rPr>
          <w:i/>
          <w:sz w:val="24"/>
          <w:szCs w:val="24"/>
        </w:rPr>
      </w:r>
      <w:r w:rsidR="00584B78" w:rsidRPr="00DE075F">
        <w:rPr>
          <w:i/>
          <w:sz w:val="24"/>
          <w:szCs w:val="24"/>
        </w:rPr>
        <w:fldChar w:fldCharType="separate"/>
      </w:r>
      <w:r w:rsidR="003F0438" w:rsidRPr="003F0438">
        <w:rPr>
          <w:i/>
          <w:sz w:val="24"/>
          <w:szCs w:val="24"/>
        </w:rPr>
        <w:t>2. att.</w:t>
      </w:r>
      <w:r w:rsidR="00584B78" w:rsidRPr="00DE075F">
        <w:rPr>
          <w:i/>
          <w:sz w:val="24"/>
          <w:szCs w:val="24"/>
        </w:rPr>
        <w:fldChar w:fldCharType="end"/>
      </w:r>
      <w:r w:rsidRPr="00DE075F">
        <w:rPr>
          <w:i/>
          <w:sz w:val="24"/>
          <w:szCs w:val="24"/>
        </w:rPr>
        <w:t>), iespējams katru tiltu šķērsot tikai vienu reizi un atgriezties pastaigas sākumpunktā?</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1"/>
        <w:gridCol w:w="5211"/>
      </w:tblGrid>
      <w:tr w:rsidR="00584B78" w14:paraId="3E4D790C" w14:textId="77777777" w:rsidTr="00584B78">
        <w:tc>
          <w:tcPr>
            <w:tcW w:w="5211" w:type="dxa"/>
            <w:vAlign w:val="bottom"/>
          </w:tcPr>
          <w:p w14:paraId="056500DC" w14:textId="77777777" w:rsidR="00584B78" w:rsidRPr="00584B78" w:rsidRDefault="00584B78" w:rsidP="00584B78">
            <w:pPr>
              <w:keepNext/>
              <w:jc w:val="center"/>
              <w:rPr>
                <w:sz w:val="20"/>
                <w:szCs w:val="20"/>
              </w:rPr>
            </w:pPr>
            <w:r w:rsidRPr="00584B78">
              <w:rPr>
                <w:noProof/>
                <w:sz w:val="20"/>
                <w:szCs w:val="20"/>
              </w:rPr>
              <w:drawing>
                <wp:inline distT="0" distB="0" distL="0" distR="0" wp14:anchorId="792A5DE1" wp14:editId="696078B2">
                  <wp:extent cx="2609850" cy="1078515"/>
                  <wp:effectExtent l="0" t="0" r="0" b="762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2"/>
                          <a:stretch>
                            <a:fillRect/>
                          </a:stretch>
                        </pic:blipFill>
                        <pic:spPr>
                          <a:xfrm>
                            <a:off x="0" y="0"/>
                            <a:ext cx="2650449" cy="1095292"/>
                          </a:xfrm>
                          <a:prstGeom prst="rect">
                            <a:avLst/>
                          </a:prstGeom>
                        </pic:spPr>
                      </pic:pic>
                    </a:graphicData>
                  </a:graphic>
                </wp:inline>
              </w:drawing>
            </w:r>
          </w:p>
          <w:bookmarkStart w:id="1" w:name="_Ref122101256"/>
          <w:p w14:paraId="3E1E8C1C" w14:textId="1E461D86" w:rsidR="00584B78" w:rsidRPr="00584B78" w:rsidRDefault="00584B78" w:rsidP="00584B78">
            <w:pPr>
              <w:pStyle w:val="Caption"/>
              <w:spacing w:after="120"/>
              <w:jc w:val="center"/>
              <w:rPr>
                <w:sz w:val="20"/>
                <w:szCs w:val="20"/>
              </w:rPr>
            </w:pPr>
            <w:r w:rsidRPr="00584B78">
              <w:rPr>
                <w:sz w:val="20"/>
                <w:szCs w:val="20"/>
              </w:rPr>
              <w:fldChar w:fldCharType="begin"/>
            </w:r>
            <w:r w:rsidRPr="00584B78">
              <w:rPr>
                <w:sz w:val="20"/>
                <w:szCs w:val="20"/>
              </w:rPr>
              <w:instrText xml:space="preserve"> SEQ Ilustrācija \* ARABIC </w:instrText>
            </w:r>
            <w:r w:rsidRPr="00584B78">
              <w:rPr>
                <w:sz w:val="20"/>
                <w:szCs w:val="20"/>
              </w:rPr>
              <w:fldChar w:fldCharType="separate"/>
            </w:r>
            <w:r w:rsidR="003F0438">
              <w:rPr>
                <w:noProof/>
                <w:sz w:val="20"/>
                <w:szCs w:val="20"/>
              </w:rPr>
              <w:t>2</w:t>
            </w:r>
            <w:r w:rsidRPr="00584B78">
              <w:rPr>
                <w:sz w:val="20"/>
                <w:szCs w:val="20"/>
              </w:rPr>
              <w:fldChar w:fldCharType="end"/>
            </w:r>
            <w:r w:rsidRPr="00584B78">
              <w:rPr>
                <w:sz w:val="20"/>
                <w:szCs w:val="20"/>
              </w:rPr>
              <w:t>. att.</w:t>
            </w:r>
            <w:bookmarkEnd w:id="1"/>
          </w:p>
        </w:tc>
        <w:tc>
          <w:tcPr>
            <w:tcW w:w="5211" w:type="dxa"/>
            <w:vAlign w:val="bottom"/>
          </w:tcPr>
          <w:p w14:paraId="70EA0115" w14:textId="77777777" w:rsidR="00584B78" w:rsidRPr="00584B78" w:rsidRDefault="00584B78" w:rsidP="00584B78">
            <w:pPr>
              <w:keepNext/>
              <w:jc w:val="center"/>
              <w:rPr>
                <w:sz w:val="20"/>
                <w:szCs w:val="20"/>
              </w:rPr>
            </w:pPr>
            <w:r w:rsidRPr="00584B78">
              <w:rPr>
                <w:noProof/>
                <w:sz w:val="20"/>
                <w:szCs w:val="20"/>
              </w:rPr>
              <w:drawing>
                <wp:inline distT="0" distB="0" distL="0" distR="0" wp14:anchorId="0B40522B" wp14:editId="3D9CFD1C">
                  <wp:extent cx="1397000" cy="1177778"/>
                  <wp:effectExtent l="0" t="0" r="0" b="3810"/>
                  <wp:docPr id="18" name="Picture 18" descr="Diagram,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 shape&#10;&#10;Description automatically generated"/>
                          <pic:cNvPicPr/>
                        </pic:nvPicPr>
                        <pic:blipFill>
                          <a:blip r:embed="rId13"/>
                          <a:stretch>
                            <a:fillRect/>
                          </a:stretch>
                        </pic:blipFill>
                        <pic:spPr>
                          <a:xfrm>
                            <a:off x="0" y="0"/>
                            <a:ext cx="1415579" cy="1193441"/>
                          </a:xfrm>
                          <a:prstGeom prst="rect">
                            <a:avLst/>
                          </a:prstGeom>
                        </pic:spPr>
                      </pic:pic>
                    </a:graphicData>
                  </a:graphic>
                </wp:inline>
              </w:drawing>
            </w:r>
          </w:p>
          <w:bookmarkStart w:id="2" w:name="_Ref122101246"/>
          <w:p w14:paraId="34F1E0E5" w14:textId="67A65D33" w:rsidR="00584B78" w:rsidRPr="00584B78" w:rsidRDefault="00584B78" w:rsidP="00584B78">
            <w:pPr>
              <w:pStyle w:val="Caption"/>
              <w:spacing w:after="120"/>
              <w:jc w:val="center"/>
              <w:rPr>
                <w:sz w:val="20"/>
                <w:szCs w:val="20"/>
              </w:rPr>
            </w:pPr>
            <w:r w:rsidRPr="00584B78">
              <w:rPr>
                <w:sz w:val="20"/>
                <w:szCs w:val="20"/>
              </w:rPr>
              <w:fldChar w:fldCharType="begin"/>
            </w:r>
            <w:r w:rsidRPr="00584B78">
              <w:rPr>
                <w:sz w:val="20"/>
                <w:szCs w:val="20"/>
              </w:rPr>
              <w:instrText xml:space="preserve"> SEQ Ilustrācija \* ARABIC </w:instrText>
            </w:r>
            <w:r w:rsidRPr="00584B78">
              <w:rPr>
                <w:sz w:val="20"/>
                <w:szCs w:val="20"/>
              </w:rPr>
              <w:fldChar w:fldCharType="separate"/>
            </w:r>
            <w:r w:rsidR="003F0438">
              <w:rPr>
                <w:noProof/>
                <w:sz w:val="20"/>
                <w:szCs w:val="20"/>
              </w:rPr>
              <w:t>3</w:t>
            </w:r>
            <w:r w:rsidRPr="00584B78">
              <w:rPr>
                <w:sz w:val="20"/>
                <w:szCs w:val="20"/>
              </w:rPr>
              <w:fldChar w:fldCharType="end"/>
            </w:r>
            <w:r w:rsidRPr="00584B78">
              <w:rPr>
                <w:sz w:val="20"/>
                <w:szCs w:val="20"/>
              </w:rPr>
              <w:t>. att.</w:t>
            </w:r>
            <w:bookmarkEnd w:id="2"/>
          </w:p>
        </w:tc>
      </w:tr>
    </w:tbl>
    <w:p w14:paraId="0C97DED4" w14:textId="78BFD939" w:rsidR="00AE3119" w:rsidRDefault="00F676AE" w:rsidP="00BF3963">
      <w:pPr>
        <w:spacing w:after="0"/>
        <w:jc w:val="both"/>
        <w:rPr>
          <w:rFonts w:eastAsiaTheme="minorEastAsia"/>
          <w:sz w:val="24"/>
          <w:szCs w:val="24"/>
        </w:rPr>
      </w:pPr>
      <w:r w:rsidRPr="00F676AE">
        <w:rPr>
          <w:sz w:val="24"/>
          <w:szCs w:val="24"/>
        </w:rPr>
        <w:t>Tiltu novietojumam Eilers izveidoja grafu</w:t>
      </w:r>
      <w:r w:rsidR="00211C70">
        <w:rPr>
          <w:sz w:val="24"/>
          <w:szCs w:val="24"/>
        </w:rPr>
        <w:t xml:space="preserve"> (skat</w:t>
      </w:r>
      <w:r w:rsidR="00584B78">
        <w:rPr>
          <w:sz w:val="24"/>
          <w:szCs w:val="24"/>
        </w:rPr>
        <w:t xml:space="preserve">. </w:t>
      </w:r>
      <w:r w:rsidR="00584B78" w:rsidRPr="00DE14E3">
        <w:rPr>
          <w:sz w:val="24"/>
          <w:szCs w:val="24"/>
        </w:rPr>
        <w:fldChar w:fldCharType="begin"/>
      </w:r>
      <w:r w:rsidR="00584B78" w:rsidRPr="00DE14E3">
        <w:rPr>
          <w:sz w:val="24"/>
          <w:szCs w:val="24"/>
        </w:rPr>
        <w:instrText xml:space="preserve"> REF _Ref122101246 \h </w:instrText>
      </w:r>
      <w:r w:rsidR="00DE424C" w:rsidRPr="00DE14E3">
        <w:rPr>
          <w:sz w:val="24"/>
          <w:szCs w:val="24"/>
        </w:rPr>
        <w:instrText xml:space="preserve"> \* MERGEFORMAT </w:instrText>
      </w:r>
      <w:r w:rsidR="00584B78" w:rsidRPr="00DE14E3">
        <w:rPr>
          <w:sz w:val="24"/>
          <w:szCs w:val="24"/>
        </w:rPr>
      </w:r>
      <w:r w:rsidR="00584B78" w:rsidRPr="00DE14E3">
        <w:rPr>
          <w:sz w:val="24"/>
          <w:szCs w:val="24"/>
        </w:rPr>
        <w:fldChar w:fldCharType="separate"/>
      </w:r>
      <w:r w:rsidR="003F0438" w:rsidRPr="003F0438">
        <w:rPr>
          <w:noProof/>
          <w:sz w:val="24"/>
          <w:szCs w:val="24"/>
        </w:rPr>
        <w:t>3</w:t>
      </w:r>
      <w:r w:rsidR="003F0438" w:rsidRPr="003F0438">
        <w:rPr>
          <w:sz w:val="24"/>
          <w:szCs w:val="24"/>
        </w:rPr>
        <w:t>. att.</w:t>
      </w:r>
      <w:r w:rsidR="00584B78" w:rsidRPr="00DE14E3">
        <w:rPr>
          <w:sz w:val="24"/>
          <w:szCs w:val="24"/>
        </w:rPr>
        <w:fldChar w:fldCharType="end"/>
      </w:r>
      <w:r w:rsidR="00211C70">
        <w:rPr>
          <w:sz w:val="24"/>
          <w:szCs w:val="24"/>
        </w:rPr>
        <w:t>)</w:t>
      </w:r>
      <w:r w:rsidRPr="00F676AE">
        <w:rPr>
          <w:sz w:val="24"/>
          <w:szCs w:val="24"/>
        </w:rPr>
        <w:t>,</w:t>
      </w:r>
      <w:r w:rsidR="00211C70">
        <w:rPr>
          <w:sz w:val="24"/>
          <w:szCs w:val="24"/>
        </w:rPr>
        <w:t xml:space="preserve"> kurā ar nogriežņiem attēloti tilti, bet ar punktiem </w:t>
      </w:r>
      <w:r w:rsidR="00A95E1B">
        <w:rPr>
          <w:sz w:val="24"/>
          <w:szCs w:val="24"/>
        </w:rPr>
        <w:t>apzīmētas pilsētas daļas</w:t>
      </w:r>
      <w:r w:rsidR="00361DE1">
        <w:rPr>
          <w:sz w:val="24"/>
          <w:szCs w:val="24"/>
        </w:rPr>
        <w:t>, kuras savieno tilti. Aplūkosim, kāpēc</w:t>
      </w:r>
      <w:r w:rsidR="00B02BBB">
        <w:rPr>
          <w:sz w:val="24"/>
          <w:szCs w:val="24"/>
        </w:rPr>
        <w:t xml:space="preserve"> uzdevuma nosacījumus nevar izpildīt. </w:t>
      </w:r>
      <w:r w:rsidR="0026231F">
        <w:rPr>
          <w:sz w:val="24"/>
          <w:szCs w:val="24"/>
        </w:rPr>
        <w:t>Lai nonāktu līdz punktam un no tā aizietu</w:t>
      </w:r>
      <w:r w:rsidR="00EB1044">
        <w:rPr>
          <w:sz w:val="24"/>
          <w:szCs w:val="24"/>
        </w:rPr>
        <w:t>, no katra punkta jābūt novilktiem pāra skaita</w:t>
      </w:r>
      <w:r w:rsidR="00361DE1">
        <w:rPr>
          <w:sz w:val="24"/>
          <w:szCs w:val="24"/>
        </w:rPr>
        <w:t>m</w:t>
      </w:r>
      <w:r w:rsidR="00EB1044">
        <w:rPr>
          <w:sz w:val="24"/>
          <w:szCs w:val="24"/>
        </w:rPr>
        <w:t xml:space="preserve"> nogriežņ</w:t>
      </w:r>
      <w:r w:rsidR="00361DE1">
        <w:rPr>
          <w:sz w:val="24"/>
          <w:szCs w:val="24"/>
        </w:rPr>
        <w:t xml:space="preserve">u, tomēr </w:t>
      </w:r>
      <w:r w:rsidR="00076DC6">
        <w:rPr>
          <w:sz w:val="24"/>
          <w:szCs w:val="24"/>
        </w:rPr>
        <w:t xml:space="preserve">no punktiem </w:t>
      </w:r>
      <m:oMath>
        <m:r>
          <w:rPr>
            <w:rFonts w:ascii="Cambria Math" w:hAnsi="Cambria Math"/>
            <w:sz w:val="24"/>
            <w:szCs w:val="24"/>
          </w:rPr>
          <m:t>B, C</m:t>
        </m:r>
      </m:oMath>
      <w:r w:rsidR="00076DC6">
        <w:rPr>
          <w:rFonts w:eastAsiaTheme="minorEastAsia"/>
          <w:sz w:val="24"/>
          <w:szCs w:val="24"/>
        </w:rPr>
        <w:t xml:space="preserve"> un </w:t>
      </w:r>
      <m:oMath>
        <m:r>
          <w:rPr>
            <w:rFonts w:ascii="Cambria Math" w:eastAsiaTheme="minorEastAsia" w:hAnsi="Cambria Math"/>
            <w:sz w:val="24"/>
            <w:szCs w:val="24"/>
          </w:rPr>
          <m:t>D</m:t>
        </m:r>
      </m:oMath>
      <w:r w:rsidR="00076DC6">
        <w:rPr>
          <w:rFonts w:eastAsiaTheme="minorEastAsia"/>
          <w:sz w:val="24"/>
          <w:szCs w:val="24"/>
        </w:rPr>
        <w:t xml:space="preserve"> ir novilkti trīs nogriežņi</w:t>
      </w:r>
      <w:r w:rsidR="002D7E6E">
        <w:rPr>
          <w:rFonts w:eastAsiaTheme="minorEastAsia"/>
          <w:sz w:val="24"/>
          <w:szCs w:val="24"/>
        </w:rPr>
        <w:t xml:space="preserve">, tātad </w:t>
      </w:r>
      <w:r w:rsidR="00AF4731">
        <w:rPr>
          <w:rFonts w:eastAsiaTheme="minorEastAsia"/>
          <w:sz w:val="24"/>
          <w:szCs w:val="24"/>
        </w:rPr>
        <w:t xml:space="preserve">visus tiltus šķērsot nav iespējams. </w:t>
      </w:r>
    </w:p>
    <w:p w14:paraId="595A8A3F" w14:textId="738E4F1D" w:rsidR="002D417E" w:rsidRDefault="002D417E" w:rsidP="00BF3963">
      <w:pPr>
        <w:spacing w:after="0"/>
        <w:jc w:val="both"/>
        <w:rPr>
          <w:rFonts w:eastAsiaTheme="minorEastAsia"/>
          <w:sz w:val="24"/>
          <w:szCs w:val="24"/>
        </w:rPr>
      </w:pPr>
      <w:r>
        <w:rPr>
          <w:rFonts w:eastAsiaTheme="minorEastAsia"/>
          <w:sz w:val="24"/>
          <w:szCs w:val="24"/>
        </w:rPr>
        <w:t>Ja kāds vēlētos šķērsot visus tiltus</w:t>
      </w:r>
      <w:r w:rsidR="00A9631D">
        <w:rPr>
          <w:rFonts w:eastAsiaTheme="minorEastAsia"/>
          <w:sz w:val="24"/>
          <w:szCs w:val="24"/>
        </w:rPr>
        <w:t xml:space="preserve"> tā, lai</w:t>
      </w:r>
      <w:r>
        <w:rPr>
          <w:rFonts w:eastAsiaTheme="minorEastAsia"/>
          <w:sz w:val="24"/>
          <w:szCs w:val="24"/>
        </w:rPr>
        <w:t xml:space="preserve"> pastaigas sākums un beigas </w:t>
      </w:r>
      <w:r w:rsidR="00503540">
        <w:rPr>
          <w:rFonts w:eastAsiaTheme="minorEastAsia"/>
          <w:sz w:val="24"/>
          <w:szCs w:val="24"/>
        </w:rPr>
        <w:t xml:space="preserve">ir cita pilsētas vieta, tad tieši </w:t>
      </w:r>
      <w:r w:rsidR="00A53C82">
        <w:rPr>
          <w:rFonts w:eastAsiaTheme="minorEastAsia"/>
          <w:sz w:val="24"/>
          <w:szCs w:val="24"/>
        </w:rPr>
        <w:t xml:space="preserve">no </w:t>
      </w:r>
      <w:r w:rsidR="00503540">
        <w:rPr>
          <w:rFonts w:eastAsiaTheme="minorEastAsia"/>
          <w:sz w:val="24"/>
          <w:szCs w:val="24"/>
        </w:rPr>
        <w:t>diviem punktiem jāiziet nepāra skaitam nogriežņu</w:t>
      </w:r>
      <w:r w:rsidR="000B2239">
        <w:rPr>
          <w:rFonts w:eastAsiaTheme="minorEastAsia"/>
          <w:sz w:val="24"/>
          <w:szCs w:val="24"/>
        </w:rPr>
        <w:t xml:space="preserve"> – vienā no tiem pastaigu sāk un otrā – beidz</w:t>
      </w:r>
      <w:r w:rsidR="00D126F8">
        <w:rPr>
          <w:rFonts w:eastAsiaTheme="minorEastAsia"/>
          <w:sz w:val="24"/>
          <w:szCs w:val="24"/>
        </w:rPr>
        <w:t>, tomēr arī tas nav iespējams.</w:t>
      </w:r>
    </w:p>
    <w:p w14:paraId="2F44BB4A" w14:textId="4126F5BF" w:rsidR="00801EA7" w:rsidRPr="00801EA7" w:rsidRDefault="00CD3CBF" w:rsidP="00801EA7">
      <w:pPr>
        <w:spacing w:after="0"/>
        <w:jc w:val="both"/>
        <w:rPr>
          <w:rFonts w:eastAsiaTheme="minorEastAsia"/>
          <w:sz w:val="24"/>
          <w:szCs w:val="24"/>
        </w:rPr>
      </w:pPr>
      <w:r>
        <w:rPr>
          <w:rFonts w:eastAsiaTheme="minorEastAsia"/>
          <w:sz w:val="24"/>
          <w:szCs w:val="24"/>
        </w:rPr>
        <w:t xml:space="preserve">Par godu matemātiķim Eileram tika ieviesti šādi jēdzieni. </w:t>
      </w:r>
      <w:r w:rsidR="00801EA7" w:rsidRPr="00801EA7">
        <w:rPr>
          <w:rFonts w:eastAsiaTheme="minorEastAsia"/>
          <w:sz w:val="24"/>
          <w:szCs w:val="24"/>
        </w:rPr>
        <w:t>Maršrutu, kas iziet cauri katrai šķautnei tieši vienu reizi</w:t>
      </w:r>
      <w:r w:rsidR="00467DA0">
        <w:rPr>
          <w:rFonts w:eastAsiaTheme="minorEastAsia"/>
          <w:sz w:val="24"/>
          <w:szCs w:val="24"/>
        </w:rPr>
        <w:t>,</w:t>
      </w:r>
      <w:r w:rsidR="00801EA7" w:rsidRPr="00801EA7">
        <w:rPr>
          <w:rFonts w:eastAsiaTheme="minorEastAsia"/>
          <w:sz w:val="24"/>
          <w:szCs w:val="24"/>
        </w:rPr>
        <w:t xml:space="preserve"> sauc par </w:t>
      </w:r>
      <w:r w:rsidR="00801EA7" w:rsidRPr="00801EA7">
        <w:rPr>
          <w:rFonts w:eastAsiaTheme="minorEastAsia"/>
          <w:b/>
          <w:sz w:val="24"/>
          <w:szCs w:val="24"/>
        </w:rPr>
        <w:t>Eilera ceļu</w:t>
      </w:r>
      <w:r w:rsidR="00801EA7" w:rsidRPr="00801EA7">
        <w:rPr>
          <w:rFonts w:eastAsiaTheme="minorEastAsia"/>
          <w:sz w:val="24"/>
          <w:szCs w:val="24"/>
        </w:rPr>
        <w:t xml:space="preserve">. Ja gadījumā Eilera ceļa sākuma un beigu virsotne sakrīt, tad to sauc par </w:t>
      </w:r>
      <w:r w:rsidR="00801EA7" w:rsidRPr="00801EA7">
        <w:rPr>
          <w:rFonts w:eastAsiaTheme="minorEastAsia"/>
          <w:b/>
          <w:sz w:val="24"/>
          <w:szCs w:val="24"/>
        </w:rPr>
        <w:t>Eilera ciklu</w:t>
      </w:r>
      <w:r w:rsidR="00801EA7" w:rsidRPr="00801EA7">
        <w:rPr>
          <w:rFonts w:eastAsiaTheme="minorEastAsia"/>
          <w:sz w:val="24"/>
          <w:szCs w:val="24"/>
        </w:rPr>
        <w:t>.</w:t>
      </w:r>
    </w:p>
    <w:p w14:paraId="2EF1B7E8" w14:textId="67D23B32" w:rsidR="00A05EC9" w:rsidRPr="008B329C" w:rsidRDefault="00A05EC9" w:rsidP="008B329C">
      <w:pPr>
        <w:spacing w:after="0"/>
        <w:jc w:val="both"/>
        <w:rPr>
          <w:rFonts w:eastAsiaTheme="minorEastAsia"/>
          <w:sz w:val="24"/>
          <w:szCs w:val="24"/>
        </w:rPr>
      </w:pPr>
      <w:r w:rsidRPr="008B329C">
        <w:rPr>
          <w:rFonts w:eastAsiaTheme="minorEastAsia"/>
          <w:sz w:val="24"/>
          <w:szCs w:val="24"/>
        </w:rPr>
        <w:t>Eilers pierādīja šādu faktu:</w:t>
      </w:r>
      <w:r w:rsidR="008B329C" w:rsidRPr="008B329C">
        <w:rPr>
          <w:rFonts w:eastAsiaTheme="minorEastAsia"/>
          <w:sz w:val="24"/>
          <w:szCs w:val="24"/>
        </w:rPr>
        <w:t xml:space="preserve"> </w:t>
      </w:r>
      <w:r w:rsidR="008B329C" w:rsidRPr="008B329C">
        <w:rPr>
          <w:rFonts w:eastAsiaTheme="minorEastAsia"/>
          <w:i/>
          <w:sz w:val="24"/>
          <w:szCs w:val="24"/>
        </w:rPr>
        <w:t>g</w:t>
      </w:r>
      <w:r w:rsidRPr="008B329C">
        <w:rPr>
          <w:rFonts w:eastAsiaTheme="minorEastAsia"/>
          <w:i/>
          <w:sz w:val="24"/>
          <w:szCs w:val="24"/>
        </w:rPr>
        <w:t xml:space="preserve">rafs satur Eilera ceļu tad un tikai tad, ja no visām virsotnēm iziet pāra skaits šķautņu vai arī </w:t>
      </w:r>
      <w:r w:rsidR="006F2139" w:rsidRPr="008B329C">
        <w:rPr>
          <w:rFonts w:eastAsiaTheme="minorEastAsia"/>
          <w:i/>
          <w:sz w:val="24"/>
          <w:szCs w:val="24"/>
        </w:rPr>
        <w:t>no</w:t>
      </w:r>
      <w:r w:rsidRPr="008B329C">
        <w:rPr>
          <w:rFonts w:eastAsiaTheme="minorEastAsia"/>
          <w:i/>
          <w:sz w:val="24"/>
          <w:szCs w:val="24"/>
        </w:rPr>
        <w:t xml:space="preserve"> tieši divām virsotnēm </w:t>
      </w:r>
      <w:r w:rsidR="006F2139" w:rsidRPr="008B329C">
        <w:rPr>
          <w:rFonts w:eastAsiaTheme="minorEastAsia"/>
          <w:i/>
          <w:sz w:val="24"/>
          <w:szCs w:val="24"/>
        </w:rPr>
        <w:t>iziet</w:t>
      </w:r>
      <w:r w:rsidRPr="008B329C">
        <w:rPr>
          <w:rFonts w:eastAsiaTheme="minorEastAsia"/>
          <w:i/>
          <w:sz w:val="24"/>
          <w:szCs w:val="24"/>
        </w:rPr>
        <w:t xml:space="preserve"> nepāra </w:t>
      </w:r>
      <w:r w:rsidR="006F2139" w:rsidRPr="008B329C">
        <w:rPr>
          <w:rFonts w:eastAsiaTheme="minorEastAsia"/>
          <w:i/>
          <w:sz w:val="24"/>
          <w:szCs w:val="24"/>
        </w:rPr>
        <w:t>skaits</w:t>
      </w:r>
      <w:r w:rsidR="00230047" w:rsidRPr="008B329C">
        <w:rPr>
          <w:rFonts w:eastAsiaTheme="minorEastAsia"/>
          <w:i/>
          <w:sz w:val="24"/>
          <w:szCs w:val="24"/>
        </w:rPr>
        <w:t xml:space="preserve"> šķautņu</w:t>
      </w:r>
      <w:r w:rsidRPr="008B329C">
        <w:rPr>
          <w:rFonts w:eastAsiaTheme="minorEastAsia"/>
          <w:i/>
          <w:sz w:val="24"/>
          <w:szCs w:val="24"/>
        </w:rPr>
        <w:t>.</w:t>
      </w:r>
    </w:p>
    <w:p w14:paraId="22843F93" w14:textId="4CB6BBE6" w:rsidR="00792875" w:rsidRDefault="008B329C" w:rsidP="00BF3963">
      <w:pPr>
        <w:spacing w:after="0"/>
        <w:jc w:val="both"/>
        <w:rPr>
          <w:rFonts w:eastAsiaTheme="minorEastAsia"/>
          <w:sz w:val="24"/>
          <w:szCs w:val="24"/>
        </w:rPr>
      </w:pPr>
      <w:r>
        <w:rPr>
          <w:rFonts w:eastAsiaTheme="minorEastAsia"/>
          <w:sz w:val="24"/>
          <w:szCs w:val="24"/>
        </w:rPr>
        <w:t>Citiem vārdiem:</w:t>
      </w:r>
      <w:r w:rsidR="00792875">
        <w:rPr>
          <w:rFonts w:eastAsiaTheme="minorEastAsia"/>
          <w:sz w:val="24"/>
          <w:szCs w:val="24"/>
        </w:rPr>
        <w:t xml:space="preserve"> </w:t>
      </w:r>
    </w:p>
    <w:p w14:paraId="2506285B" w14:textId="40E45E0D" w:rsidR="00792875" w:rsidRDefault="008B329C" w:rsidP="008B329C">
      <w:pPr>
        <w:pStyle w:val="ListParagraph"/>
        <w:numPr>
          <w:ilvl w:val="0"/>
          <w:numId w:val="12"/>
        </w:numPr>
        <w:spacing w:after="0"/>
        <w:ind w:left="567" w:hanging="283"/>
        <w:jc w:val="both"/>
        <w:rPr>
          <w:rFonts w:eastAsiaTheme="minorEastAsia"/>
          <w:sz w:val="24"/>
          <w:szCs w:val="24"/>
        </w:rPr>
      </w:pPr>
      <w:r>
        <w:rPr>
          <w:rFonts w:eastAsiaTheme="minorEastAsia"/>
          <w:sz w:val="24"/>
          <w:szCs w:val="24"/>
        </w:rPr>
        <w:t>l</w:t>
      </w:r>
      <w:r w:rsidR="00784AFC">
        <w:rPr>
          <w:rFonts w:eastAsiaTheme="minorEastAsia"/>
          <w:sz w:val="24"/>
          <w:szCs w:val="24"/>
        </w:rPr>
        <w:t xml:space="preserve">ai izveidotu maršrutu, kas </w:t>
      </w:r>
      <w:r w:rsidR="00DE0FBD">
        <w:rPr>
          <w:rFonts w:eastAsiaTheme="minorEastAsia"/>
          <w:sz w:val="24"/>
          <w:szCs w:val="24"/>
        </w:rPr>
        <w:t>iziet cauri katrai grafa šķautnei (nogrieznim)</w:t>
      </w:r>
      <w:r w:rsidR="00C95663">
        <w:rPr>
          <w:rFonts w:eastAsiaTheme="minorEastAsia"/>
          <w:sz w:val="24"/>
          <w:szCs w:val="24"/>
        </w:rPr>
        <w:t xml:space="preserve"> vienu reizi un atgrieztos sākumpunktā</w:t>
      </w:r>
      <w:r w:rsidR="00DE0FBD">
        <w:rPr>
          <w:rFonts w:eastAsiaTheme="minorEastAsia"/>
          <w:sz w:val="24"/>
          <w:szCs w:val="24"/>
        </w:rPr>
        <w:t xml:space="preserve">, </w:t>
      </w:r>
      <w:r w:rsidR="00324DD8">
        <w:rPr>
          <w:rFonts w:eastAsiaTheme="minorEastAsia"/>
          <w:sz w:val="24"/>
          <w:szCs w:val="24"/>
        </w:rPr>
        <w:t>šķautņu</w:t>
      </w:r>
      <w:r w:rsidR="00C95663">
        <w:rPr>
          <w:rFonts w:eastAsiaTheme="minorEastAsia"/>
          <w:sz w:val="24"/>
          <w:szCs w:val="24"/>
        </w:rPr>
        <w:t xml:space="preserve"> (nogriežņu)</w:t>
      </w:r>
      <w:r w:rsidR="00324DD8">
        <w:rPr>
          <w:rFonts w:eastAsiaTheme="minorEastAsia"/>
          <w:sz w:val="24"/>
          <w:szCs w:val="24"/>
        </w:rPr>
        <w:t xml:space="preserve"> skaitam no katras virsotnes (punkta) jābūt pāra skaitlim</w:t>
      </w:r>
      <w:r>
        <w:rPr>
          <w:rFonts w:eastAsiaTheme="minorEastAsia"/>
          <w:sz w:val="24"/>
          <w:szCs w:val="24"/>
        </w:rPr>
        <w:t>;</w:t>
      </w:r>
    </w:p>
    <w:p w14:paraId="666018E5" w14:textId="5CD00C74" w:rsidR="002A06E5" w:rsidRPr="00A53C82" w:rsidRDefault="008B329C" w:rsidP="001D30A7">
      <w:pPr>
        <w:pStyle w:val="ListParagraph"/>
        <w:numPr>
          <w:ilvl w:val="0"/>
          <w:numId w:val="12"/>
        </w:numPr>
        <w:spacing w:after="0"/>
        <w:ind w:left="567" w:hanging="283"/>
        <w:jc w:val="both"/>
        <w:rPr>
          <w:rFonts w:eastAsiaTheme="minorEastAsia"/>
          <w:b/>
          <w:bCs/>
          <w:sz w:val="24"/>
          <w:szCs w:val="24"/>
        </w:rPr>
      </w:pPr>
      <w:r w:rsidRPr="00A53C82">
        <w:rPr>
          <w:rFonts w:eastAsiaTheme="minorEastAsia"/>
          <w:sz w:val="24"/>
          <w:szCs w:val="24"/>
        </w:rPr>
        <w:t>l</w:t>
      </w:r>
      <w:r w:rsidR="00822711" w:rsidRPr="00A53C82">
        <w:rPr>
          <w:rFonts w:eastAsiaTheme="minorEastAsia"/>
          <w:sz w:val="24"/>
          <w:szCs w:val="24"/>
        </w:rPr>
        <w:t xml:space="preserve">ai izveidotu maršrutu, kas iziet cauri katrai grafa šķautnei (nogrieznim) vienu reizi un tā sākums un beigas atšķiras, </w:t>
      </w:r>
      <w:r w:rsidR="0074184D" w:rsidRPr="00A53C82">
        <w:rPr>
          <w:rFonts w:eastAsiaTheme="minorEastAsia"/>
          <w:sz w:val="24"/>
          <w:szCs w:val="24"/>
        </w:rPr>
        <w:t xml:space="preserve">tieši no divām virsotnēm (punktiem) </w:t>
      </w:r>
      <w:r w:rsidR="00C3004E" w:rsidRPr="00A53C82">
        <w:rPr>
          <w:rFonts w:eastAsiaTheme="minorEastAsia"/>
          <w:sz w:val="24"/>
          <w:szCs w:val="24"/>
        </w:rPr>
        <w:t>jāiziet nepāra skaitam šķautņu (nogriežņu)</w:t>
      </w:r>
      <w:r w:rsidR="00F059E7" w:rsidRPr="00A53C82">
        <w:rPr>
          <w:rFonts w:eastAsiaTheme="minorEastAsia"/>
          <w:sz w:val="24"/>
          <w:szCs w:val="24"/>
        </w:rPr>
        <w:t xml:space="preserve"> </w:t>
      </w:r>
      <w:r w:rsidR="00C3004E" w:rsidRPr="00A53C82">
        <w:rPr>
          <w:rFonts w:eastAsiaTheme="minorEastAsia"/>
          <w:sz w:val="24"/>
          <w:szCs w:val="24"/>
        </w:rPr>
        <w:t xml:space="preserve">un pārējo </w:t>
      </w:r>
      <w:r w:rsidR="00822711" w:rsidRPr="00A53C82">
        <w:rPr>
          <w:rFonts w:eastAsiaTheme="minorEastAsia"/>
          <w:sz w:val="24"/>
          <w:szCs w:val="24"/>
        </w:rPr>
        <w:t>šķautņu (nogriežņu) skaitam no katras virsotnes (punkta) jābūt pāra skaitlim.</w:t>
      </w:r>
    </w:p>
    <w:p w14:paraId="35398B7A" w14:textId="77777777" w:rsidR="002E5C4E" w:rsidRDefault="002E5C4E" w:rsidP="000D539C">
      <w:pPr>
        <w:spacing w:after="0"/>
        <w:jc w:val="both"/>
        <w:rPr>
          <w:rFonts w:eastAsiaTheme="minorEastAsia"/>
          <w:b/>
          <w:bCs/>
          <w:sz w:val="24"/>
          <w:szCs w:val="24"/>
        </w:rPr>
      </w:pPr>
    </w:p>
    <w:p w14:paraId="0EAE99E8" w14:textId="77777777" w:rsidR="002E5C4E" w:rsidRDefault="002E5C4E" w:rsidP="000D539C">
      <w:pPr>
        <w:spacing w:after="0"/>
        <w:jc w:val="both"/>
        <w:rPr>
          <w:rFonts w:eastAsiaTheme="minorEastAsia"/>
          <w:b/>
          <w:bCs/>
          <w:sz w:val="24"/>
          <w:szCs w:val="24"/>
        </w:rPr>
      </w:pPr>
    </w:p>
    <w:p w14:paraId="1D92EF57" w14:textId="77777777" w:rsidR="002E5C4E" w:rsidRDefault="002E5C4E" w:rsidP="000D539C">
      <w:pPr>
        <w:spacing w:after="0"/>
        <w:jc w:val="both"/>
        <w:rPr>
          <w:rFonts w:eastAsiaTheme="minorEastAsia"/>
          <w:b/>
          <w:bCs/>
          <w:sz w:val="24"/>
          <w:szCs w:val="24"/>
        </w:rPr>
      </w:pPr>
    </w:p>
    <w:p w14:paraId="496AC5C0" w14:textId="77777777" w:rsidR="002E5C4E" w:rsidRDefault="002E5C4E" w:rsidP="000D539C">
      <w:pPr>
        <w:spacing w:after="0"/>
        <w:jc w:val="both"/>
        <w:rPr>
          <w:rFonts w:eastAsiaTheme="minorEastAsia"/>
          <w:b/>
          <w:bCs/>
          <w:sz w:val="24"/>
          <w:szCs w:val="24"/>
        </w:rPr>
      </w:pPr>
    </w:p>
    <w:p w14:paraId="18673672" w14:textId="77777777" w:rsidR="002E5C4E" w:rsidRDefault="002E5C4E" w:rsidP="000D539C">
      <w:pPr>
        <w:spacing w:after="0"/>
        <w:jc w:val="both"/>
        <w:rPr>
          <w:rFonts w:eastAsiaTheme="minorEastAsia"/>
          <w:b/>
          <w:bCs/>
          <w:sz w:val="24"/>
          <w:szCs w:val="24"/>
        </w:rPr>
      </w:pPr>
    </w:p>
    <w:p w14:paraId="09F19E15" w14:textId="2E404690" w:rsidR="000D539C" w:rsidRPr="00535F9A" w:rsidRDefault="000D539C" w:rsidP="000D539C">
      <w:pPr>
        <w:spacing w:after="0"/>
        <w:jc w:val="both"/>
        <w:rPr>
          <w:rFonts w:eastAsiaTheme="minorEastAsia"/>
          <w:color w:val="2E74B5" w:themeColor="accent1" w:themeShade="BF"/>
          <w:sz w:val="24"/>
          <w:szCs w:val="24"/>
        </w:rPr>
      </w:pPr>
      <w:r w:rsidRPr="00535F9A">
        <w:rPr>
          <w:rFonts w:eastAsiaTheme="minorEastAsia"/>
          <w:b/>
          <w:bCs/>
          <w:color w:val="2E74B5" w:themeColor="accent1" w:themeShade="BF"/>
          <w:sz w:val="24"/>
          <w:szCs w:val="24"/>
        </w:rPr>
        <w:lastRenderedPageBreak/>
        <w:t>Uzdevumu piemēri</w:t>
      </w:r>
    </w:p>
    <w:p w14:paraId="4A3FF462" w14:textId="11C44BCC" w:rsidR="000D539C" w:rsidRPr="00CD4851" w:rsidRDefault="0057555D" w:rsidP="000D539C">
      <w:pPr>
        <w:spacing w:after="0"/>
        <w:jc w:val="both"/>
        <w:rPr>
          <w:rFonts w:eastAsiaTheme="minorEastAsia"/>
          <w:sz w:val="24"/>
          <w:szCs w:val="24"/>
        </w:rPr>
      </w:pPr>
      <w:r w:rsidRPr="00CD4851">
        <w:rPr>
          <w:rFonts w:eastAsiaTheme="minorEastAsia"/>
          <w:b/>
          <w:bCs/>
          <w:sz w:val="24"/>
          <w:szCs w:val="24"/>
        </w:rPr>
        <w:t>1.</w:t>
      </w:r>
      <w:r w:rsidRPr="00CD4851">
        <w:rPr>
          <w:rFonts w:eastAsiaTheme="minorEastAsia"/>
          <w:sz w:val="24"/>
          <w:szCs w:val="24"/>
        </w:rPr>
        <w:t xml:space="preserve"> Kristaps strādā ceļu būves uzņēmumā un viņam jāapseko vairāki ceļi. Vai Kristaps var apseko</w:t>
      </w:r>
      <w:r w:rsidR="004B1583" w:rsidRPr="00CD4851">
        <w:rPr>
          <w:rFonts w:eastAsiaTheme="minorEastAsia"/>
          <w:sz w:val="24"/>
          <w:szCs w:val="24"/>
        </w:rPr>
        <w:t xml:space="preserve">t </w:t>
      </w:r>
    </w:p>
    <w:p w14:paraId="7E0C8024" w14:textId="2EBDCBF7" w:rsidR="006F32FD" w:rsidRPr="00027CDE" w:rsidRDefault="00027CDE" w:rsidP="006F32FD">
      <w:pPr>
        <w:pStyle w:val="ListParagraph"/>
        <w:numPr>
          <w:ilvl w:val="0"/>
          <w:numId w:val="13"/>
        </w:numPr>
        <w:spacing w:after="0"/>
        <w:jc w:val="both"/>
        <w:rPr>
          <w:rFonts w:eastAsiaTheme="minorEastAsia"/>
          <w:b/>
          <w:bCs/>
          <w:sz w:val="24"/>
          <w:szCs w:val="24"/>
        </w:rPr>
      </w:pPr>
      <w:r w:rsidRPr="00027CDE">
        <w:rPr>
          <w:rFonts w:eastAsiaTheme="minorEastAsia"/>
          <w:sz w:val="24"/>
          <w:szCs w:val="24"/>
        </w:rPr>
        <w:fldChar w:fldCharType="begin"/>
      </w:r>
      <w:r w:rsidRPr="00027CDE">
        <w:rPr>
          <w:rFonts w:eastAsiaTheme="minorEastAsia"/>
          <w:sz w:val="24"/>
          <w:szCs w:val="24"/>
        </w:rPr>
        <w:instrText xml:space="preserve"> REF _Ref122101948 \h </w:instrText>
      </w:r>
      <w:r>
        <w:rPr>
          <w:rFonts w:eastAsiaTheme="minorEastAsia"/>
          <w:sz w:val="24"/>
          <w:szCs w:val="24"/>
        </w:rPr>
        <w:instrText xml:space="preserve"> \* MERGEFORMAT </w:instrText>
      </w:r>
      <w:r w:rsidRPr="00027CDE">
        <w:rPr>
          <w:rFonts w:eastAsiaTheme="minorEastAsia"/>
          <w:sz w:val="24"/>
          <w:szCs w:val="24"/>
        </w:rPr>
      </w:r>
      <w:r w:rsidRPr="00027CDE">
        <w:rPr>
          <w:rFonts w:eastAsiaTheme="minorEastAsia"/>
          <w:sz w:val="24"/>
          <w:szCs w:val="24"/>
        </w:rPr>
        <w:fldChar w:fldCharType="separate"/>
      </w:r>
      <w:r w:rsidR="003F0438" w:rsidRPr="003F0438">
        <w:rPr>
          <w:noProof/>
          <w:sz w:val="24"/>
          <w:szCs w:val="24"/>
        </w:rPr>
        <w:t>4</w:t>
      </w:r>
      <w:r w:rsidR="003F0438" w:rsidRPr="003F0438">
        <w:rPr>
          <w:sz w:val="24"/>
          <w:szCs w:val="24"/>
        </w:rPr>
        <w:t>. att.</w:t>
      </w:r>
      <w:r w:rsidRPr="00027CDE">
        <w:rPr>
          <w:rFonts w:eastAsiaTheme="minorEastAsia"/>
          <w:sz w:val="24"/>
          <w:szCs w:val="24"/>
        </w:rPr>
        <w:fldChar w:fldCharType="end"/>
      </w:r>
      <w:r w:rsidRPr="00027CDE">
        <w:rPr>
          <w:rFonts w:eastAsiaTheme="minorEastAsia"/>
          <w:sz w:val="24"/>
          <w:szCs w:val="24"/>
        </w:rPr>
        <w:t xml:space="preserve"> </w:t>
      </w:r>
      <w:r w:rsidR="006F32FD" w:rsidRPr="00027CDE">
        <w:rPr>
          <w:rFonts w:eastAsiaTheme="minorEastAsia"/>
          <w:sz w:val="24"/>
          <w:szCs w:val="24"/>
        </w:rPr>
        <w:t xml:space="preserve">ar melno līniju izceltos ceļus; </w:t>
      </w:r>
    </w:p>
    <w:p w14:paraId="2ED72167" w14:textId="4A85768B" w:rsidR="006F32FD" w:rsidRPr="00CD4851" w:rsidRDefault="00027CDE" w:rsidP="006F32FD">
      <w:pPr>
        <w:pStyle w:val="ListParagraph"/>
        <w:numPr>
          <w:ilvl w:val="0"/>
          <w:numId w:val="13"/>
        </w:numPr>
        <w:spacing w:after="0"/>
        <w:jc w:val="both"/>
        <w:rPr>
          <w:rFonts w:eastAsiaTheme="minorEastAsia"/>
          <w:b/>
          <w:bCs/>
          <w:sz w:val="24"/>
          <w:szCs w:val="24"/>
        </w:rPr>
      </w:pPr>
      <w:r w:rsidRPr="00027CDE">
        <w:rPr>
          <w:rFonts w:eastAsiaTheme="minorEastAsia"/>
          <w:sz w:val="24"/>
          <w:szCs w:val="24"/>
        </w:rPr>
        <w:fldChar w:fldCharType="begin"/>
      </w:r>
      <w:r w:rsidRPr="00027CDE">
        <w:rPr>
          <w:rFonts w:eastAsiaTheme="minorEastAsia"/>
          <w:sz w:val="24"/>
          <w:szCs w:val="24"/>
        </w:rPr>
        <w:instrText xml:space="preserve"> REF _Ref122101957 \h </w:instrText>
      </w:r>
      <w:r>
        <w:rPr>
          <w:rFonts w:eastAsiaTheme="minorEastAsia"/>
          <w:sz w:val="24"/>
          <w:szCs w:val="24"/>
        </w:rPr>
        <w:instrText xml:space="preserve"> \* MERGEFORMAT </w:instrText>
      </w:r>
      <w:r w:rsidRPr="00027CDE">
        <w:rPr>
          <w:rFonts w:eastAsiaTheme="minorEastAsia"/>
          <w:sz w:val="24"/>
          <w:szCs w:val="24"/>
        </w:rPr>
      </w:r>
      <w:r w:rsidRPr="00027CDE">
        <w:rPr>
          <w:rFonts w:eastAsiaTheme="minorEastAsia"/>
          <w:sz w:val="24"/>
          <w:szCs w:val="24"/>
        </w:rPr>
        <w:fldChar w:fldCharType="separate"/>
      </w:r>
      <w:r w:rsidR="003F0438" w:rsidRPr="003F0438">
        <w:rPr>
          <w:noProof/>
          <w:sz w:val="24"/>
          <w:szCs w:val="24"/>
        </w:rPr>
        <w:t>5</w:t>
      </w:r>
      <w:r w:rsidR="003F0438" w:rsidRPr="003F0438">
        <w:rPr>
          <w:sz w:val="24"/>
          <w:szCs w:val="24"/>
        </w:rPr>
        <w:t>. att.</w:t>
      </w:r>
      <w:r w:rsidRPr="00027CDE">
        <w:rPr>
          <w:rFonts w:eastAsiaTheme="minorEastAsia"/>
          <w:sz w:val="24"/>
          <w:szCs w:val="24"/>
        </w:rPr>
        <w:fldChar w:fldCharType="end"/>
      </w:r>
      <w:r w:rsidR="006F32FD" w:rsidRPr="00CD4851">
        <w:rPr>
          <w:rFonts w:eastAsiaTheme="minorEastAsia"/>
          <w:sz w:val="24"/>
          <w:szCs w:val="24"/>
        </w:rPr>
        <w:t xml:space="preserve"> ar melno līniju izceltos ceļus</w:t>
      </w:r>
    </w:p>
    <w:p w14:paraId="42F9F073" w14:textId="4F7471D1" w:rsidR="001A3A3A" w:rsidRPr="00CD4851" w:rsidRDefault="001A3A3A" w:rsidP="001A3A3A">
      <w:pPr>
        <w:spacing w:after="0"/>
        <w:jc w:val="both"/>
        <w:rPr>
          <w:rFonts w:eastAsiaTheme="minorEastAsia"/>
          <w:sz w:val="24"/>
          <w:szCs w:val="24"/>
        </w:rPr>
      </w:pPr>
      <w:r w:rsidRPr="00CD4851">
        <w:rPr>
          <w:rFonts w:eastAsiaTheme="minorEastAsia"/>
          <w:sz w:val="24"/>
          <w:szCs w:val="24"/>
        </w:rPr>
        <w:t xml:space="preserve">tā, lai viņš pārvietotos tikai pa </w:t>
      </w:r>
      <w:r w:rsidR="00A71917" w:rsidRPr="00CD4851">
        <w:rPr>
          <w:rFonts w:eastAsiaTheme="minorEastAsia"/>
          <w:sz w:val="24"/>
          <w:szCs w:val="24"/>
        </w:rPr>
        <w:t>izceltajiem ceļiem, turklāt pa katru tieši vienu reizi?</w:t>
      </w:r>
    </w:p>
    <w:p w14:paraId="0DCA94E7" w14:textId="77777777" w:rsidR="002D0717" w:rsidRDefault="00C94E54" w:rsidP="002D0717">
      <w:pPr>
        <w:keepNext/>
        <w:spacing w:after="0"/>
        <w:jc w:val="center"/>
      </w:pPr>
      <w:r w:rsidRPr="00CD4851">
        <w:rPr>
          <w:noProof/>
          <w:sz w:val="24"/>
          <w:szCs w:val="24"/>
        </w:rPr>
        <w:drawing>
          <wp:inline distT="0" distB="0" distL="0" distR="0" wp14:anchorId="1C255777" wp14:editId="29164192">
            <wp:extent cx="3538847" cy="2088282"/>
            <wp:effectExtent l="0" t="0" r="5080" b="7620"/>
            <wp:docPr id="19" name="Attēls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ttēls 12"/>
                    <pic:cNvPicPr>
                      <a:picLocks noChangeAspect="1"/>
                    </pic:cNvPicPr>
                  </pic:nvPicPr>
                  <pic:blipFill rotWithShape="1">
                    <a:blip r:embed="rId14">
                      <a:extLst>
                        <a:ext uri="{28A0092B-C50C-407E-A947-70E740481C1C}">
                          <a14:useLocalDpi xmlns:a14="http://schemas.microsoft.com/office/drawing/2010/main" val="0"/>
                        </a:ext>
                      </a:extLst>
                    </a:blip>
                    <a:srcRect b="3151"/>
                    <a:stretch/>
                  </pic:blipFill>
                  <pic:spPr bwMode="auto">
                    <a:xfrm>
                      <a:off x="0" y="0"/>
                      <a:ext cx="3550169" cy="2094963"/>
                    </a:xfrm>
                    <a:prstGeom prst="rect">
                      <a:avLst/>
                    </a:prstGeom>
                    <a:noFill/>
                    <a:ln>
                      <a:noFill/>
                    </a:ln>
                    <a:extLst>
                      <a:ext uri="{53640926-AAD7-44D8-BBD7-CCE9431645EC}">
                        <a14:shadowObscured xmlns:a14="http://schemas.microsoft.com/office/drawing/2010/main"/>
                      </a:ext>
                    </a:extLst>
                  </pic:spPr>
                </pic:pic>
              </a:graphicData>
            </a:graphic>
          </wp:inline>
        </w:drawing>
      </w:r>
    </w:p>
    <w:bookmarkStart w:id="3" w:name="_Ref122101948"/>
    <w:p w14:paraId="4B7934C9" w14:textId="7C93ADCB" w:rsidR="001B0787" w:rsidRPr="00027CDE" w:rsidRDefault="002D0717" w:rsidP="002D0717">
      <w:pPr>
        <w:pStyle w:val="Caption"/>
        <w:jc w:val="center"/>
        <w:rPr>
          <w:sz w:val="20"/>
          <w:szCs w:val="20"/>
        </w:rPr>
      </w:pPr>
      <w:r w:rsidRPr="00027CDE">
        <w:rPr>
          <w:sz w:val="20"/>
          <w:szCs w:val="20"/>
        </w:rPr>
        <w:fldChar w:fldCharType="begin"/>
      </w:r>
      <w:r w:rsidRPr="00027CDE">
        <w:rPr>
          <w:sz w:val="20"/>
          <w:szCs w:val="20"/>
        </w:rPr>
        <w:instrText xml:space="preserve"> SEQ Ilustrācija \* ARABIC </w:instrText>
      </w:r>
      <w:r w:rsidRPr="00027CDE">
        <w:rPr>
          <w:sz w:val="20"/>
          <w:szCs w:val="20"/>
        </w:rPr>
        <w:fldChar w:fldCharType="separate"/>
      </w:r>
      <w:r w:rsidR="003F0438">
        <w:rPr>
          <w:noProof/>
          <w:sz w:val="20"/>
          <w:szCs w:val="20"/>
        </w:rPr>
        <w:t>4</w:t>
      </w:r>
      <w:r w:rsidRPr="00027CDE">
        <w:rPr>
          <w:sz w:val="20"/>
          <w:szCs w:val="20"/>
        </w:rPr>
        <w:fldChar w:fldCharType="end"/>
      </w:r>
      <w:r w:rsidRPr="00027CDE">
        <w:rPr>
          <w:sz w:val="20"/>
          <w:szCs w:val="20"/>
        </w:rPr>
        <w:t>. att.</w:t>
      </w:r>
      <w:bookmarkEnd w:id="3"/>
    </w:p>
    <w:p w14:paraId="2C2A9C5B" w14:textId="77777777" w:rsidR="00027CDE" w:rsidRDefault="000969C0" w:rsidP="00027CDE">
      <w:pPr>
        <w:keepNext/>
        <w:spacing w:after="0"/>
        <w:jc w:val="center"/>
      </w:pPr>
      <w:r w:rsidRPr="00CD4851">
        <w:rPr>
          <w:noProof/>
          <w:sz w:val="24"/>
          <w:szCs w:val="24"/>
        </w:rPr>
        <w:drawing>
          <wp:inline distT="0" distB="0" distL="0" distR="0" wp14:anchorId="73BF110F" wp14:editId="51CF5E95">
            <wp:extent cx="3593169" cy="2119614"/>
            <wp:effectExtent l="0" t="0" r="7620" b="0"/>
            <wp:docPr id="20" name="Attēls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ttēls 15"/>
                    <pic:cNvPicPr>
                      <a:picLocks noChangeAspect="1"/>
                    </pic:cNvPicPr>
                  </pic:nvPicPr>
                  <pic:blipFill rotWithShape="1">
                    <a:blip r:embed="rId15">
                      <a:extLst>
                        <a:ext uri="{28A0092B-C50C-407E-A947-70E740481C1C}">
                          <a14:useLocalDpi xmlns:a14="http://schemas.microsoft.com/office/drawing/2010/main" val="0"/>
                        </a:ext>
                      </a:extLst>
                    </a:blip>
                    <a:srcRect b="3176"/>
                    <a:stretch/>
                  </pic:blipFill>
                  <pic:spPr bwMode="auto">
                    <a:xfrm>
                      <a:off x="0" y="0"/>
                      <a:ext cx="3616729" cy="2133512"/>
                    </a:xfrm>
                    <a:prstGeom prst="rect">
                      <a:avLst/>
                    </a:prstGeom>
                    <a:noFill/>
                    <a:ln>
                      <a:noFill/>
                    </a:ln>
                    <a:extLst>
                      <a:ext uri="{53640926-AAD7-44D8-BBD7-CCE9431645EC}">
                        <a14:shadowObscured xmlns:a14="http://schemas.microsoft.com/office/drawing/2010/main"/>
                      </a:ext>
                    </a:extLst>
                  </pic:spPr>
                </pic:pic>
              </a:graphicData>
            </a:graphic>
          </wp:inline>
        </w:drawing>
      </w:r>
    </w:p>
    <w:bookmarkStart w:id="4" w:name="_Ref122101957"/>
    <w:p w14:paraId="0B1500E8" w14:textId="7576B046" w:rsidR="001B0787" w:rsidRPr="00027CDE" w:rsidRDefault="00027CDE" w:rsidP="00027CDE">
      <w:pPr>
        <w:pStyle w:val="Caption"/>
        <w:jc w:val="center"/>
        <w:rPr>
          <w:sz w:val="20"/>
          <w:szCs w:val="20"/>
        </w:rPr>
      </w:pPr>
      <w:r w:rsidRPr="00027CDE">
        <w:rPr>
          <w:sz w:val="20"/>
          <w:szCs w:val="20"/>
        </w:rPr>
        <w:fldChar w:fldCharType="begin"/>
      </w:r>
      <w:r w:rsidRPr="00027CDE">
        <w:rPr>
          <w:sz w:val="20"/>
          <w:szCs w:val="20"/>
        </w:rPr>
        <w:instrText xml:space="preserve"> SEQ Ilustrācija \* ARABIC </w:instrText>
      </w:r>
      <w:r w:rsidRPr="00027CDE">
        <w:rPr>
          <w:sz w:val="20"/>
          <w:szCs w:val="20"/>
        </w:rPr>
        <w:fldChar w:fldCharType="separate"/>
      </w:r>
      <w:r w:rsidR="003F0438">
        <w:rPr>
          <w:noProof/>
          <w:sz w:val="20"/>
          <w:szCs w:val="20"/>
        </w:rPr>
        <w:t>5</w:t>
      </w:r>
      <w:r w:rsidRPr="00027CDE">
        <w:rPr>
          <w:sz w:val="20"/>
          <w:szCs w:val="20"/>
        </w:rPr>
        <w:fldChar w:fldCharType="end"/>
      </w:r>
      <w:r w:rsidRPr="00027CDE">
        <w:rPr>
          <w:sz w:val="20"/>
          <w:szCs w:val="20"/>
        </w:rPr>
        <w:t>. att.</w:t>
      </w:r>
      <w:bookmarkEnd w:id="4"/>
    </w:p>
    <w:p w14:paraId="75A10B18" w14:textId="228BF699" w:rsidR="001A545D" w:rsidRPr="00CD4851" w:rsidRDefault="00951EAC" w:rsidP="001A545D">
      <w:pPr>
        <w:spacing w:after="0" w:line="256" w:lineRule="auto"/>
        <w:jc w:val="both"/>
        <w:rPr>
          <w:rFonts w:ascii="Calibri" w:eastAsia="Calibri" w:hAnsi="Calibri" w:cs="Times New Roman"/>
          <w:sz w:val="24"/>
          <w:szCs w:val="24"/>
        </w:rPr>
      </w:pPr>
      <w:r w:rsidRPr="00CD4851">
        <w:rPr>
          <w:rFonts w:ascii="Calibri" w:eastAsia="Calibri" w:hAnsi="Calibri" w:cs="Times New Roman"/>
          <w:b/>
          <w:sz w:val="24"/>
          <w:szCs w:val="24"/>
        </w:rPr>
        <w:t>Atrisinājums.</w:t>
      </w:r>
      <w:r w:rsidR="00A37C7A">
        <w:rPr>
          <w:rFonts w:ascii="Calibri" w:eastAsia="Calibri" w:hAnsi="Calibri" w:cs="Times New Roman"/>
          <w:b/>
          <w:sz w:val="24"/>
          <w:szCs w:val="24"/>
        </w:rPr>
        <w:t xml:space="preserve"> </w:t>
      </w:r>
      <w:r w:rsidR="001A545D" w:rsidRPr="001A545D">
        <w:rPr>
          <w:rFonts w:ascii="Calibri" w:eastAsia="Calibri" w:hAnsi="Calibri" w:cs="Times New Roman"/>
          <w:b/>
          <w:sz w:val="24"/>
          <w:szCs w:val="24"/>
        </w:rPr>
        <w:t xml:space="preserve">a) </w:t>
      </w:r>
      <w:r w:rsidR="001A545D" w:rsidRPr="001A545D">
        <w:rPr>
          <w:rFonts w:ascii="Calibri" w:eastAsia="Calibri" w:hAnsi="Calibri" w:cs="Times New Roman"/>
          <w:sz w:val="24"/>
          <w:szCs w:val="24"/>
        </w:rPr>
        <w:t>Jā, skat., piemēram,</w:t>
      </w:r>
      <w:r w:rsidR="00027CDE" w:rsidRPr="00694F2F">
        <w:rPr>
          <w:rFonts w:ascii="Calibri" w:eastAsia="Calibri" w:hAnsi="Calibri" w:cs="Times New Roman"/>
          <w:sz w:val="24"/>
          <w:szCs w:val="24"/>
        </w:rPr>
        <w:t xml:space="preserve"> </w:t>
      </w:r>
      <w:r w:rsidR="00694F2F" w:rsidRPr="00694F2F">
        <w:rPr>
          <w:rFonts w:ascii="Calibri" w:eastAsia="Calibri" w:hAnsi="Calibri" w:cs="Times New Roman"/>
          <w:sz w:val="24"/>
          <w:szCs w:val="24"/>
        </w:rPr>
        <w:fldChar w:fldCharType="begin"/>
      </w:r>
      <w:r w:rsidR="00694F2F" w:rsidRPr="00694F2F">
        <w:rPr>
          <w:rFonts w:ascii="Calibri" w:eastAsia="Calibri" w:hAnsi="Calibri" w:cs="Times New Roman"/>
          <w:sz w:val="24"/>
          <w:szCs w:val="24"/>
        </w:rPr>
        <w:instrText xml:space="preserve"> REF _Ref122102076 \h </w:instrText>
      </w:r>
      <w:r w:rsidR="00694F2F">
        <w:rPr>
          <w:rFonts w:ascii="Calibri" w:eastAsia="Calibri" w:hAnsi="Calibri" w:cs="Times New Roman"/>
          <w:sz w:val="24"/>
          <w:szCs w:val="24"/>
        </w:rPr>
        <w:instrText xml:space="preserve"> \* MERGEFORMAT </w:instrText>
      </w:r>
      <w:r w:rsidR="00694F2F" w:rsidRPr="00694F2F">
        <w:rPr>
          <w:rFonts w:ascii="Calibri" w:eastAsia="Calibri" w:hAnsi="Calibri" w:cs="Times New Roman"/>
          <w:sz w:val="24"/>
          <w:szCs w:val="24"/>
        </w:rPr>
      </w:r>
      <w:r w:rsidR="00694F2F" w:rsidRPr="00694F2F">
        <w:rPr>
          <w:rFonts w:ascii="Calibri" w:eastAsia="Calibri" w:hAnsi="Calibri" w:cs="Times New Roman"/>
          <w:sz w:val="24"/>
          <w:szCs w:val="24"/>
        </w:rPr>
        <w:fldChar w:fldCharType="separate"/>
      </w:r>
      <w:r w:rsidR="003F0438" w:rsidRPr="003F0438">
        <w:rPr>
          <w:noProof/>
          <w:sz w:val="24"/>
          <w:szCs w:val="24"/>
        </w:rPr>
        <w:t>6</w:t>
      </w:r>
      <w:r w:rsidR="003F0438" w:rsidRPr="003F0438">
        <w:rPr>
          <w:sz w:val="24"/>
          <w:szCs w:val="24"/>
        </w:rPr>
        <w:t>. att.</w:t>
      </w:r>
      <w:r w:rsidR="00694F2F" w:rsidRPr="00694F2F">
        <w:rPr>
          <w:rFonts w:ascii="Calibri" w:eastAsia="Calibri" w:hAnsi="Calibri" w:cs="Times New Roman"/>
          <w:sz w:val="24"/>
          <w:szCs w:val="24"/>
        </w:rPr>
        <w:fldChar w:fldCharType="end"/>
      </w:r>
      <w:r w:rsidR="00027CDE" w:rsidRPr="00027CDE">
        <w:rPr>
          <w:rFonts w:ascii="Calibri" w:eastAsia="Calibri" w:hAnsi="Calibri" w:cs="Times New Roman"/>
          <w:sz w:val="24"/>
          <w:szCs w:val="24"/>
        </w:rPr>
        <w:t>,</w:t>
      </w:r>
      <w:r w:rsidR="001A545D" w:rsidRPr="001A545D">
        <w:rPr>
          <w:rFonts w:ascii="Calibri" w:eastAsia="Calibri" w:hAnsi="Calibri" w:cs="Times New Roman"/>
          <w:sz w:val="24"/>
          <w:szCs w:val="24"/>
        </w:rPr>
        <w:t xml:space="preserve"> kurā maršruts sākts Kuldīgā, bet beigts – Tukumā.</w:t>
      </w:r>
    </w:p>
    <w:p w14:paraId="531D09DA" w14:textId="77777777" w:rsidR="00694F2F" w:rsidRDefault="002936BA" w:rsidP="00694F2F">
      <w:pPr>
        <w:keepNext/>
        <w:spacing w:after="0" w:line="256" w:lineRule="auto"/>
        <w:jc w:val="center"/>
      </w:pPr>
      <w:r w:rsidRPr="00CD4851">
        <w:rPr>
          <w:noProof/>
          <w:sz w:val="24"/>
          <w:szCs w:val="24"/>
        </w:rPr>
        <w:drawing>
          <wp:inline distT="0" distB="0" distL="0" distR="0" wp14:anchorId="32C71123" wp14:editId="361619E0">
            <wp:extent cx="3824870" cy="2333501"/>
            <wp:effectExtent l="0" t="0" r="4445" b="0"/>
            <wp:docPr id="21" name="Attēls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ttēls 16"/>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48032" cy="2347632"/>
                    </a:xfrm>
                    <a:prstGeom prst="rect">
                      <a:avLst/>
                    </a:prstGeom>
                    <a:noFill/>
                    <a:ln>
                      <a:noFill/>
                    </a:ln>
                  </pic:spPr>
                </pic:pic>
              </a:graphicData>
            </a:graphic>
          </wp:inline>
        </w:drawing>
      </w:r>
    </w:p>
    <w:bookmarkStart w:id="5" w:name="_Ref122102076"/>
    <w:p w14:paraId="74E2B246" w14:textId="4D371116" w:rsidR="001B0787" w:rsidRPr="001B0E1E" w:rsidRDefault="00694F2F" w:rsidP="00694F2F">
      <w:pPr>
        <w:pStyle w:val="Caption"/>
        <w:jc w:val="center"/>
        <w:rPr>
          <w:sz w:val="20"/>
          <w:szCs w:val="20"/>
        </w:rPr>
      </w:pPr>
      <w:r w:rsidRPr="001B0E1E">
        <w:rPr>
          <w:sz w:val="20"/>
          <w:szCs w:val="20"/>
        </w:rPr>
        <w:fldChar w:fldCharType="begin"/>
      </w:r>
      <w:r w:rsidRPr="001B0E1E">
        <w:rPr>
          <w:sz w:val="20"/>
          <w:szCs w:val="20"/>
        </w:rPr>
        <w:instrText xml:space="preserve"> SEQ Ilustrācija \* ARABIC </w:instrText>
      </w:r>
      <w:r w:rsidRPr="001B0E1E">
        <w:rPr>
          <w:sz w:val="20"/>
          <w:szCs w:val="20"/>
        </w:rPr>
        <w:fldChar w:fldCharType="separate"/>
      </w:r>
      <w:r w:rsidR="003F0438">
        <w:rPr>
          <w:noProof/>
          <w:sz w:val="20"/>
          <w:szCs w:val="20"/>
        </w:rPr>
        <w:t>6</w:t>
      </w:r>
      <w:r w:rsidRPr="001B0E1E">
        <w:rPr>
          <w:sz w:val="20"/>
          <w:szCs w:val="20"/>
        </w:rPr>
        <w:fldChar w:fldCharType="end"/>
      </w:r>
      <w:r w:rsidRPr="001B0E1E">
        <w:rPr>
          <w:sz w:val="20"/>
          <w:szCs w:val="20"/>
        </w:rPr>
        <w:t>. att.</w:t>
      </w:r>
      <w:bookmarkEnd w:id="5"/>
    </w:p>
    <w:p w14:paraId="3995D779" w14:textId="1DCCBC45" w:rsidR="004139E1" w:rsidRPr="004139E1" w:rsidRDefault="004139E1" w:rsidP="004139E1">
      <w:pPr>
        <w:spacing w:after="0" w:line="256" w:lineRule="auto"/>
        <w:jc w:val="both"/>
        <w:rPr>
          <w:rFonts w:ascii="Calibri" w:eastAsia="Calibri" w:hAnsi="Calibri" w:cs="Times New Roman"/>
          <w:sz w:val="24"/>
          <w:szCs w:val="24"/>
        </w:rPr>
      </w:pPr>
      <w:r w:rsidRPr="004139E1">
        <w:rPr>
          <w:rFonts w:ascii="Calibri" w:eastAsia="Calibri" w:hAnsi="Calibri" w:cs="Times New Roman"/>
          <w:b/>
          <w:sz w:val="24"/>
          <w:szCs w:val="24"/>
        </w:rPr>
        <w:t xml:space="preserve">b) </w:t>
      </w:r>
      <w:r w:rsidRPr="004139E1">
        <w:rPr>
          <w:rFonts w:ascii="Calibri" w:eastAsia="Calibri" w:hAnsi="Calibri" w:cs="Times New Roman"/>
          <w:sz w:val="24"/>
          <w:szCs w:val="24"/>
        </w:rPr>
        <w:t xml:space="preserve">Nē, nevar. Lai to varētu panākt, pilsētas, no kurām iziet nepāra skaits ceļu, nedrīkst būt vairāk kā divas. Ja ir tieši divas pilsētas, no kurām iziet nepāra skaits ceļu, tad vienā no tām mēs varētu maršrutu sākt, bet </w:t>
      </w:r>
      <w:r w:rsidRPr="004139E1">
        <w:rPr>
          <w:rFonts w:ascii="Calibri" w:eastAsia="Calibri" w:hAnsi="Calibri" w:cs="Times New Roman"/>
          <w:sz w:val="24"/>
          <w:szCs w:val="24"/>
        </w:rPr>
        <w:br/>
        <w:t>otrā – beigt, no pārējām pilsētām jāiziet pāra skaitam ceļu, jo, iebraucot pilsētā, mums no tās ir arī jāizbrauc. Dotajā kartē ir vairāk nekā divas pilsētas, no kurām iziet nepāra skaits ceļu (skat.</w:t>
      </w:r>
      <w:r w:rsidR="00694F2F">
        <w:rPr>
          <w:rFonts w:ascii="Calibri" w:eastAsia="Calibri" w:hAnsi="Calibri" w:cs="Times New Roman"/>
          <w:sz w:val="24"/>
          <w:szCs w:val="24"/>
        </w:rPr>
        <w:t xml:space="preserve"> </w:t>
      </w:r>
      <w:r w:rsidR="00694F2F" w:rsidRPr="00694F2F">
        <w:rPr>
          <w:rFonts w:ascii="Calibri" w:eastAsia="Calibri" w:hAnsi="Calibri" w:cs="Times New Roman"/>
          <w:sz w:val="24"/>
          <w:szCs w:val="24"/>
        </w:rPr>
        <w:fldChar w:fldCharType="begin"/>
      </w:r>
      <w:r w:rsidR="00694F2F" w:rsidRPr="00694F2F">
        <w:rPr>
          <w:rFonts w:ascii="Calibri" w:eastAsia="Calibri" w:hAnsi="Calibri" w:cs="Times New Roman"/>
          <w:sz w:val="24"/>
          <w:szCs w:val="24"/>
        </w:rPr>
        <w:instrText xml:space="preserve"> REF _Ref122102095 \h </w:instrText>
      </w:r>
      <w:r w:rsidR="00694F2F">
        <w:rPr>
          <w:rFonts w:ascii="Calibri" w:eastAsia="Calibri" w:hAnsi="Calibri" w:cs="Times New Roman"/>
          <w:sz w:val="24"/>
          <w:szCs w:val="24"/>
        </w:rPr>
        <w:instrText xml:space="preserve"> \* MERGEFORMAT </w:instrText>
      </w:r>
      <w:r w:rsidR="00694F2F" w:rsidRPr="00694F2F">
        <w:rPr>
          <w:rFonts w:ascii="Calibri" w:eastAsia="Calibri" w:hAnsi="Calibri" w:cs="Times New Roman"/>
          <w:sz w:val="24"/>
          <w:szCs w:val="24"/>
        </w:rPr>
      </w:r>
      <w:r w:rsidR="00694F2F" w:rsidRPr="00694F2F">
        <w:rPr>
          <w:rFonts w:ascii="Calibri" w:eastAsia="Calibri" w:hAnsi="Calibri" w:cs="Times New Roman"/>
          <w:sz w:val="24"/>
          <w:szCs w:val="24"/>
        </w:rPr>
        <w:fldChar w:fldCharType="separate"/>
      </w:r>
      <w:r w:rsidR="003F0438" w:rsidRPr="003F0438">
        <w:rPr>
          <w:noProof/>
          <w:sz w:val="24"/>
          <w:szCs w:val="24"/>
        </w:rPr>
        <w:t>7</w:t>
      </w:r>
      <w:r w:rsidR="003F0438" w:rsidRPr="003F0438">
        <w:rPr>
          <w:sz w:val="24"/>
          <w:szCs w:val="24"/>
        </w:rPr>
        <w:t>. att.</w:t>
      </w:r>
      <w:r w:rsidR="00694F2F" w:rsidRPr="00694F2F">
        <w:rPr>
          <w:rFonts w:ascii="Calibri" w:eastAsia="Calibri" w:hAnsi="Calibri" w:cs="Times New Roman"/>
          <w:sz w:val="24"/>
          <w:szCs w:val="24"/>
        </w:rPr>
        <w:fldChar w:fldCharType="end"/>
      </w:r>
      <w:r w:rsidRPr="004139E1">
        <w:rPr>
          <w:rFonts w:ascii="Calibri" w:eastAsia="Calibri" w:hAnsi="Calibri" w:cs="Times New Roman"/>
          <w:sz w:val="24"/>
          <w:szCs w:val="24"/>
        </w:rPr>
        <w:t>), tātad prasītais nav iespējams.</w:t>
      </w:r>
    </w:p>
    <w:p w14:paraId="7AD1C50E" w14:textId="77777777" w:rsidR="00694F2F" w:rsidRDefault="00040AAB" w:rsidP="00694F2F">
      <w:pPr>
        <w:keepNext/>
        <w:spacing w:after="0"/>
        <w:jc w:val="center"/>
      </w:pPr>
      <w:r w:rsidRPr="00CD4851">
        <w:rPr>
          <w:noProof/>
          <w:sz w:val="24"/>
          <w:szCs w:val="24"/>
        </w:rPr>
        <w:lastRenderedPageBreak/>
        <mc:AlternateContent>
          <mc:Choice Requires="wpg">
            <w:drawing>
              <wp:inline distT="0" distB="0" distL="0" distR="0" wp14:anchorId="5321CC15" wp14:editId="2ADA4C1B">
                <wp:extent cx="3829050" cy="2228787"/>
                <wp:effectExtent l="0" t="0" r="0" b="635"/>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29050" cy="2228787"/>
                          <a:chOff x="0" y="0"/>
                          <a:chExt cx="45764" cy="27432"/>
                        </a:xfrm>
                      </wpg:grpSpPr>
                      <pic:pic xmlns:pic="http://schemas.openxmlformats.org/drawingml/2006/picture">
                        <pic:nvPicPr>
                          <pic:cNvPr id="23" name="Attēls 17"/>
                          <pic:cNvPicPr>
                            <a:picLocks noChangeAspect="1" noChangeArrowheads="1"/>
                          </pic:cNvPicPr>
                        </pic:nvPicPr>
                        <pic:blipFill>
                          <a:blip r:embed="rId15">
                            <a:extLst>
                              <a:ext uri="{28A0092B-C50C-407E-A947-70E740481C1C}">
                                <a14:useLocalDpi xmlns:a14="http://schemas.microsoft.com/office/drawing/2010/main" val="0"/>
                              </a:ext>
                            </a:extLst>
                          </a:blip>
                          <a:srcRect b="3175"/>
                          <a:stretch>
                            <a:fillRect/>
                          </a:stretch>
                        </pic:blipFill>
                        <pic:spPr bwMode="auto">
                          <a:xfrm>
                            <a:off x="0" y="0"/>
                            <a:ext cx="45764" cy="26993"/>
                          </a:xfrm>
                          <a:prstGeom prst="rect">
                            <a:avLst/>
                          </a:prstGeom>
                          <a:noFill/>
                          <a:extLst>
                            <a:ext uri="{909E8E84-426E-40DD-AFC4-6F175D3DCCD1}">
                              <a14:hiddenFill xmlns:a14="http://schemas.microsoft.com/office/drawing/2010/main">
                                <a:solidFill>
                                  <a:srgbClr val="FFFFFF"/>
                                </a:solidFill>
                              </a14:hiddenFill>
                            </a:ext>
                          </a:extLst>
                        </pic:spPr>
                      </pic:pic>
                      <wps:wsp>
                        <wps:cNvPr id="24" name="Tekstlodziņš 18"/>
                        <wps:cNvSpPr txBox="1">
                          <a:spLocks noChangeArrowheads="1"/>
                        </wps:cNvSpPr>
                        <wps:spPr bwMode="auto">
                          <a:xfrm>
                            <a:off x="1905" y="18097"/>
                            <a:ext cx="2476" cy="1905"/>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E85C9E7" w14:textId="77777777" w:rsidR="00040AAB" w:rsidRDefault="00040AAB" w:rsidP="00040AAB">
                              <w:pPr>
                                <w:jc w:val="center"/>
                              </w:pPr>
                              <w:r>
                                <w:t>2</w:t>
                              </w:r>
                            </w:p>
                          </w:txbxContent>
                        </wps:txbx>
                        <wps:bodyPr rot="0" vert="horz" wrap="square" lIns="0" tIns="0" rIns="0" bIns="0" anchor="ctr" anchorCtr="0" upright="1">
                          <a:noAutofit/>
                        </wps:bodyPr>
                      </wps:wsp>
                      <wps:wsp>
                        <wps:cNvPr id="25" name="Tekstlodziņš 20"/>
                        <wps:cNvSpPr txBox="1">
                          <a:spLocks noChangeArrowheads="1"/>
                        </wps:cNvSpPr>
                        <wps:spPr bwMode="auto">
                          <a:xfrm>
                            <a:off x="8667" y="13620"/>
                            <a:ext cx="2477" cy="1905"/>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8FB01BC" w14:textId="77777777" w:rsidR="00040AAB" w:rsidRDefault="00040AAB" w:rsidP="00040AAB">
                              <w:pPr>
                                <w:jc w:val="center"/>
                              </w:pPr>
                              <w:r>
                                <w:t>3</w:t>
                              </w:r>
                            </w:p>
                          </w:txbxContent>
                        </wps:txbx>
                        <wps:bodyPr rot="0" vert="horz" wrap="square" lIns="0" tIns="0" rIns="0" bIns="0" anchor="ctr" anchorCtr="0" upright="1">
                          <a:noAutofit/>
                        </wps:bodyPr>
                      </wps:wsp>
                      <wps:wsp>
                        <wps:cNvPr id="26" name="Tekstlodziņš 21"/>
                        <wps:cNvSpPr txBox="1">
                          <a:spLocks noChangeArrowheads="1"/>
                        </wps:cNvSpPr>
                        <wps:spPr bwMode="auto">
                          <a:xfrm>
                            <a:off x="14097" y="10572"/>
                            <a:ext cx="2476" cy="1905"/>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F1D9FCF" w14:textId="77777777" w:rsidR="00040AAB" w:rsidRDefault="00040AAB" w:rsidP="00040AAB">
                              <w:pPr>
                                <w:jc w:val="center"/>
                              </w:pPr>
                              <w:r>
                                <w:t>3</w:t>
                              </w:r>
                            </w:p>
                          </w:txbxContent>
                        </wps:txbx>
                        <wps:bodyPr rot="0" vert="horz" wrap="square" lIns="0" tIns="0" rIns="0" bIns="0" anchor="ctr" anchorCtr="0" upright="1">
                          <a:noAutofit/>
                        </wps:bodyPr>
                      </wps:wsp>
                      <wps:wsp>
                        <wps:cNvPr id="27" name="Tekstlodziņš 22"/>
                        <wps:cNvSpPr txBox="1">
                          <a:spLocks noChangeArrowheads="1"/>
                        </wps:cNvSpPr>
                        <wps:spPr bwMode="auto">
                          <a:xfrm>
                            <a:off x="18954" y="15906"/>
                            <a:ext cx="2477" cy="1905"/>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1296168" w14:textId="77777777" w:rsidR="00040AAB" w:rsidRDefault="00040AAB" w:rsidP="00040AAB">
                              <w:pPr>
                                <w:jc w:val="center"/>
                              </w:pPr>
                              <w:r>
                                <w:t>7</w:t>
                              </w:r>
                            </w:p>
                          </w:txbxContent>
                        </wps:txbx>
                        <wps:bodyPr rot="0" vert="horz" wrap="square" lIns="0" tIns="0" rIns="0" bIns="0" anchor="ctr" anchorCtr="0" upright="1">
                          <a:noAutofit/>
                        </wps:bodyPr>
                      </wps:wsp>
                      <wps:wsp>
                        <wps:cNvPr id="28" name="Tekstlodziņš 23"/>
                        <wps:cNvSpPr txBox="1">
                          <a:spLocks noChangeArrowheads="1"/>
                        </wps:cNvSpPr>
                        <wps:spPr bwMode="auto">
                          <a:xfrm>
                            <a:off x="30480" y="5715"/>
                            <a:ext cx="2476" cy="1905"/>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077D3AB" w14:textId="77777777" w:rsidR="00040AAB" w:rsidRDefault="00040AAB" w:rsidP="00040AAB">
                              <w:pPr>
                                <w:jc w:val="center"/>
                              </w:pPr>
                              <w:r>
                                <w:t>3</w:t>
                              </w:r>
                            </w:p>
                          </w:txbxContent>
                        </wps:txbx>
                        <wps:bodyPr rot="0" vert="horz" wrap="square" lIns="0" tIns="0" rIns="0" bIns="0" anchor="ctr" anchorCtr="0" upright="1">
                          <a:noAutofit/>
                        </wps:bodyPr>
                      </wps:wsp>
                      <wps:wsp>
                        <wps:cNvPr id="29" name="Tekstlodziņš 24"/>
                        <wps:cNvSpPr txBox="1">
                          <a:spLocks noChangeArrowheads="1"/>
                        </wps:cNvSpPr>
                        <wps:spPr bwMode="auto">
                          <a:xfrm>
                            <a:off x="34671" y="7715"/>
                            <a:ext cx="2476" cy="1905"/>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0C3A61E" w14:textId="77777777" w:rsidR="00040AAB" w:rsidRDefault="00040AAB" w:rsidP="00040AAB">
                              <w:pPr>
                                <w:jc w:val="center"/>
                              </w:pPr>
                              <w:r>
                                <w:t>3</w:t>
                              </w:r>
                            </w:p>
                          </w:txbxContent>
                        </wps:txbx>
                        <wps:bodyPr rot="0" vert="horz" wrap="square" lIns="0" tIns="0" rIns="0" bIns="0" anchor="ctr" anchorCtr="0" upright="1">
                          <a:noAutofit/>
                        </wps:bodyPr>
                      </wps:wsp>
                      <wps:wsp>
                        <wps:cNvPr id="30" name="Tekstlodziņš 25"/>
                        <wps:cNvSpPr txBox="1">
                          <a:spLocks noChangeArrowheads="1"/>
                        </wps:cNvSpPr>
                        <wps:spPr bwMode="auto">
                          <a:xfrm>
                            <a:off x="40386" y="16192"/>
                            <a:ext cx="2476" cy="1905"/>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641AE66" w14:textId="77777777" w:rsidR="00040AAB" w:rsidRDefault="00040AAB" w:rsidP="00040AAB">
                              <w:pPr>
                                <w:jc w:val="center"/>
                              </w:pPr>
                              <w:r>
                                <w:t>4</w:t>
                              </w:r>
                            </w:p>
                          </w:txbxContent>
                        </wps:txbx>
                        <wps:bodyPr rot="0" vert="horz" wrap="square" lIns="0" tIns="0" rIns="0" bIns="0" anchor="ctr" anchorCtr="0" upright="1">
                          <a:noAutofit/>
                        </wps:bodyPr>
                      </wps:wsp>
                      <wps:wsp>
                        <wps:cNvPr id="31" name="Tekstlodziņš 26"/>
                        <wps:cNvSpPr txBox="1">
                          <a:spLocks noChangeArrowheads="1"/>
                        </wps:cNvSpPr>
                        <wps:spPr bwMode="auto">
                          <a:xfrm>
                            <a:off x="34194" y="25527"/>
                            <a:ext cx="2477" cy="1905"/>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673294A" w14:textId="77777777" w:rsidR="00040AAB" w:rsidRDefault="00040AAB" w:rsidP="00040AAB">
                              <w:pPr>
                                <w:jc w:val="center"/>
                              </w:pPr>
                              <w:r>
                                <w:t>4</w:t>
                              </w:r>
                            </w:p>
                          </w:txbxContent>
                        </wps:txbx>
                        <wps:bodyPr rot="0" vert="horz" wrap="square" lIns="0" tIns="0" rIns="0" bIns="0" anchor="ctr" anchorCtr="0" upright="1">
                          <a:noAutofit/>
                        </wps:bodyPr>
                      </wps:wsp>
                      <wps:wsp>
                        <wps:cNvPr id="32" name="Tekstlodziņš 27"/>
                        <wps:cNvSpPr txBox="1">
                          <a:spLocks noChangeArrowheads="1"/>
                        </wps:cNvSpPr>
                        <wps:spPr bwMode="auto">
                          <a:xfrm>
                            <a:off x="30765" y="15335"/>
                            <a:ext cx="2477" cy="1905"/>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058676F" w14:textId="77777777" w:rsidR="00040AAB" w:rsidRDefault="00040AAB" w:rsidP="00040AAB">
                              <w:pPr>
                                <w:jc w:val="center"/>
                              </w:pPr>
                              <w:r>
                                <w:t>4</w:t>
                              </w:r>
                            </w:p>
                          </w:txbxContent>
                        </wps:txbx>
                        <wps:bodyPr rot="0" vert="horz" wrap="square" lIns="0" tIns="0" rIns="0" bIns="0" anchor="ctr" anchorCtr="0" upright="1">
                          <a:noAutofit/>
                        </wps:bodyPr>
                      </wps:wsp>
                      <wps:wsp>
                        <wps:cNvPr id="33" name="Tekstlodziņš 28"/>
                        <wps:cNvSpPr txBox="1">
                          <a:spLocks noChangeArrowheads="1"/>
                        </wps:cNvSpPr>
                        <wps:spPr bwMode="auto">
                          <a:xfrm>
                            <a:off x="26193" y="14192"/>
                            <a:ext cx="2477" cy="1905"/>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19D6D60" w14:textId="77777777" w:rsidR="00040AAB" w:rsidRDefault="00040AAB" w:rsidP="00040AAB">
                              <w:pPr>
                                <w:jc w:val="center"/>
                              </w:pPr>
                              <w:r>
                                <w:t>3</w:t>
                              </w:r>
                            </w:p>
                          </w:txbxContent>
                        </wps:txbx>
                        <wps:bodyPr rot="0" vert="horz" wrap="square" lIns="0" tIns="0" rIns="0" bIns="0" anchor="ctr" anchorCtr="0" upright="1">
                          <a:noAutofit/>
                        </wps:bodyPr>
                      </wps:wsp>
                    </wpg:wgp>
                  </a:graphicData>
                </a:graphic>
              </wp:inline>
            </w:drawing>
          </mc:Choice>
          <mc:Fallback>
            <w:pict>
              <v:group w14:anchorId="5321CC15" id="Group 22" o:spid="_x0000_s1026" style="width:301.5pt;height:175.5pt;mso-position-horizontal-relative:char;mso-position-vertical-relative:line" coordsize="45764,2743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Attēls 17" o:spid="_x0000_s1027" type="#_x0000_t75" style="position:absolute;width:45764;height:26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">
                  <v:imagedata r:id="rId17" o:title="" cropbottom="2081f"/>
                </v:shape>
                <v:shapetype id="_x0000_t202" coordsize="21600,21600" o:spt="202" path="m,l,21600r21600,l21600,xe">
                  <v:stroke joinstyle="miter"/>
                  <v:path gradientshapeok="t" o:connecttype="rect"/>
                </v:shapetype>
                <v:shape id="Tekstlodziņš 18" o:spid="_x0000_s1028" type="#_x0000_t202" style="position:absolute;left:1905;top:18097;width:2476;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" fillcolor="white [3201]" stroked="f" strokeweight=".5pt">
                  <v:textbox inset="0,0,0,0">
                    <w:txbxContent>
                      <w:p w14:paraId="3E85C9E7" w14:textId="77777777" w:rsidR="00040AAB" w:rsidRDefault="00040AAB" w:rsidP="00040AAB">
                        <w:pPr>
                          <w:jc w:val="center"/>
                        </w:pPr>
                        <w:r>
                          <w:t>2</w:t>
                        </w:r>
                      </w:p>
                    </w:txbxContent>
                  </v:textbox>
                </v:shape>
                <v:shape id="Tekstlodziņš 20" o:spid="_x0000_s1029" type="#_x0000_t202" style="position:absolute;left:8667;top:13620;width:2477;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" fillcolor="white [3201]" stroked="f" strokeweight=".5pt">
                  <v:textbox inset="0,0,0,0">
                    <w:txbxContent>
                      <w:p w14:paraId="58FB01BC" w14:textId="77777777" w:rsidR="00040AAB" w:rsidRDefault="00040AAB" w:rsidP="00040AAB">
                        <w:pPr>
                          <w:jc w:val="center"/>
                        </w:pPr>
                        <w:r>
                          <w:t>3</w:t>
                        </w:r>
                      </w:p>
                    </w:txbxContent>
                  </v:textbox>
                </v:shape>
                <v:shape id="Tekstlodziņš 21" o:spid="_x0000_s1030" type="#_x0000_t202" style="position:absolute;left:14097;top:10572;width:2476;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" fillcolor="white [3201]" stroked="f" strokeweight=".5pt">
                  <v:textbox inset="0,0,0,0">
                    <w:txbxContent>
                      <w:p w14:paraId="7F1D9FCF" w14:textId="77777777" w:rsidR="00040AAB" w:rsidRDefault="00040AAB" w:rsidP="00040AAB">
                        <w:pPr>
                          <w:jc w:val="center"/>
                        </w:pPr>
                        <w:r>
                          <w:t>3</w:t>
                        </w:r>
                      </w:p>
                    </w:txbxContent>
                  </v:textbox>
                </v:shape>
                <v:shape id="Tekstlodziņš 22" o:spid="_x0000_s1031" type="#_x0000_t202" style="position:absolute;left:18954;top:15906;width:2477;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" fillcolor="white [3201]" stroked="f" strokeweight=".5pt">
                  <v:textbox inset="0,0,0,0">
                    <w:txbxContent>
                      <w:p w14:paraId="51296168" w14:textId="77777777" w:rsidR="00040AAB" w:rsidRDefault="00040AAB" w:rsidP="00040AAB">
                        <w:pPr>
                          <w:jc w:val="center"/>
                        </w:pPr>
                        <w:r>
                          <w:t>7</w:t>
                        </w:r>
                      </w:p>
                    </w:txbxContent>
                  </v:textbox>
                </v:shape>
                <v:shape id="Tekstlodziņš 23" o:spid="_x0000_s1032" type="#_x0000_t202" style="position:absolute;left:30480;top:5715;width:2476;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" fillcolor="white [3201]" stroked="f" strokeweight=".5pt">
                  <v:textbox inset="0,0,0,0">
                    <w:txbxContent>
                      <w:p w14:paraId="5077D3AB" w14:textId="77777777" w:rsidR="00040AAB" w:rsidRDefault="00040AAB" w:rsidP="00040AAB">
                        <w:pPr>
                          <w:jc w:val="center"/>
                        </w:pPr>
                        <w:r>
                          <w:t>3</w:t>
                        </w:r>
                      </w:p>
                    </w:txbxContent>
                  </v:textbox>
                </v:shape>
                <v:shape id="Tekstlodziņš 24" o:spid="_x0000_s1033" type="#_x0000_t202" style="position:absolute;left:34671;top:7715;width:2476;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" fillcolor="white [3201]" stroked="f" strokeweight=".5pt">
                  <v:textbox inset="0,0,0,0">
                    <w:txbxContent>
                      <w:p w14:paraId="40C3A61E" w14:textId="77777777" w:rsidR="00040AAB" w:rsidRDefault="00040AAB" w:rsidP="00040AAB">
                        <w:pPr>
                          <w:jc w:val="center"/>
                        </w:pPr>
                        <w:r>
                          <w:t>3</w:t>
                        </w:r>
                      </w:p>
                    </w:txbxContent>
                  </v:textbox>
                </v:shape>
                <v:shape id="Tekstlodziņš 25" o:spid="_x0000_s1034" type="#_x0000_t202" style="position:absolute;left:40386;top:16192;width:2476;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" fillcolor="white [3201]" stroked="f" strokeweight=".5pt">
                  <v:textbox inset="0,0,0,0">
                    <w:txbxContent>
                      <w:p w14:paraId="2641AE66" w14:textId="77777777" w:rsidR="00040AAB" w:rsidRDefault="00040AAB" w:rsidP="00040AAB">
                        <w:pPr>
                          <w:jc w:val="center"/>
                        </w:pPr>
                        <w:r>
                          <w:t>4</w:t>
                        </w:r>
                      </w:p>
                    </w:txbxContent>
                  </v:textbox>
                </v:shape>
                <v:shape id="Tekstlodziņš 26" o:spid="_x0000_s1035" type="#_x0000_t202" style="position:absolute;left:34194;top:25527;width:2477;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" fillcolor="white [3201]" stroked="f" strokeweight=".5pt">
                  <v:textbox inset="0,0,0,0">
                    <w:txbxContent>
                      <w:p w14:paraId="7673294A" w14:textId="77777777" w:rsidR="00040AAB" w:rsidRDefault="00040AAB" w:rsidP="00040AAB">
                        <w:pPr>
                          <w:jc w:val="center"/>
                        </w:pPr>
                        <w:r>
                          <w:t>4</w:t>
                        </w:r>
                      </w:p>
                    </w:txbxContent>
                  </v:textbox>
                </v:shape>
                <v:shape id="Tekstlodziņš 27" o:spid="_x0000_s1036" type="#_x0000_t202" style="position:absolute;left:30765;top:15335;width:2477;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" fillcolor="white [3201]" stroked="f" strokeweight=".5pt">
                  <v:textbox inset="0,0,0,0">
                    <w:txbxContent>
                      <w:p w14:paraId="2058676F" w14:textId="77777777" w:rsidR="00040AAB" w:rsidRDefault="00040AAB" w:rsidP="00040AAB">
                        <w:pPr>
                          <w:jc w:val="center"/>
                        </w:pPr>
                        <w:r>
                          <w:t>4</w:t>
                        </w:r>
                      </w:p>
                    </w:txbxContent>
                  </v:textbox>
                </v:shape>
                <v:shape id="Tekstlodziņš 28" o:spid="_x0000_s1037" type="#_x0000_t202" style="position:absolute;left:26193;top:14192;width:2477;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" fillcolor="white [3201]" stroked="f" strokeweight=".5pt">
                  <v:textbox inset="0,0,0,0">
                    <w:txbxContent>
                      <w:p w14:paraId="519D6D60" w14:textId="77777777" w:rsidR="00040AAB" w:rsidRDefault="00040AAB" w:rsidP="00040AAB">
                        <w:pPr>
                          <w:jc w:val="center"/>
                        </w:pPr>
                        <w:r>
                          <w:t>3</w:t>
                        </w:r>
                      </w:p>
                    </w:txbxContent>
                  </v:textbox>
                </v:shape>
                <w10:anchorlock/>
              </v:group>
            </w:pict>
          </mc:Fallback>
        </mc:AlternateContent>
      </w:r>
    </w:p>
    <w:bookmarkStart w:id="6" w:name="_Ref122102095"/>
    <w:p w14:paraId="257ABB4B" w14:textId="3879F8C6" w:rsidR="001B0787" w:rsidRPr="001B0E1E" w:rsidRDefault="00694F2F" w:rsidP="00694F2F">
      <w:pPr>
        <w:pStyle w:val="Caption"/>
        <w:jc w:val="center"/>
        <w:rPr>
          <w:sz w:val="20"/>
          <w:szCs w:val="20"/>
        </w:rPr>
      </w:pPr>
      <w:r w:rsidRPr="001B0E1E">
        <w:rPr>
          <w:sz w:val="20"/>
          <w:szCs w:val="20"/>
        </w:rPr>
        <w:fldChar w:fldCharType="begin"/>
      </w:r>
      <w:r w:rsidRPr="001B0E1E">
        <w:rPr>
          <w:sz w:val="20"/>
          <w:szCs w:val="20"/>
        </w:rPr>
        <w:instrText xml:space="preserve"> SEQ Ilustrācija \* ARABIC </w:instrText>
      </w:r>
      <w:r w:rsidRPr="001B0E1E">
        <w:rPr>
          <w:sz w:val="20"/>
          <w:szCs w:val="20"/>
        </w:rPr>
        <w:fldChar w:fldCharType="separate"/>
      </w:r>
      <w:r w:rsidR="003F0438">
        <w:rPr>
          <w:noProof/>
          <w:sz w:val="20"/>
          <w:szCs w:val="20"/>
        </w:rPr>
        <w:t>7</w:t>
      </w:r>
      <w:r w:rsidRPr="001B0E1E">
        <w:rPr>
          <w:sz w:val="20"/>
          <w:szCs w:val="20"/>
        </w:rPr>
        <w:fldChar w:fldCharType="end"/>
      </w:r>
      <w:r w:rsidRPr="001B0E1E">
        <w:rPr>
          <w:sz w:val="20"/>
          <w:szCs w:val="20"/>
        </w:rPr>
        <w:t>. att.</w:t>
      </w:r>
      <w:bookmarkEnd w:id="6"/>
    </w:p>
    <w:p w14:paraId="3E7A844C" w14:textId="77777777" w:rsidR="00951EAC" w:rsidRPr="00CD4851" w:rsidRDefault="00F35D84" w:rsidP="00951EAC">
      <w:pPr>
        <w:tabs>
          <w:tab w:val="left" w:pos="369"/>
          <w:tab w:val="right" w:pos="9781"/>
        </w:tabs>
        <w:spacing w:after="0" w:line="254" w:lineRule="auto"/>
        <w:ind w:right="85"/>
        <w:jc w:val="both"/>
        <w:rPr>
          <w:rFonts w:ascii="Calibri" w:eastAsia="Calibri" w:hAnsi="Calibri" w:cs="Times New Roman"/>
          <w:sz w:val="24"/>
          <w:szCs w:val="24"/>
        </w:rPr>
      </w:pPr>
      <w:r w:rsidRPr="00CD4851">
        <w:rPr>
          <w:rFonts w:eastAsiaTheme="minorEastAsia"/>
          <w:b/>
          <w:bCs/>
          <w:sz w:val="24"/>
          <w:szCs w:val="24"/>
        </w:rPr>
        <w:t xml:space="preserve">2. </w:t>
      </w:r>
      <w:r w:rsidR="00951EAC" w:rsidRPr="00CD4851">
        <w:rPr>
          <w:rFonts w:ascii="Calibri" w:eastAsia="Calibri" w:hAnsi="Calibri" w:cs="Times New Roman"/>
          <w:sz w:val="24"/>
          <w:szCs w:val="24"/>
        </w:rPr>
        <w:t>Tirgū satikās dažas vecmāmiņas. Zināms, ka katra no vecmāmiņām pazīst tieši piecas citas no šīm vecmāmiņām (visas pazīšanās ir abpusējas). Starp jebkurām trīs no šīm vecmāmiņām ir vismaz divas, kas savā starpā nav pazīstamas. Kāds ir mazākais skaits vecmāmiņu, kas varēja satikties tirgū?</w:t>
      </w:r>
    </w:p>
    <w:p w14:paraId="0627A26A" w14:textId="4AED2707" w:rsidR="00951EAC" w:rsidRDefault="00951EAC" w:rsidP="007A75C6">
      <w:pPr>
        <w:spacing w:after="0" w:line="254" w:lineRule="auto"/>
        <w:jc w:val="both"/>
        <w:rPr>
          <w:rFonts w:ascii="Calibri" w:eastAsia="Calibri" w:hAnsi="Calibri" w:cs="Times New Roman"/>
          <w:sz w:val="24"/>
          <w:szCs w:val="24"/>
        </w:rPr>
      </w:pPr>
      <w:r w:rsidRPr="00951EAC">
        <w:rPr>
          <w:rFonts w:ascii="Calibri" w:eastAsia="Calibri" w:hAnsi="Calibri" w:cs="Times New Roman"/>
          <w:b/>
          <w:sz w:val="24"/>
          <w:szCs w:val="24"/>
        </w:rPr>
        <w:t>Atrisinājums</w:t>
      </w:r>
      <w:r w:rsidRPr="00CD4851">
        <w:rPr>
          <w:rFonts w:ascii="Calibri" w:eastAsia="Calibri" w:hAnsi="Calibri" w:cs="Times New Roman"/>
          <w:b/>
          <w:sz w:val="24"/>
          <w:szCs w:val="24"/>
        </w:rPr>
        <w:t>.</w:t>
      </w:r>
      <w:r w:rsidR="007A75C6">
        <w:rPr>
          <w:rFonts w:ascii="Calibri" w:eastAsia="Calibri" w:hAnsi="Calibri" w:cs="Times New Roman"/>
          <w:b/>
          <w:sz w:val="24"/>
          <w:szCs w:val="24"/>
        </w:rPr>
        <w:t xml:space="preserve"> </w:t>
      </w:r>
      <w:r w:rsidRPr="00951EAC">
        <w:rPr>
          <w:rFonts w:ascii="Calibri" w:eastAsia="Calibri" w:hAnsi="Calibri" w:cs="Times New Roman"/>
          <w:sz w:val="24"/>
          <w:szCs w:val="24"/>
        </w:rPr>
        <w:t>Mazākais iespējamais vecmāmiņu skaits ir desmit, skat.</w:t>
      </w:r>
      <w:r w:rsidR="00C26310" w:rsidRPr="00C26310">
        <w:rPr>
          <w:rFonts w:ascii="Calibri" w:eastAsia="Calibri" w:hAnsi="Calibri" w:cs="Times New Roman"/>
          <w:sz w:val="24"/>
          <w:szCs w:val="24"/>
        </w:rPr>
        <w:t xml:space="preserve"> </w:t>
      </w:r>
      <w:r w:rsidR="00C26310" w:rsidRPr="00C26310">
        <w:rPr>
          <w:rFonts w:ascii="Calibri" w:eastAsia="Calibri" w:hAnsi="Calibri" w:cs="Times New Roman"/>
          <w:sz w:val="24"/>
          <w:szCs w:val="24"/>
        </w:rPr>
        <w:fldChar w:fldCharType="begin"/>
      </w:r>
      <w:r w:rsidR="00C26310" w:rsidRPr="00C26310">
        <w:rPr>
          <w:rFonts w:ascii="Calibri" w:eastAsia="Calibri" w:hAnsi="Calibri" w:cs="Times New Roman"/>
          <w:sz w:val="24"/>
          <w:szCs w:val="24"/>
        </w:rPr>
        <w:instrText xml:space="preserve"> REF _Ref122105466 \h </w:instrText>
      </w:r>
      <w:r w:rsidR="00C26310" w:rsidRPr="00C26310">
        <w:rPr>
          <w:rFonts w:ascii="Calibri" w:eastAsia="Calibri" w:hAnsi="Calibri" w:cs="Times New Roman"/>
          <w:sz w:val="24"/>
          <w:szCs w:val="24"/>
        </w:rPr>
      </w:r>
      <w:r w:rsidR="00C26310">
        <w:rPr>
          <w:rFonts w:ascii="Calibri" w:eastAsia="Calibri" w:hAnsi="Calibri" w:cs="Times New Roman"/>
          <w:sz w:val="24"/>
          <w:szCs w:val="24"/>
        </w:rPr>
        <w:instrText xml:space="preserve"> \* MERGEFORMAT </w:instrText>
      </w:r>
      <w:r w:rsidR="00C26310" w:rsidRPr="00C26310">
        <w:rPr>
          <w:rFonts w:ascii="Calibri" w:eastAsia="Calibri" w:hAnsi="Calibri" w:cs="Times New Roman"/>
          <w:sz w:val="24"/>
          <w:szCs w:val="24"/>
        </w:rPr>
        <w:fldChar w:fldCharType="separate"/>
      </w:r>
      <w:r w:rsidR="003F0438" w:rsidRPr="003F0438">
        <w:rPr>
          <w:noProof/>
          <w:sz w:val="24"/>
          <w:szCs w:val="24"/>
        </w:rPr>
        <w:t>8</w:t>
      </w:r>
      <w:r w:rsidR="003F0438" w:rsidRPr="003F0438">
        <w:rPr>
          <w:sz w:val="24"/>
          <w:szCs w:val="24"/>
        </w:rPr>
        <w:t>. att.</w:t>
      </w:r>
      <w:r w:rsidR="00C26310" w:rsidRPr="00C26310">
        <w:rPr>
          <w:rFonts w:ascii="Calibri" w:eastAsia="Calibri" w:hAnsi="Calibri" w:cs="Times New Roman"/>
          <w:sz w:val="24"/>
          <w:szCs w:val="24"/>
        </w:rPr>
        <w:fldChar w:fldCharType="end"/>
      </w:r>
      <w:r w:rsidRPr="00951EAC">
        <w:rPr>
          <w:rFonts w:ascii="Calibri" w:eastAsia="Calibri" w:hAnsi="Calibri" w:cs="Times New Roman"/>
          <w:sz w:val="24"/>
          <w:szCs w:val="24"/>
        </w:rPr>
        <w:t>, kurā ar punktiem apzīmētas vecmāmiņas, un divi punkti ir savienoti ar nogriezni tad un tikai tad, ja tiem atbilstošās vecmāmiņas viena otru pazīst. Dotajā piemērā vecmāmiņas sadalītas divās grupās pa piecām vecmāmiņām tā, ka katra pirmās grupas vecmāmiņa pazīst visas otrās grupas vecmāmiņas, bet nepazīst nevienu savas grupas vecmāmiņu. Tā kā starp jebkurām trīs vecmāmiņām vismaz divas atrodas vienā grupā, tad tās savā starpā nav pazīstamas un uzdevuma nosacījumi izpildā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1"/>
        <w:gridCol w:w="5211"/>
      </w:tblGrid>
      <w:tr w:rsidR="001B0787" w14:paraId="515BC47C" w14:textId="77777777" w:rsidTr="005E0E02">
        <w:tc>
          <w:tcPr>
            <w:tcW w:w="5211" w:type="dxa"/>
            <w:vAlign w:val="bottom"/>
          </w:tcPr>
          <w:p w14:paraId="7423ED51" w14:textId="77777777" w:rsidR="001B0E1E" w:rsidRDefault="001B0787" w:rsidP="001B0E1E">
            <w:pPr>
              <w:keepNext/>
              <w:tabs>
                <w:tab w:val="left" w:pos="369"/>
                <w:tab w:val="right" w:pos="9781"/>
              </w:tabs>
              <w:spacing w:line="254" w:lineRule="auto"/>
              <w:ind w:right="85"/>
              <w:jc w:val="center"/>
            </w:pPr>
            <w:r w:rsidRPr="00951EAC">
              <w:rPr>
                <w:rFonts w:ascii="Calibri" w:eastAsia="Calibri" w:hAnsi="Calibri" w:cs="Times New Roman"/>
                <w:noProof/>
                <w:sz w:val="24"/>
                <w:szCs w:val="24"/>
                <w:lang w:eastAsia="lv-LV"/>
              </w:rPr>
              <w:drawing>
                <wp:inline distT="0" distB="0" distL="0" distR="0" wp14:anchorId="6F65E3D3" wp14:editId="32E20A3E">
                  <wp:extent cx="990600" cy="1257300"/>
                  <wp:effectExtent l="0" t="0" r="0" b="0"/>
                  <wp:docPr id="34" name="Attēls 106"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Attēls 106" descr="Shape, polyg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5400000">
                            <a:off x="0" y="0"/>
                            <a:ext cx="990600" cy="1257300"/>
                          </a:xfrm>
                          <a:prstGeom prst="rect">
                            <a:avLst/>
                          </a:prstGeom>
                          <a:noFill/>
                          <a:ln>
                            <a:noFill/>
                          </a:ln>
                        </pic:spPr>
                      </pic:pic>
                    </a:graphicData>
                  </a:graphic>
                </wp:inline>
              </w:drawing>
            </w:r>
          </w:p>
          <w:bookmarkStart w:id="7" w:name="_Ref122105466"/>
          <w:p w14:paraId="2BAF75D8" w14:textId="5CFEB77F" w:rsidR="001B0787" w:rsidRPr="001B0E1E" w:rsidRDefault="001B0E1E" w:rsidP="001B0E1E">
            <w:pPr>
              <w:pStyle w:val="Caption"/>
              <w:jc w:val="center"/>
              <w:rPr>
                <w:rFonts w:ascii="Calibri" w:eastAsia="Calibri" w:hAnsi="Calibri" w:cs="Times New Roman"/>
                <w:sz w:val="20"/>
                <w:szCs w:val="20"/>
              </w:rPr>
            </w:pPr>
            <w:r w:rsidRPr="001B0E1E">
              <w:rPr>
                <w:sz w:val="20"/>
                <w:szCs w:val="20"/>
              </w:rPr>
              <w:fldChar w:fldCharType="begin"/>
            </w:r>
            <w:r w:rsidRPr="001B0E1E">
              <w:rPr>
                <w:sz w:val="20"/>
                <w:szCs w:val="20"/>
              </w:rPr>
              <w:instrText xml:space="preserve"> SEQ Ilustrācija \* ARABIC </w:instrText>
            </w:r>
            <w:r w:rsidRPr="001B0E1E">
              <w:rPr>
                <w:sz w:val="20"/>
                <w:szCs w:val="20"/>
              </w:rPr>
              <w:fldChar w:fldCharType="separate"/>
            </w:r>
            <w:r w:rsidR="003F0438">
              <w:rPr>
                <w:noProof/>
                <w:sz w:val="20"/>
                <w:szCs w:val="20"/>
              </w:rPr>
              <w:t>8</w:t>
            </w:r>
            <w:r w:rsidRPr="001B0E1E">
              <w:rPr>
                <w:sz w:val="20"/>
                <w:szCs w:val="20"/>
              </w:rPr>
              <w:fldChar w:fldCharType="end"/>
            </w:r>
            <w:r w:rsidRPr="001B0E1E">
              <w:rPr>
                <w:sz w:val="20"/>
                <w:szCs w:val="20"/>
              </w:rPr>
              <w:t>. att.</w:t>
            </w:r>
            <w:bookmarkEnd w:id="7"/>
            <w:r w:rsidRPr="001B0E1E">
              <w:rPr>
                <w:rFonts w:ascii="Calibri" w:eastAsia="Calibri" w:hAnsi="Calibri" w:cs="Times New Roman"/>
                <w:sz w:val="20"/>
                <w:szCs w:val="20"/>
              </w:rPr>
              <w:t xml:space="preserve"> </w:t>
            </w:r>
          </w:p>
        </w:tc>
        <w:tc>
          <w:tcPr>
            <w:tcW w:w="5211" w:type="dxa"/>
            <w:vAlign w:val="bottom"/>
          </w:tcPr>
          <w:p w14:paraId="7A663A14" w14:textId="77777777" w:rsidR="001B0E1E" w:rsidRDefault="001B0787" w:rsidP="001B0E1E">
            <w:pPr>
              <w:keepNext/>
              <w:tabs>
                <w:tab w:val="left" w:pos="369"/>
                <w:tab w:val="right" w:pos="9781"/>
              </w:tabs>
              <w:spacing w:line="254" w:lineRule="auto"/>
              <w:ind w:right="85"/>
              <w:jc w:val="center"/>
            </w:pPr>
            <w:r w:rsidRPr="00951EAC">
              <w:rPr>
                <w:rFonts w:ascii="Calibri" w:eastAsia="Calibri" w:hAnsi="Calibri" w:cs="Times New Roman"/>
                <w:noProof/>
                <w:sz w:val="24"/>
                <w:szCs w:val="24"/>
                <w:lang w:eastAsia="lv-LV"/>
              </w:rPr>
              <w:drawing>
                <wp:inline distT="0" distB="0" distL="0" distR="0" wp14:anchorId="2665A7C4" wp14:editId="24E1C5B3">
                  <wp:extent cx="1638300" cy="717550"/>
                  <wp:effectExtent l="0" t="0" r="0" b="6350"/>
                  <wp:docPr id="35" name="Attēls 10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ttēls 107" descr="A picture containing 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38300" cy="717550"/>
                          </a:xfrm>
                          <a:prstGeom prst="rect">
                            <a:avLst/>
                          </a:prstGeom>
                          <a:noFill/>
                          <a:ln>
                            <a:noFill/>
                          </a:ln>
                        </pic:spPr>
                      </pic:pic>
                    </a:graphicData>
                  </a:graphic>
                </wp:inline>
              </w:drawing>
            </w:r>
          </w:p>
          <w:bookmarkStart w:id="8" w:name="_Ref122105484"/>
          <w:p w14:paraId="0548B531" w14:textId="7081246B" w:rsidR="001B0787" w:rsidRPr="001B0E1E" w:rsidRDefault="001B0E1E" w:rsidP="001B0E1E">
            <w:pPr>
              <w:pStyle w:val="Caption"/>
              <w:jc w:val="center"/>
              <w:rPr>
                <w:rFonts w:ascii="Calibri" w:eastAsia="Calibri" w:hAnsi="Calibri" w:cs="Times New Roman"/>
                <w:sz w:val="20"/>
                <w:szCs w:val="20"/>
              </w:rPr>
            </w:pPr>
            <w:r w:rsidRPr="001B0E1E">
              <w:rPr>
                <w:sz w:val="20"/>
                <w:szCs w:val="20"/>
              </w:rPr>
              <w:fldChar w:fldCharType="begin"/>
            </w:r>
            <w:r w:rsidRPr="001B0E1E">
              <w:rPr>
                <w:sz w:val="20"/>
                <w:szCs w:val="20"/>
              </w:rPr>
              <w:instrText xml:space="preserve"> SEQ Ilustrācija \* ARABIC </w:instrText>
            </w:r>
            <w:r w:rsidRPr="001B0E1E">
              <w:rPr>
                <w:sz w:val="20"/>
                <w:szCs w:val="20"/>
              </w:rPr>
              <w:fldChar w:fldCharType="separate"/>
            </w:r>
            <w:r w:rsidR="003F0438">
              <w:rPr>
                <w:noProof/>
                <w:sz w:val="20"/>
                <w:szCs w:val="20"/>
              </w:rPr>
              <w:t>9</w:t>
            </w:r>
            <w:r w:rsidRPr="001B0E1E">
              <w:rPr>
                <w:sz w:val="20"/>
                <w:szCs w:val="20"/>
              </w:rPr>
              <w:fldChar w:fldCharType="end"/>
            </w:r>
            <w:r w:rsidRPr="001B0E1E">
              <w:rPr>
                <w:sz w:val="20"/>
                <w:szCs w:val="20"/>
              </w:rPr>
              <w:t>. att.</w:t>
            </w:r>
            <w:bookmarkEnd w:id="8"/>
          </w:p>
        </w:tc>
      </w:tr>
    </w:tbl>
    <w:p w14:paraId="26366775" w14:textId="6A186204" w:rsidR="00951EAC" w:rsidRPr="00951EAC" w:rsidRDefault="00951EAC" w:rsidP="00951EAC">
      <w:pPr>
        <w:tabs>
          <w:tab w:val="left" w:pos="369"/>
          <w:tab w:val="right" w:pos="9781"/>
        </w:tabs>
        <w:spacing w:after="0" w:line="254" w:lineRule="auto"/>
        <w:ind w:right="85"/>
        <w:jc w:val="both"/>
        <w:rPr>
          <w:rFonts w:ascii="Calibri" w:eastAsia="Calibri" w:hAnsi="Calibri" w:cs="Times New Roman"/>
          <w:sz w:val="24"/>
          <w:szCs w:val="24"/>
        </w:rPr>
      </w:pPr>
      <w:r w:rsidRPr="00951EAC">
        <w:rPr>
          <w:rFonts w:ascii="Calibri" w:eastAsia="Calibri" w:hAnsi="Calibri" w:cs="Times New Roman"/>
          <w:sz w:val="24"/>
          <w:szCs w:val="24"/>
        </w:rPr>
        <w:t xml:space="preserve">Pierādīsim, ka mazāks skaits vecmāmiņu tirgū satikties nevarēja. Apskatām vecmāmiņu </w:t>
      </w:r>
      <m:oMath>
        <m:r>
          <w:rPr>
            <w:rFonts w:ascii="Cambria Math" w:eastAsia="Calibri" w:hAnsi="Cambria Math" w:cs="Times New Roman"/>
            <w:sz w:val="24"/>
            <w:szCs w:val="24"/>
          </w:rPr>
          <m:t>A</m:t>
        </m:r>
      </m:oMath>
      <w:r w:rsidRPr="00951EAC">
        <w:rPr>
          <w:rFonts w:ascii="Calibri" w:eastAsia="Calibri" w:hAnsi="Calibri" w:cs="Times New Roman"/>
          <w:sz w:val="24"/>
          <w:szCs w:val="24"/>
        </w:rPr>
        <w:t xml:space="preserve"> </w:t>
      </w:r>
      <w:r w:rsidRPr="00951EAC">
        <w:rPr>
          <w:rFonts w:ascii="Calibri" w:eastAsia="Calibri" w:hAnsi="Calibri" w:cs="Times New Roman"/>
          <w:sz w:val="24"/>
          <w:szCs w:val="24"/>
        </w:rPr>
        <w:br/>
        <w:t>(skat</w:t>
      </w:r>
      <w:r w:rsidRPr="00C26310">
        <w:rPr>
          <w:rFonts w:eastAsia="Calibri" w:cstheme="minorHAnsi"/>
          <w:sz w:val="24"/>
          <w:szCs w:val="24"/>
        </w:rPr>
        <w:t>.</w:t>
      </w:r>
      <w:r w:rsidR="00C26310" w:rsidRPr="00C26310">
        <w:rPr>
          <w:rFonts w:eastAsia="Calibri" w:cstheme="minorHAnsi"/>
          <w:sz w:val="24"/>
          <w:szCs w:val="24"/>
        </w:rPr>
        <w:t xml:space="preserve"> </w:t>
      </w:r>
      <w:r w:rsidR="00C26310" w:rsidRPr="00C26310">
        <w:rPr>
          <w:rFonts w:eastAsia="Calibri" w:cstheme="minorHAnsi"/>
          <w:sz w:val="24"/>
          <w:szCs w:val="24"/>
        </w:rPr>
        <w:fldChar w:fldCharType="begin"/>
      </w:r>
      <w:r w:rsidR="00C26310" w:rsidRPr="00C26310">
        <w:rPr>
          <w:rFonts w:eastAsia="Calibri" w:cstheme="minorHAnsi"/>
          <w:sz w:val="24"/>
          <w:szCs w:val="24"/>
        </w:rPr>
        <w:instrText xml:space="preserve"> REF _Ref122105484 \h </w:instrText>
      </w:r>
      <w:r w:rsidR="00C26310" w:rsidRPr="00C26310">
        <w:rPr>
          <w:rFonts w:eastAsia="Calibri" w:cstheme="minorHAnsi"/>
          <w:sz w:val="24"/>
          <w:szCs w:val="24"/>
        </w:rPr>
      </w:r>
      <w:r w:rsidR="00C26310" w:rsidRPr="00C26310">
        <w:rPr>
          <w:rFonts w:eastAsia="Calibri" w:cstheme="minorHAnsi"/>
          <w:sz w:val="24"/>
          <w:szCs w:val="24"/>
        </w:rPr>
        <w:instrText xml:space="preserve"> \* MERGEFORMAT </w:instrText>
      </w:r>
      <w:r w:rsidR="00C26310" w:rsidRPr="00C26310">
        <w:rPr>
          <w:rFonts w:eastAsia="Calibri" w:cstheme="minorHAnsi"/>
          <w:sz w:val="24"/>
          <w:szCs w:val="24"/>
        </w:rPr>
        <w:fldChar w:fldCharType="separate"/>
      </w:r>
      <w:r w:rsidR="003F0438" w:rsidRPr="003F0438">
        <w:rPr>
          <w:rFonts w:cstheme="minorHAnsi"/>
          <w:noProof/>
          <w:sz w:val="24"/>
          <w:szCs w:val="24"/>
        </w:rPr>
        <w:t>9</w:t>
      </w:r>
      <w:r w:rsidR="003F0438" w:rsidRPr="003F0438">
        <w:rPr>
          <w:rFonts w:cstheme="minorHAnsi"/>
          <w:sz w:val="24"/>
          <w:szCs w:val="24"/>
        </w:rPr>
        <w:t>. att.</w:t>
      </w:r>
      <w:r w:rsidR="00C26310" w:rsidRPr="00C26310">
        <w:rPr>
          <w:rFonts w:eastAsia="Calibri" w:cstheme="minorHAnsi"/>
          <w:sz w:val="24"/>
          <w:szCs w:val="24"/>
        </w:rPr>
        <w:fldChar w:fldCharType="end"/>
      </w:r>
      <w:r w:rsidRPr="00C26310">
        <w:rPr>
          <w:rFonts w:eastAsia="Calibri" w:cstheme="minorHAnsi"/>
          <w:sz w:val="24"/>
          <w:szCs w:val="24"/>
        </w:rPr>
        <w:t xml:space="preserve">). Uzdevumā dots, ka šī vecmāmiņa pazīst tieši 5 citas vecmāmiņas. Apskatām vecmāmiņu </w:t>
      </w:r>
      <m:oMath>
        <m:r>
          <w:rPr>
            <w:rFonts w:ascii="Cambria Math" w:eastAsia="Calibri" w:hAnsi="Cambria Math" w:cstheme="minorHAnsi"/>
            <w:sz w:val="24"/>
            <w:szCs w:val="24"/>
          </w:rPr>
          <m:t>B</m:t>
        </m:r>
      </m:oMath>
      <w:r w:rsidRPr="00C26310">
        <w:rPr>
          <w:rFonts w:eastAsia="Yu Mincho" w:cstheme="minorHAnsi"/>
          <w:sz w:val="24"/>
          <w:szCs w:val="24"/>
        </w:rPr>
        <w:t xml:space="preserve"> </w:t>
      </w:r>
      <w:r w:rsidRPr="00C26310">
        <w:rPr>
          <w:rFonts w:eastAsia="Calibri" w:cstheme="minorHAnsi"/>
          <w:sz w:val="24"/>
          <w:szCs w:val="24"/>
        </w:rPr>
        <w:t>(skat.</w:t>
      </w:r>
      <w:r w:rsidR="00C26310" w:rsidRPr="00C26310">
        <w:rPr>
          <w:rFonts w:eastAsia="Calibri" w:cstheme="minorHAnsi"/>
          <w:sz w:val="24"/>
          <w:szCs w:val="24"/>
        </w:rPr>
        <w:t xml:space="preserve"> </w:t>
      </w:r>
      <w:r w:rsidR="00C26310" w:rsidRPr="00C26310">
        <w:rPr>
          <w:rFonts w:eastAsia="Calibri" w:cstheme="minorHAnsi"/>
          <w:sz w:val="24"/>
          <w:szCs w:val="24"/>
        </w:rPr>
        <w:fldChar w:fldCharType="begin"/>
      </w:r>
      <w:r w:rsidR="00C26310" w:rsidRPr="00C26310">
        <w:rPr>
          <w:rFonts w:eastAsia="Calibri" w:cstheme="minorHAnsi"/>
          <w:sz w:val="24"/>
          <w:szCs w:val="24"/>
        </w:rPr>
        <w:instrText xml:space="preserve"> REF _Ref122105484 \h </w:instrText>
      </w:r>
      <w:r w:rsidR="00C26310" w:rsidRPr="00C26310">
        <w:rPr>
          <w:rFonts w:eastAsia="Calibri" w:cstheme="minorHAnsi"/>
          <w:sz w:val="24"/>
          <w:szCs w:val="24"/>
        </w:rPr>
      </w:r>
      <w:r w:rsidR="00C26310" w:rsidRPr="00C26310">
        <w:rPr>
          <w:rFonts w:eastAsia="Calibri" w:cstheme="minorHAnsi"/>
          <w:sz w:val="24"/>
          <w:szCs w:val="24"/>
        </w:rPr>
        <w:instrText xml:space="preserve"> \* MERGEFORMAT </w:instrText>
      </w:r>
      <w:r w:rsidR="00C26310" w:rsidRPr="00C26310">
        <w:rPr>
          <w:rFonts w:eastAsia="Calibri" w:cstheme="minorHAnsi"/>
          <w:sz w:val="24"/>
          <w:szCs w:val="24"/>
        </w:rPr>
        <w:fldChar w:fldCharType="separate"/>
      </w:r>
      <w:r w:rsidR="003F0438" w:rsidRPr="003F0438">
        <w:rPr>
          <w:rFonts w:cstheme="minorHAnsi"/>
          <w:noProof/>
          <w:sz w:val="24"/>
          <w:szCs w:val="24"/>
        </w:rPr>
        <w:t>9</w:t>
      </w:r>
      <w:r w:rsidR="003F0438" w:rsidRPr="003F0438">
        <w:rPr>
          <w:rFonts w:cstheme="minorHAnsi"/>
          <w:sz w:val="24"/>
          <w:szCs w:val="24"/>
        </w:rPr>
        <w:t>. att.</w:t>
      </w:r>
      <w:r w:rsidR="00C26310" w:rsidRPr="00C26310">
        <w:rPr>
          <w:rFonts w:eastAsia="Calibri" w:cstheme="minorHAnsi"/>
          <w:sz w:val="24"/>
          <w:szCs w:val="24"/>
        </w:rPr>
        <w:fldChar w:fldCharType="end"/>
      </w:r>
      <w:r w:rsidRPr="00C26310">
        <w:rPr>
          <w:rFonts w:eastAsia="Calibri" w:cstheme="minorHAnsi"/>
          <w:sz w:val="24"/>
          <w:szCs w:val="24"/>
        </w:rPr>
        <w:t>)</w:t>
      </w:r>
      <w:r w:rsidRPr="00C26310">
        <w:rPr>
          <w:rFonts w:eastAsia="Yu Mincho" w:cstheme="minorHAnsi"/>
          <w:sz w:val="24"/>
          <w:szCs w:val="24"/>
        </w:rPr>
        <w:t>.</w:t>
      </w:r>
      <w:r w:rsidRPr="00951EAC">
        <w:rPr>
          <w:rFonts w:ascii="Calibri" w:eastAsia="Yu Mincho" w:hAnsi="Calibri" w:cs="Times New Roman"/>
          <w:sz w:val="24"/>
          <w:szCs w:val="24"/>
        </w:rPr>
        <w:t xml:space="preserve"> Tā kā s</w:t>
      </w:r>
      <w:r w:rsidRPr="00951EAC">
        <w:rPr>
          <w:rFonts w:ascii="Calibri" w:eastAsia="Calibri" w:hAnsi="Calibri" w:cs="Times New Roman"/>
          <w:sz w:val="24"/>
          <w:szCs w:val="24"/>
        </w:rPr>
        <w:t xml:space="preserve">tarp jebkurām trīs vecmāmiņām ir vismaz divas, kas savā starpā nav pazīstamas, tad vecmāmiņa </w:t>
      </w:r>
      <m:oMath>
        <m:r>
          <w:rPr>
            <w:rFonts w:ascii="Cambria Math" w:eastAsia="Calibri" w:hAnsi="Cambria Math" w:cs="Times New Roman"/>
            <w:sz w:val="24"/>
            <w:szCs w:val="24"/>
          </w:rPr>
          <m:t>B</m:t>
        </m:r>
      </m:oMath>
      <w:r w:rsidRPr="00951EAC">
        <w:rPr>
          <w:rFonts w:ascii="Calibri" w:eastAsia="Yu Mincho" w:hAnsi="Calibri" w:cs="Times New Roman"/>
          <w:sz w:val="24"/>
          <w:szCs w:val="24"/>
        </w:rPr>
        <w:t xml:space="preserve"> nevar būt pazīstama ne ar vienu citu vecmāmiņu, ko pazīst </w:t>
      </w:r>
      <m:oMath>
        <m:r>
          <w:rPr>
            <w:rFonts w:ascii="Cambria Math" w:eastAsia="Yu Mincho" w:hAnsi="Cambria Math" w:cs="Times New Roman"/>
            <w:sz w:val="24"/>
            <w:szCs w:val="24"/>
          </w:rPr>
          <m:t>A</m:t>
        </m:r>
      </m:oMath>
      <w:r w:rsidRPr="00951EAC">
        <w:rPr>
          <w:rFonts w:ascii="Calibri" w:eastAsia="Yu Mincho" w:hAnsi="Calibri" w:cs="Times New Roman"/>
          <w:sz w:val="24"/>
          <w:szCs w:val="24"/>
        </w:rPr>
        <w:t>, bet tādā gadījumā nepieciešanas vēl vismaz 4 citas vecmāmiņas, tas ir, kopā ir vismaz 10 vecmāmiņas.</w:t>
      </w:r>
    </w:p>
    <w:p w14:paraId="102BBE96" w14:textId="6EF0E289" w:rsidR="00951EAC" w:rsidRPr="00951EAC" w:rsidRDefault="00951EAC" w:rsidP="00951EAC">
      <w:pPr>
        <w:spacing w:after="0" w:line="256" w:lineRule="auto"/>
        <w:jc w:val="center"/>
        <w:rPr>
          <w:rFonts w:ascii="Calibri" w:eastAsia="Calibri" w:hAnsi="Calibri" w:cs="Times New Roman"/>
          <w:sz w:val="24"/>
          <w:szCs w:val="24"/>
        </w:rPr>
      </w:pPr>
    </w:p>
    <w:p w14:paraId="50C41BBF" w14:textId="77777777" w:rsidR="00583E3F" w:rsidRPr="00AE3119" w:rsidRDefault="00583E3F" w:rsidP="00BF3963">
      <w:pPr>
        <w:spacing w:after="0"/>
        <w:jc w:val="both"/>
        <w:rPr>
          <w:rFonts w:eastAsiaTheme="minorEastAsia"/>
          <w:sz w:val="24"/>
          <w:szCs w:val="24"/>
        </w:rPr>
      </w:pPr>
    </w:p>
    <w:p w14:paraId="05C1BB0A" w14:textId="77777777" w:rsidR="00BF3963" w:rsidRDefault="00BF3963" w:rsidP="00BF3963">
      <w:pPr>
        <w:spacing w:after="0"/>
        <w:jc w:val="both"/>
        <w:rPr>
          <w:sz w:val="24"/>
          <w:szCs w:val="24"/>
        </w:rPr>
      </w:pPr>
    </w:p>
    <w:p w14:paraId="198C59A7" w14:textId="77777777" w:rsidR="00BF3963" w:rsidRDefault="00BF3963" w:rsidP="00BF3963">
      <w:pPr>
        <w:spacing w:after="0"/>
        <w:jc w:val="both"/>
        <w:rPr>
          <w:b/>
          <w:bCs/>
          <w:sz w:val="24"/>
          <w:szCs w:val="24"/>
        </w:rPr>
      </w:pPr>
    </w:p>
    <w:p w14:paraId="28B49B9B" w14:textId="77777777" w:rsidR="004E57C1" w:rsidRDefault="004E57C1">
      <w:pPr>
        <w:rPr>
          <w:b/>
          <w:bCs/>
          <w:sz w:val="24"/>
          <w:szCs w:val="24"/>
        </w:rPr>
      </w:pPr>
      <w:r>
        <w:rPr>
          <w:b/>
          <w:bCs/>
          <w:sz w:val="24"/>
          <w:szCs w:val="24"/>
        </w:rPr>
        <w:br w:type="page"/>
      </w:r>
    </w:p>
    <w:p w14:paraId="4F1D07CC" w14:textId="77777777" w:rsidR="009C5374" w:rsidRPr="004B1316" w:rsidRDefault="009C5374" w:rsidP="009C5374">
      <w:pPr>
        <w:spacing w:after="0"/>
        <w:jc w:val="center"/>
        <w:rPr>
          <w:b/>
          <w:bCs/>
          <w:sz w:val="24"/>
          <w:szCs w:val="24"/>
        </w:rPr>
      </w:pPr>
      <w:r w:rsidRPr="004B1316">
        <w:rPr>
          <w:b/>
          <w:bCs/>
          <w:sz w:val="24"/>
          <w:szCs w:val="24"/>
        </w:rPr>
        <w:lastRenderedPageBreak/>
        <w:t>Profesora Cipariņa klubs</w:t>
      </w:r>
    </w:p>
    <w:p w14:paraId="27C108A3" w14:textId="77777777" w:rsidR="009C5374" w:rsidRPr="004B1316" w:rsidRDefault="009C5374" w:rsidP="009C5374">
      <w:pPr>
        <w:spacing w:after="0" w:line="240" w:lineRule="auto"/>
        <w:jc w:val="center"/>
        <w:rPr>
          <w:b/>
          <w:bCs/>
          <w:sz w:val="24"/>
          <w:szCs w:val="24"/>
        </w:rPr>
      </w:pPr>
      <w:r w:rsidRPr="004B1316">
        <w:rPr>
          <w:b/>
          <w:bCs/>
          <w:sz w:val="24"/>
          <w:szCs w:val="24"/>
        </w:rPr>
        <w:t>2022./2023. mācību gads</w:t>
      </w:r>
    </w:p>
    <w:p w14:paraId="02032E8A" w14:textId="3375126F" w:rsidR="009C5374" w:rsidRDefault="009C5374" w:rsidP="009C5374">
      <w:pPr>
        <w:spacing w:after="0" w:line="240" w:lineRule="auto"/>
        <w:jc w:val="center"/>
        <w:rPr>
          <w:b/>
          <w:bCs/>
          <w:sz w:val="24"/>
          <w:szCs w:val="24"/>
        </w:rPr>
      </w:pPr>
      <w:r w:rsidRPr="6EB998BF">
        <w:rPr>
          <w:b/>
          <w:bCs/>
          <w:sz w:val="24"/>
          <w:szCs w:val="24"/>
        </w:rPr>
        <w:t>3. kārtas uzdevumi</w:t>
      </w:r>
    </w:p>
    <w:p w14:paraId="6A2710D8" w14:textId="77777777" w:rsidR="00F502AD" w:rsidRDefault="00F502AD" w:rsidP="004935EC">
      <w:pPr>
        <w:spacing w:after="0" w:line="240" w:lineRule="auto"/>
        <w:jc w:val="both"/>
        <w:rPr>
          <w:b/>
          <w:sz w:val="24"/>
          <w:szCs w:val="24"/>
          <w:highlight w:val="yellow"/>
        </w:rPr>
      </w:pPr>
    </w:p>
    <w:p w14:paraId="73BB4333" w14:textId="77777777" w:rsidR="00DE1E8B" w:rsidRDefault="00D43D87" w:rsidP="004935EC">
      <w:pPr>
        <w:spacing w:after="0" w:line="240" w:lineRule="auto"/>
        <w:jc w:val="both"/>
        <w:rPr>
          <w:b/>
          <w:bCs/>
          <w:sz w:val="24"/>
          <w:szCs w:val="24"/>
        </w:rPr>
      </w:pPr>
      <w:r w:rsidRPr="6EB998BF">
        <w:rPr>
          <w:b/>
          <w:bCs/>
          <w:sz w:val="24"/>
          <w:szCs w:val="24"/>
        </w:rPr>
        <w:t xml:space="preserve">1. </w:t>
      </w:r>
      <w:r w:rsidR="004B1316" w:rsidRPr="6EB998BF">
        <w:rPr>
          <w:b/>
          <w:bCs/>
          <w:sz w:val="24"/>
          <w:szCs w:val="24"/>
        </w:rPr>
        <w:t>uzdevums</w:t>
      </w:r>
    </w:p>
    <w:p w14:paraId="18D2F154" w14:textId="34D0010B" w:rsidR="005D5634" w:rsidRPr="00886A59" w:rsidRDefault="00F2278A" w:rsidP="004935EC">
      <w:pPr>
        <w:spacing w:after="0"/>
        <w:jc w:val="both"/>
        <w:rPr>
          <w:sz w:val="24"/>
          <w:szCs w:val="24"/>
        </w:rPr>
      </w:pPr>
      <w:r>
        <w:rPr>
          <w:sz w:val="24"/>
          <w:szCs w:val="24"/>
        </w:rPr>
        <w:t>Atrodi vienu piemēru</w:t>
      </w:r>
      <w:r w:rsidR="008311A7">
        <w:rPr>
          <w:sz w:val="24"/>
          <w:szCs w:val="24"/>
        </w:rPr>
        <w:t xml:space="preserve">, ar kādu simbolu aizstāts </w:t>
      </w:r>
      <w:r w:rsidR="008311A7" w:rsidRPr="00B732E2">
        <w:rPr>
          <w:sz w:val="24"/>
          <w:szCs w:val="24"/>
        </w:rPr>
        <w:t>katrs cipars, lai</w:t>
      </w:r>
      <w:r w:rsidR="0071063C">
        <w:rPr>
          <w:sz w:val="24"/>
          <w:szCs w:val="24"/>
        </w:rPr>
        <w:t xml:space="preserve"> </w:t>
      </w:r>
      <w:r w:rsidR="0071063C" w:rsidRPr="00AE12AE">
        <w:rPr>
          <w:sz w:val="24"/>
          <w:szCs w:val="24"/>
        </w:rPr>
        <w:fldChar w:fldCharType="begin"/>
      </w:r>
      <w:r w:rsidR="0071063C" w:rsidRPr="00AE12AE">
        <w:rPr>
          <w:sz w:val="24"/>
          <w:szCs w:val="24"/>
        </w:rPr>
        <w:instrText xml:space="preserve"> REF _Ref122101497 \h </w:instrText>
      </w:r>
      <w:r w:rsidR="00AE12AE">
        <w:rPr>
          <w:sz w:val="24"/>
          <w:szCs w:val="24"/>
        </w:rPr>
        <w:instrText xml:space="preserve"> \* MERGEFORMAT </w:instrText>
      </w:r>
      <w:r w:rsidR="0071063C" w:rsidRPr="00AE12AE">
        <w:rPr>
          <w:sz w:val="24"/>
          <w:szCs w:val="24"/>
        </w:rPr>
      </w:r>
      <w:r w:rsidR="0071063C" w:rsidRPr="00AE12AE">
        <w:rPr>
          <w:sz w:val="24"/>
          <w:szCs w:val="24"/>
        </w:rPr>
        <w:fldChar w:fldCharType="separate"/>
      </w:r>
      <w:r w:rsidR="003F0438" w:rsidRPr="003F0438">
        <w:rPr>
          <w:noProof/>
          <w:sz w:val="24"/>
          <w:szCs w:val="24"/>
        </w:rPr>
        <w:t>10</w:t>
      </w:r>
      <w:r w:rsidR="003F0438" w:rsidRPr="003F0438">
        <w:rPr>
          <w:sz w:val="24"/>
          <w:szCs w:val="24"/>
        </w:rPr>
        <w:t>. att.</w:t>
      </w:r>
      <w:r w:rsidR="0071063C" w:rsidRPr="00AE12AE">
        <w:rPr>
          <w:sz w:val="24"/>
          <w:szCs w:val="24"/>
        </w:rPr>
        <w:fldChar w:fldCharType="end"/>
      </w:r>
      <w:r w:rsidR="008311A7" w:rsidRPr="00B732E2">
        <w:rPr>
          <w:sz w:val="24"/>
          <w:szCs w:val="24"/>
        </w:rPr>
        <w:t xml:space="preserve"> dotā</w:t>
      </w:r>
      <w:r w:rsidR="00E97FCA" w:rsidRPr="00B732E2">
        <w:rPr>
          <w:sz w:val="24"/>
          <w:szCs w:val="24"/>
        </w:rPr>
        <w:t>s</w:t>
      </w:r>
      <w:r w:rsidR="00E97FCA">
        <w:rPr>
          <w:sz w:val="24"/>
          <w:szCs w:val="24"/>
        </w:rPr>
        <w:t xml:space="preserve"> vienādības būtu patiesas, ja vienādi simboli </w:t>
      </w:r>
      <w:r w:rsidR="003108E2">
        <w:rPr>
          <w:sz w:val="24"/>
          <w:szCs w:val="24"/>
        </w:rPr>
        <w:t>apzīmē</w:t>
      </w:r>
      <w:r w:rsidR="00E97FCA">
        <w:rPr>
          <w:sz w:val="24"/>
          <w:szCs w:val="24"/>
        </w:rPr>
        <w:t xml:space="preserve"> vienād</w:t>
      </w:r>
      <w:r w:rsidR="003108E2">
        <w:rPr>
          <w:sz w:val="24"/>
          <w:szCs w:val="24"/>
        </w:rPr>
        <w:t>us</w:t>
      </w:r>
      <w:r w:rsidR="00E97FCA">
        <w:rPr>
          <w:sz w:val="24"/>
          <w:szCs w:val="24"/>
        </w:rPr>
        <w:t xml:space="preserve"> cipar</w:t>
      </w:r>
      <w:r w:rsidR="003108E2">
        <w:rPr>
          <w:sz w:val="24"/>
          <w:szCs w:val="24"/>
        </w:rPr>
        <w:t>us</w:t>
      </w:r>
      <w:r w:rsidR="00E97FCA">
        <w:rPr>
          <w:sz w:val="24"/>
          <w:szCs w:val="24"/>
        </w:rPr>
        <w:t>, bet dažādi</w:t>
      </w:r>
      <w:r w:rsidR="003108E2">
        <w:rPr>
          <w:sz w:val="24"/>
          <w:szCs w:val="24"/>
        </w:rPr>
        <w:t xml:space="preserve"> simboli</w:t>
      </w:r>
      <w:r w:rsidR="00E97FCA">
        <w:rPr>
          <w:sz w:val="24"/>
          <w:szCs w:val="24"/>
        </w:rPr>
        <w:t xml:space="preserve"> – dažād</w:t>
      </w:r>
      <w:r w:rsidR="003108E2">
        <w:rPr>
          <w:sz w:val="24"/>
          <w:szCs w:val="24"/>
        </w:rPr>
        <w:t>us</w:t>
      </w:r>
      <w:r w:rsidR="00E97FCA">
        <w:rPr>
          <w:sz w:val="24"/>
          <w:szCs w:val="24"/>
        </w:rPr>
        <w:t xml:space="preserve"> cipar</w:t>
      </w:r>
      <w:r w:rsidR="003108E2">
        <w:rPr>
          <w:sz w:val="24"/>
          <w:szCs w:val="24"/>
        </w:rPr>
        <w:t>us</w:t>
      </w:r>
      <w:r w:rsidR="00E97FCA">
        <w:rPr>
          <w:sz w:val="24"/>
          <w:szCs w:val="24"/>
        </w:rPr>
        <w:t>!</w:t>
      </w:r>
    </w:p>
    <w:p w14:paraId="6D91A773" w14:textId="77777777" w:rsidR="0071063C" w:rsidRDefault="005A14CB" w:rsidP="0071063C">
      <w:pPr>
        <w:keepNext/>
        <w:spacing w:after="0"/>
        <w:jc w:val="center"/>
      </w:pPr>
      <w:r w:rsidRPr="005A14CB">
        <w:rPr>
          <w:b/>
          <w:bCs/>
          <w:noProof/>
          <w:sz w:val="24"/>
          <w:szCs w:val="24"/>
        </w:rPr>
        <w:drawing>
          <wp:inline distT="0" distB="0" distL="0" distR="0" wp14:anchorId="706A7D99" wp14:editId="502B4EEA">
            <wp:extent cx="2154804" cy="1441705"/>
            <wp:effectExtent l="0" t="0" r="0" b="6350"/>
            <wp:docPr id="16" name="Picture 16"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hape&#10;&#10;Description automatically generated"/>
                    <pic:cNvPicPr/>
                  </pic:nvPicPr>
                  <pic:blipFill>
                    <a:blip r:embed="rId20"/>
                    <a:stretch>
                      <a:fillRect/>
                    </a:stretch>
                  </pic:blipFill>
                  <pic:spPr>
                    <a:xfrm>
                      <a:off x="0" y="0"/>
                      <a:ext cx="2170832" cy="1452429"/>
                    </a:xfrm>
                    <a:prstGeom prst="rect">
                      <a:avLst/>
                    </a:prstGeom>
                  </pic:spPr>
                </pic:pic>
              </a:graphicData>
            </a:graphic>
          </wp:inline>
        </w:drawing>
      </w:r>
    </w:p>
    <w:bookmarkStart w:id="9" w:name="_Ref122101497"/>
    <w:p w14:paraId="404BB49A" w14:textId="3DD23005" w:rsidR="00B732E2" w:rsidRPr="0071063C" w:rsidRDefault="0071063C" w:rsidP="0071063C">
      <w:pPr>
        <w:pStyle w:val="Caption"/>
        <w:jc w:val="center"/>
        <w:rPr>
          <w:sz w:val="20"/>
          <w:szCs w:val="20"/>
        </w:rPr>
      </w:pPr>
      <w:r w:rsidRPr="0071063C">
        <w:rPr>
          <w:sz w:val="20"/>
          <w:szCs w:val="20"/>
        </w:rPr>
        <w:fldChar w:fldCharType="begin"/>
      </w:r>
      <w:r w:rsidRPr="0071063C">
        <w:rPr>
          <w:sz w:val="20"/>
          <w:szCs w:val="20"/>
        </w:rPr>
        <w:instrText xml:space="preserve"> SEQ Ilustrācija \* ARABIC </w:instrText>
      </w:r>
      <w:r w:rsidRPr="0071063C">
        <w:rPr>
          <w:sz w:val="20"/>
          <w:szCs w:val="20"/>
        </w:rPr>
        <w:fldChar w:fldCharType="separate"/>
      </w:r>
      <w:r w:rsidR="003F0438">
        <w:rPr>
          <w:noProof/>
          <w:sz w:val="20"/>
          <w:szCs w:val="20"/>
        </w:rPr>
        <w:t>10</w:t>
      </w:r>
      <w:r w:rsidRPr="0071063C">
        <w:rPr>
          <w:sz w:val="20"/>
          <w:szCs w:val="20"/>
        </w:rPr>
        <w:fldChar w:fldCharType="end"/>
      </w:r>
      <w:r w:rsidRPr="0071063C">
        <w:rPr>
          <w:sz w:val="20"/>
          <w:szCs w:val="20"/>
        </w:rPr>
        <w:t>. att.</w:t>
      </w:r>
      <w:bookmarkEnd w:id="9"/>
    </w:p>
    <w:p w14:paraId="76355DB9" w14:textId="4851956C" w:rsidR="00D465C3" w:rsidRDefault="00D465C3" w:rsidP="004935EC">
      <w:pPr>
        <w:spacing w:after="0"/>
        <w:jc w:val="both"/>
        <w:rPr>
          <w:b/>
          <w:bCs/>
          <w:sz w:val="24"/>
          <w:szCs w:val="24"/>
        </w:rPr>
      </w:pPr>
      <w:r w:rsidRPr="6EB998BF">
        <w:rPr>
          <w:b/>
          <w:bCs/>
          <w:sz w:val="24"/>
          <w:szCs w:val="24"/>
        </w:rPr>
        <w:t xml:space="preserve">2. </w:t>
      </w:r>
      <w:r w:rsidR="004B1316" w:rsidRPr="6EB998BF">
        <w:rPr>
          <w:b/>
          <w:bCs/>
          <w:sz w:val="24"/>
          <w:szCs w:val="24"/>
        </w:rPr>
        <w:t>uzdevums</w:t>
      </w:r>
    </w:p>
    <w:p w14:paraId="556ECEA6" w14:textId="623BA8A1" w:rsidR="4A046044" w:rsidRDefault="003C7B58" w:rsidP="004935EC">
      <w:pPr>
        <w:spacing w:after="0"/>
        <w:jc w:val="both"/>
        <w:rPr>
          <w:sz w:val="24"/>
          <w:szCs w:val="24"/>
        </w:rPr>
      </w:pPr>
      <w:r>
        <w:rPr>
          <w:sz w:val="24"/>
          <w:szCs w:val="24"/>
        </w:rPr>
        <w:t>Kādā dīvainā valstī pilsētu</w:t>
      </w:r>
      <w:r w:rsidR="00605B76">
        <w:rPr>
          <w:sz w:val="24"/>
          <w:szCs w:val="24"/>
        </w:rPr>
        <w:t xml:space="preserve"> nosaukumi ir </w:t>
      </w:r>
      <w:r w:rsidR="00917033">
        <w:rPr>
          <w:sz w:val="24"/>
          <w:szCs w:val="24"/>
        </w:rPr>
        <w:t>naturāli skaitļi.</w:t>
      </w:r>
      <w:r>
        <w:rPr>
          <w:sz w:val="24"/>
          <w:szCs w:val="24"/>
        </w:rPr>
        <w:t xml:space="preserve"> Divas pilsētas drīkst savienot ar ceļu, ja to nosaukuma skaitļu star</w:t>
      </w:r>
      <w:r w:rsidR="00002ACA">
        <w:rPr>
          <w:sz w:val="24"/>
          <w:szCs w:val="24"/>
        </w:rPr>
        <w:t>pība ir nepāra skaitlis.</w:t>
      </w:r>
      <w:r w:rsidR="00917033">
        <w:rPr>
          <w:sz w:val="24"/>
          <w:szCs w:val="24"/>
        </w:rPr>
        <w:t xml:space="preserve"> </w:t>
      </w:r>
      <w:r w:rsidR="00753D71">
        <w:rPr>
          <w:sz w:val="24"/>
          <w:szCs w:val="24"/>
        </w:rPr>
        <w:t>Zināms, ka ka</w:t>
      </w:r>
      <w:r w:rsidR="00141DD2">
        <w:rPr>
          <w:sz w:val="24"/>
          <w:szCs w:val="24"/>
        </w:rPr>
        <w:t>tra pilsēta ir savienota ar vismaz vienu citu pilsētu.</w:t>
      </w:r>
    </w:p>
    <w:p w14:paraId="10E286D5" w14:textId="19882FE1" w:rsidR="00E7696A" w:rsidRDefault="00E7696A" w:rsidP="00AE12AE">
      <w:pPr>
        <w:spacing w:after="0"/>
        <w:ind w:left="284" w:hanging="284"/>
        <w:jc w:val="both"/>
        <w:rPr>
          <w:sz w:val="24"/>
          <w:szCs w:val="24"/>
        </w:rPr>
      </w:pPr>
      <w:r w:rsidRPr="00AE12AE">
        <w:rPr>
          <w:b/>
          <w:sz w:val="24"/>
          <w:szCs w:val="24"/>
        </w:rPr>
        <w:t>a)</w:t>
      </w:r>
      <w:r w:rsidR="00AE12AE">
        <w:rPr>
          <w:sz w:val="24"/>
          <w:szCs w:val="24"/>
        </w:rPr>
        <w:tab/>
      </w:r>
      <w:r w:rsidR="001E681F">
        <w:rPr>
          <w:sz w:val="24"/>
          <w:szCs w:val="24"/>
        </w:rPr>
        <w:t xml:space="preserve">Kādā </w:t>
      </w:r>
      <w:r w:rsidR="008D0FC8">
        <w:rPr>
          <w:sz w:val="24"/>
          <w:szCs w:val="24"/>
        </w:rPr>
        <w:t>novadā</w:t>
      </w:r>
      <w:r w:rsidR="001E681F">
        <w:rPr>
          <w:sz w:val="24"/>
          <w:szCs w:val="24"/>
        </w:rPr>
        <w:t xml:space="preserve"> ir </w:t>
      </w:r>
      <w:r w:rsidR="003631DD">
        <w:rPr>
          <w:sz w:val="24"/>
          <w:szCs w:val="24"/>
        </w:rPr>
        <w:t xml:space="preserve">sešas </w:t>
      </w:r>
      <w:r w:rsidR="001E681F">
        <w:rPr>
          <w:sz w:val="24"/>
          <w:szCs w:val="24"/>
        </w:rPr>
        <w:t>pilsētas</w:t>
      </w:r>
      <w:r w:rsidR="002C4021">
        <w:rPr>
          <w:sz w:val="24"/>
          <w:szCs w:val="24"/>
        </w:rPr>
        <w:t xml:space="preserve">, kuru nosaukumi ir </w:t>
      </w:r>
      <w:r w:rsidR="00532C55">
        <w:rPr>
          <w:sz w:val="24"/>
          <w:szCs w:val="24"/>
        </w:rPr>
        <w:t>2; 3; 4; 5; 6 un 7</w:t>
      </w:r>
      <w:r w:rsidR="002C4021">
        <w:rPr>
          <w:sz w:val="24"/>
          <w:szCs w:val="24"/>
        </w:rPr>
        <w:t xml:space="preserve">. </w:t>
      </w:r>
      <w:r w:rsidR="009C2F2E">
        <w:rPr>
          <w:sz w:val="24"/>
          <w:szCs w:val="24"/>
        </w:rPr>
        <w:t>Parādi, kā</w:t>
      </w:r>
      <w:r w:rsidR="009E21FB">
        <w:rPr>
          <w:sz w:val="24"/>
          <w:szCs w:val="24"/>
        </w:rPr>
        <w:t xml:space="preserve"> ar ceļiem savienot </w:t>
      </w:r>
      <w:r w:rsidR="00275C6C">
        <w:rPr>
          <w:sz w:val="24"/>
          <w:szCs w:val="24"/>
        </w:rPr>
        <w:t xml:space="preserve">šīs </w:t>
      </w:r>
      <w:r w:rsidR="009E21FB">
        <w:rPr>
          <w:sz w:val="24"/>
          <w:szCs w:val="24"/>
        </w:rPr>
        <w:t xml:space="preserve">pilsētas tā, lai no vismaz vienas pilsētas izietu vismaz 3 ceļi? </w:t>
      </w:r>
    </w:p>
    <w:p w14:paraId="4DA123E2" w14:textId="4667A4E9" w:rsidR="009E21FB" w:rsidRDefault="009E21FB" w:rsidP="00AE12AE">
      <w:pPr>
        <w:spacing w:after="0"/>
        <w:ind w:left="284" w:hanging="284"/>
        <w:jc w:val="both"/>
        <w:rPr>
          <w:sz w:val="24"/>
          <w:szCs w:val="24"/>
        </w:rPr>
      </w:pPr>
      <w:r w:rsidRPr="00AE12AE">
        <w:rPr>
          <w:b/>
          <w:sz w:val="24"/>
          <w:szCs w:val="24"/>
        </w:rPr>
        <w:t>b)</w:t>
      </w:r>
      <w:r w:rsidR="00AE12AE">
        <w:rPr>
          <w:sz w:val="24"/>
          <w:szCs w:val="24"/>
        </w:rPr>
        <w:tab/>
      </w:r>
      <w:r w:rsidR="00A74679">
        <w:rPr>
          <w:sz w:val="24"/>
          <w:szCs w:val="24"/>
        </w:rPr>
        <w:t xml:space="preserve">Kāds ir lielākais </w:t>
      </w:r>
      <w:r w:rsidR="00753D71">
        <w:rPr>
          <w:sz w:val="24"/>
          <w:szCs w:val="24"/>
        </w:rPr>
        <w:t>skaits ceļu</w:t>
      </w:r>
      <w:r w:rsidR="009C2F2E">
        <w:rPr>
          <w:sz w:val="24"/>
          <w:szCs w:val="24"/>
        </w:rPr>
        <w:t xml:space="preserve">, kas var savienot </w:t>
      </w:r>
      <w:r w:rsidR="00141DD2">
        <w:rPr>
          <w:sz w:val="24"/>
          <w:szCs w:val="24"/>
        </w:rPr>
        <w:t xml:space="preserve">a) </w:t>
      </w:r>
      <w:r w:rsidR="000D0997">
        <w:rPr>
          <w:sz w:val="24"/>
          <w:szCs w:val="24"/>
        </w:rPr>
        <w:t>gadījumā</w:t>
      </w:r>
      <w:r w:rsidR="00141DD2">
        <w:rPr>
          <w:sz w:val="24"/>
          <w:szCs w:val="24"/>
        </w:rPr>
        <w:t xml:space="preserve"> dotās sešas</w:t>
      </w:r>
      <w:r w:rsidR="009C2F2E">
        <w:rPr>
          <w:sz w:val="24"/>
          <w:szCs w:val="24"/>
        </w:rPr>
        <w:t xml:space="preserve"> pilsētas?</w:t>
      </w:r>
    </w:p>
    <w:p w14:paraId="4143A88C" w14:textId="3A24FD4C" w:rsidR="00B147ED" w:rsidRDefault="00B147ED" w:rsidP="00AE12AE">
      <w:pPr>
        <w:spacing w:after="0"/>
        <w:ind w:left="284" w:hanging="284"/>
        <w:jc w:val="both"/>
        <w:rPr>
          <w:sz w:val="24"/>
          <w:szCs w:val="24"/>
        </w:rPr>
      </w:pPr>
      <w:r w:rsidRPr="00AE12AE">
        <w:rPr>
          <w:b/>
          <w:sz w:val="24"/>
          <w:szCs w:val="24"/>
        </w:rPr>
        <w:t>c)</w:t>
      </w:r>
      <w:r w:rsidR="00AE12AE">
        <w:rPr>
          <w:sz w:val="24"/>
          <w:szCs w:val="24"/>
        </w:rPr>
        <w:tab/>
      </w:r>
      <w:r>
        <w:rPr>
          <w:sz w:val="24"/>
          <w:szCs w:val="24"/>
        </w:rPr>
        <w:t xml:space="preserve">Vai </w:t>
      </w:r>
      <w:r w:rsidR="00275400">
        <w:rPr>
          <w:sz w:val="24"/>
          <w:szCs w:val="24"/>
        </w:rPr>
        <w:t xml:space="preserve">noteikti </w:t>
      </w:r>
      <w:r>
        <w:rPr>
          <w:sz w:val="24"/>
          <w:szCs w:val="24"/>
        </w:rPr>
        <w:t>ir iespējams ar ceļiem savienot 5 pilsētas</w:t>
      </w:r>
      <w:r w:rsidR="00141DD2">
        <w:rPr>
          <w:sz w:val="24"/>
          <w:szCs w:val="24"/>
        </w:rPr>
        <w:t>, kuru nosaukumi ir pieci pēc kārtas sekojoši naturāli skaitļi,</w:t>
      </w:r>
      <w:r>
        <w:rPr>
          <w:sz w:val="24"/>
          <w:szCs w:val="24"/>
        </w:rPr>
        <w:t xml:space="preserve"> tā, lai no vismaz vienas pilsētas izietu vismaz 3 ceļi? </w:t>
      </w:r>
    </w:p>
    <w:p w14:paraId="67A89560" w14:textId="77777777" w:rsidR="00CE1C44" w:rsidRPr="002979E2" w:rsidRDefault="00CE1C44" w:rsidP="004935EC">
      <w:pPr>
        <w:spacing w:after="0"/>
        <w:jc w:val="both"/>
        <w:rPr>
          <w:b/>
          <w:bCs/>
          <w:sz w:val="24"/>
          <w:szCs w:val="24"/>
        </w:rPr>
      </w:pPr>
    </w:p>
    <w:p w14:paraId="004F9D28" w14:textId="13DD79DF" w:rsidR="007409F9" w:rsidRDefault="007409F9" w:rsidP="004935EC">
      <w:pPr>
        <w:spacing w:after="0"/>
        <w:jc w:val="both"/>
        <w:rPr>
          <w:b/>
          <w:bCs/>
          <w:sz w:val="24"/>
          <w:szCs w:val="24"/>
        </w:rPr>
      </w:pPr>
      <w:r w:rsidRPr="6EB998BF">
        <w:rPr>
          <w:b/>
          <w:bCs/>
          <w:sz w:val="24"/>
          <w:szCs w:val="24"/>
        </w:rPr>
        <w:t xml:space="preserve">3. </w:t>
      </w:r>
      <w:r w:rsidR="004B1316" w:rsidRPr="6EB998BF">
        <w:rPr>
          <w:b/>
          <w:bCs/>
          <w:sz w:val="24"/>
          <w:szCs w:val="24"/>
        </w:rPr>
        <w:t>uzdevums</w:t>
      </w:r>
    </w:p>
    <w:p w14:paraId="4B6E9048" w14:textId="31748BA5" w:rsidR="00F00725" w:rsidRPr="00F00725" w:rsidRDefault="004122A5" w:rsidP="004935EC">
      <w:pPr>
        <w:spacing w:after="0"/>
        <w:jc w:val="both"/>
        <w:rPr>
          <w:sz w:val="24"/>
          <w:szCs w:val="24"/>
        </w:rPr>
      </w:pPr>
      <w:r>
        <w:rPr>
          <w:sz w:val="24"/>
          <w:szCs w:val="24"/>
        </w:rPr>
        <w:t>Alvīnei ir slēdzene</w:t>
      </w:r>
      <w:r w:rsidR="00B327CD">
        <w:rPr>
          <w:sz w:val="24"/>
          <w:szCs w:val="24"/>
        </w:rPr>
        <w:t xml:space="preserve"> ar trīs ciparu kodu</w:t>
      </w:r>
      <w:r w:rsidR="00C66340">
        <w:rPr>
          <w:sz w:val="24"/>
          <w:szCs w:val="24"/>
        </w:rPr>
        <w:t>, kuram visi cipari ir dažādi</w:t>
      </w:r>
      <w:r w:rsidR="00B327CD">
        <w:rPr>
          <w:sz w:val="24"/>
          <w:szCs w:val="24"/>
        </w:rPr>
        <w:t xml:space="preserve">. </w:t>
      </w:r>
      <w:r w:rsidR="00C66340">
        <w:rPr>
          <w:sz w:val="24"/>
          <w:szCs w:val="24"/>
        </w:rPr>
        <w:t>Ja</w:t>
      </w:r>
      <w:r w:rsidR="002A1601">
        <w:rPr>
          <w:sz w:val="24"/>
          <w:szCs w:val="24"/>
        </w:rPr>
        <w:t xml:space="preserve"> koda otrā un trešā cipara dalījumu </w:t>
      </w:r>
      <w:r w:rsidR="00443FA8">
        <w:rPr>
          <w:sz w:val="24"/>
          <w:szCs w:val="24"/>
        </w:rPr>
        <w:t>reizina pašu ar sevi</w:t>
      </w:r>
      <w:r w:rsidR="00293E32">
        <w:rPr>
          <w:sz w:val="24"/>
          <w:szCs w:val="24"/>
        </w:rPr>
        <w:t>, tad tiek iegūts koda pirmais cipars. Kād</w:t>
      </w:r>
      <w:r w:rsidR="00C73040">
        <w:rPr>
          <w:sz w:val="24"/>
          <w:szCs w:val="24"/>
        </w:rPr>
        <w:t xml:space="preserve">s var būt </w:t>
      </w:r>
      <w:r w:rsidR="008B49F6">
        <w:rPr>
          <w:sz w:val="24"/>
          <w:szCs w:val="24"/>
        </w:rPr>
        <w:t xml:space="preserve">slēdzenes </w:t>
      </w:r>
      <w:r w:rsidR="00C73040">
        <w:rPr>
          <w:sz w:val="24"/>
          <w:szCs w:val="24"/>
        </w:rPr>
        <w:t xml:space="preserve">kods? </w:t>
      </w:r>
    </w:p>
    <w:p w14:paraId="3BC3A68E" w14:textId="77777777" w:rsidR="004321BF" w:rsidRDefault="004321BF" w:rsidP="004935EC">
      <w:pPr>
        <w:spacing w:after="0"/>
        <w:jc w:val="both"/>
        <w:rPr>
          <w:b/>
          <w:bCs/>
          <w:sz w:val="24"/>
          <w:szCs w:val="24"/>
        </w:rPr>
      </w:pPr>
    </w:p>
    <w:p w14:paraId="4DD2F1F2" w14:textId="3C705041" w:rsidR="00CC5EA5" w:rsidRDefault="00CC5EA5" w:rsidP="004935EC">
      <w:pPr>
        <w:spacing w:after="0"/>
        <w:jc w:val="both"/>
        <w:rPr>
          <w:b/>
          <w:bCs/>
          <w:sz w:val="24"/>
          <w:szCs w:val="24"/>
        </w:rPr>
      </w:pPr>
      <w:r w:rsidRPr="6EB998BF">
        <w:rPr>
          <w:b/>
          <w:bCs/>
          <w:sz w:val="24"/>
          <w:szCs w:val="24"/>
        </w:rPr>
        <w:t xml:space="preserve">4. </w:t>
      </w:r>
      <w:r w:rsidR="004B1316" w:rsidRPr="6EB998BF">
        <w:rPr>
          <w:b/>
          <w:bCs/>
          <w:sz w:val="24"/>
          <w:szCs w:val="24"/>
        </w:rPr>
        <w:t>uzdevums</w:t>
      </w:r>
    </w:p>
    <w:p w14:paraId="4096CA1D" w14:textId="693B0C2C" w:rsidR="00BA3532" w:rsidRDefault="00FA35B5" w:rsidP="004935EC">
      <w:pPr>
        <w:spacing w:after="0"/>
        <w:jc w:val="both"/>
        <w:rPr>
          <w:sz w:val="24"/>
          <w:szCs w:val="24"/>
        </w:rPr>
      </w:pPr>
      <w:r>
        <w:rPr>
          <w:sz w:val="24"/>
          <w:szCs w:val="24"/>
        </w:rPr>
        <w:t xml:space="preserve">Ap milzīgu </w:t>
      </w:r>
      <w:r w:rsidR="00F70027">
        <w:rPr>
          <w:sz w:val="24"/>
          <w:szCs w:val="24"/>
        </w:rPr>
        <w:t xml:space="preserve">apaļu </w:t>
      </w:r>
      <w:r>
        <w:rPr>
          <w:sz w:val="24"/>
          <w:szCs w:val="24"/>
        </w:rPr>
        <w:t xml:space="preserve">galdu sēž daudz rūķu. </w:t>
      </w:r>
      <w:r w:rsidR="00F70027">
        <w:rPr>
          <w:sz w:val="24"/>
          <w:szCs w:val="24"/>
        </w:rPr>
        <w:t xml:space="preserve">Ziemassvētku vecītis izvēlas vienu no rūķiem un, sākot ar to, </w:t>
      </w:r>
      <w:r w:rsidR="00BE35CB">
        <w:rPr>
          <w:sz w:val="24"/>
          <w:szCs w:val="24"/>
        </w:rPr>
        <w:t xml:space="preserve">sāk skaitīt </w:t>
      </w:r>
      <w:r w:rsidR="00BF0A35">
        <w:rPr>
          <w:sz w:val="24"/>
          <w:szCs w:val="24"/>
        </w:rPr>
        <w:t xml:space="preserve">rūķus pēc kārtas </w:t>
      </w:r>
      <w:r w:rsidR="00BE35CB">
        <w:rPr>
          <w:sz w:val="24"/>
          <w:szCs w:val="24"/>
        </w:rPr>
        <w:t>pulksteņa rādītāj</w:t>
      </w:r>
      <w:r w:rsidR="00690C48">
        <w:rPr>
          <w:sz w:val="24"/>
          <w:szCs w:val="24"/>
        </w:rPr>
        <w:t>u kustības</w:t>
      </w:r>
      <w:r w:rsidR="00BE35CB">
        <w:rPr>
          <w:sz w:val="24"/>
          <w:szCs w:val="24"/>
        </w:rPr>
        <w:t xml:space="preserve"> virzienā: pirmais, otrais, trešais</w:t>
      </w:r>
      <w:r w:rsidR="006A586D">
        <w:rPr>
          <w:sz w:val="24"/>
          <w:szCs w:val="24"/>
        </w:rPr>
        <w:t xml:space="preserve"> un tā tālāk</w:t>
      </w:r>
      <w:r w:rsidR="00D963A8">
        <w:rPr>
          <w:sz w:val="24"/>
          <w:szCs w:val="24"/>
        </w:rPr>
        <w:t>. Tad pēkšņi telpā ieskrien Sniegbaltīte un a</w:t>
      </w:r>
      <w:r w:rsidR="00FC0E19">
        <w:rPr>
          <w:sz w:val="24"/>
          <w:szCs w:val="24"/>
        </w:rPr>
        <w:t>rī sāk skaitīt rūķus</w:t>
      </w:r>
      <w:r w:rsidR="00BF0A35">
        <w:rPr>
          <w:sz w:val="24"/>
          <w:szCs w:val="24"/>
        </w:rPr>
        <w:t xml:space="preserve"> pēc kārtas</w:t>
      </w:r>
      <w:r w:rsidR="00810AA3">
        <w:rPr>
          <w:sz w:val="24"/>
          <w:szCs w:val="24"/>
        </w:rPr>
        <w:t>: pirmais, otrais, trešais</w:t>
      </w:r>
      <w:r w:rsidR="0069636D">
        <w:rPr>
          <w:sz w:val="24"/>
          <w:szCs w:val="24"/>
        </w:rPr>
        <w:t xml:space="preserve"> un tā tālāk</w:t>
      </w:r>
      <w:r w:rsidR="00012E74">
        <w:rPr>
          <w:sz w:val="24"/>
          <w:szCs w:val="24"/>
        </w:rPr>
        <w:t>, bet sākot ar citu rūķi un</w:t>
      </w:r>
      <w:r w:rsidR="00FC0E19">
        <w:rPr>
          <w:sz w:val="24"/>
          <w:szCs w:val="24"/>
        </w:rPr>
        <w:t xml:space="preserve"> pretēji pulksteņa rād</w:t>
      </w:r>
      <w:r w:rsidR="00690C48">
        <w:rPr>
          <w:sz w:val="24"/>
          <w:szCs w:val="24"/>
        </w:rPr>
        <w:t>ītāju kustības virzienam.</w:t>
      </w:r>
      <w:r w:rsidR="00012E74">
        <w:rPr>
          <w:sz w:val="24"/>
          <w:szCs w:val="24"/>
        </w:rPr>
        <w:t xml:space="preserve"> </w:t>
      </w:r>
    </w:p>
    <w:p w14:paraId="39685C64" w14:textId="085560FC" w:rsidR="00740A75" w:rsidRDefault="00740A75" w:rsidP="00FC76AA">
      <w:pPr>
        <w:spacing w:after="0"/>
        <w:ind w:left="284" w:hanging="284"/>
        <w:jc w:val="both"/>
        <w:rPr>
          <w:sz w:val="24"/>
          <w:szCs w:val="24"/>
        </w:rPr>
      </w:pPr>
      <w:r w:rsidRPr="00FC76AA">
        <w:rPr>
          <w:b/>
          <w:sz w:val="24"/>
          <w:szCs w:val="24"/>
        </w:rPr>
        <w:t>a)</w:t>
      </w:r>
      <w:r w:rsidR="00FC76AA">
        <w:rPr>
          <w:sz w:val="24"/>
          <w:szCs w:val="24"/>
        </w:rPr>
        <w:tab/>
      </w:r>
      <w:r>
        <w:rPr>
          <w:sz w:val="24"/>
          <w:szCs w:val="24"/>
        </w:rPr>
        <w:t xml:space="preserve">Vai noteikti </w:t>
      </w:r>
      <w:r w:rsidR="00664C37">
        <w:rPr>
          <w:sz w:val="24"/>
          <w:szCs w:val="24"/>
        </w:rPr>
        <w:t xml:space="preserve">ir </w:t>
      </w:r>
      <w:r w:rsidR="00810AA3">
        <w:rPr>
          <w:sz w:val="24"/>
          <w:szCs w:val="24"/>
        </w:rPr>
        <w:t>tāds</w:t>
      </w:r>
      <w:r w:rsidR="00664C37">
        <w:rPr>
          <w:sz w:val="24"/>
          <w:szCs w:val="24"/>
        </w:rPr>
        <w:t xml:space="preserve"> rūķis, kuru gan Ziemassvētku vecītis, gan Sniegbaltīte </w:t>
      </w:r>
      <w:r w:rsidR="000D197E">
        <w:rPr>
          <w:sz w:val="24"/>
          <w:szCs w:val="24"/>
        </w:rPr>
        <w:t xml:space="preserve">uzskaitīja ar vienu un to pašu skaitli, ja ap galdu sēž 16 rūķi? </w:t>
      </w:r>
    </w:p>
    <w:p w14:paraId="7FBC3745" w14:textId="2ACA8BD0" w:rsidR="000D197E" w:rsidRPr="009B5288" w:rsidRDefault="000D197E" w:rsidP="00FC76AA">
      <w:pPr>
        <w:spacing w:after="0"/>
        <w:ind w:left="284" w:hanging="284"/>
        <w:jc w:val="both"/>
        <w:rPr>
          <w:sz w:val="24"/>
          <w:szCs w:val="24"/>
        </w:rPr>
      </w:pPr>
      <w:r w:rsidRPr="00FC76AA">
        <w:rPr>
          <w:b/>
          <w:sz w:val="24"/>
          <w:szCs w:val="24"/>
        </w:rPr>
        <w:t>b)</w:t>
      </w:r>
      <w:r w:rsidR="00FC76AA">
        <w:rPr>
          <w:sz w:val="24"/>
          <w:szCs w:val="24"/>
        </w:rPr>
        <w:tab/>
      </w:r>
      <w:r>
        <w:rPr>
          <w:sz w:val="24"/>
          <w:szCs w:val="24"/>
        </w:rPr>
        <w:t xml:space="preserve">Vai noteikti ir </w:t>
      </w:r>
      <w:r w:rsidR="00810AA3">
        <w:rPr>
          <w:sz w:val="24"/>
          <w:szCs w:val="24"/>
        </w:rPr>
        <w:t>tāds</w:t>
      </w:r>
      <w:r>
        <w:rPr>
          <w:sz w:val="24"/>
          <w:szCs w:val="24"/>
        </w:rPr>
        <w:t xml:space="preserve"> rūķis, kuru gan Ziemassvētku vecītis, gan Sniegbaltīte uzskaitīja ar vienu un to pašu skaitli, ja ap galdu sēž 2023 rūķi?</w:t>
      </w:r>
    </w:p>
    <w:p w14:paraId="533F9EC6" w14:textId="77777777" w:rsidR="00BA3532" w:rsidRDefault="00BA3532" w:rsidP="004935EC">
      <w:pPr>
        <w:spacing w:after="0"/>
        <w:jc w:val="both"/>
        <w:rPr>
          <w:sz w:val="24"/>
          <w:szCs w:val="24"/>
        </w:rPr>
      </w:pPr>
    </w:p>
    <w:p w14:paraId="1E9E64CF" w14:textId="77777777" w:rsidR="00A9389A" w:rsidRDefault="00A9389A" w:rsidP="004935EC">
      <w:pPr>
        <w:spacing w:after="0"/>
        <w:jc w:val="both"/>
        <w:rPr>
          <w:sz w:val="24"/>
          <w:szCs w:val="24"/>
        </w:rPr>
      </w:pPr>
    </w:p>
    <w:p w14:paraId="0E804F67" w14:textId="77777777" w:rsidR="00A9389A" w:rsidRDefault="00A9389A" w:rsidP="004935EC">
      <w:pPr>
        <w:spacing w:after="0"/>
        <w:jc w:val="both"/>
        <w:rPr>
          <w:sz w:val="24"/>
          <w:szCs w:val="24"/>
        </w:rPr>
      </w:pPr>
    </w:p>
    <w:p w14:paraId="2E14946B" w14:textId="77777777" w:rsidR="00A9389A" w:rsidRDefault="00A9389A" w:rsidP="004935EC">
      <w:pPr>
        <w:spacing w:after="0"/>
        <w:jc w:val="both"/>
        <w:rPr>
          <w:sz w:val="24"/>
          <w:szCs w:val="24"/>
        </w:rPr>
      </w:pPr>
    </w:p>
    <w:p w14:paraId="0822F6DD" w14:textId="77777777" w:rsidR="00A9389A" w:rsidRDefault="00A9389A" w:rsidP="004935EC">
      <w:pPr>
        <w:spacing w:after="0"/>
        <w:jc w:val="both"/>
        <w:rPr>
          <w:sz w:val="24"/>
          <w:szCs w:val="24"/>
        </w:rPr>
      </w:pPr>
    </w:p>
    <w:p w14:paraId="05DD5265" w14:textId="77777777" w:rsidR="00A9389A" w:rsidRDefault="00A9389A" w:rsidP="004935EC">
      <w:pPr>
        <w:spacing w:after="0"/>
        <w:jc w:val="both"/>
        <w:rPr>
          <w:sz w:val="24"/>
          <w:szCs w:val="24"/>
        </w:rPr>
      </w:pPr>
    </w:p>
    <w:p w14:paraId="42D373D9" w14:textId="77777777" w:rsidR="00A9389A" w:rsidRDefault="00A9389A" w:rsidP="004935EC">
      <w:pPr>
        <w:spacing w:after="0"/>
        <w:jc w:val="both"/>
        <w:rPr>
          <w:sz w:val="24"/>
          <w:szCs w:val="24"/>
        </w:rPr>
      </w:pPr>
    </w:p>
    <w:p w14:paraId="1600DA7D" w14:textId="77777777" w:rsidR="00A9389A" w:rsidRDefault="00A9389A" w:rsidP="004935EC">
      <w:pPr>
        <w:spacing w:after="0"/>
        <w:jc w:val="both"/>
        <w:rPr>
          <w:sz w:val="24"/>
          <w:szCs w:val="24"/>
        </w:rPr>
      </w:pPr>
    </w:p>
    <w:p w14:paraId="2FBE5CCA" w14:textId="77777777" w:rsidR="00A9389A" w:rsidRDefault="00A9389A" w:rsidP="004935EC">
      <w:pPr>
        <w:spacing w:after="0"/>
        <w:jc w:val="both"/>
        <w:rPr>
          <w:sz w:val="24"/>
          <w:szCs w:val="24"/>
        </w:rPr>
      </w:pPr>
    </w:p>
    <w:p w14:paraId="0A5A1FC8" w14:textId="77777777" w:rsidR="00A9389A" w:rsidRPr="004B1316" w:rsidRDefault="00A9389A" w:rsidP="004935EC">
      <w:pPr>
        <w:spacing w:after="0"/>
        <w:jc w:val="both"/>
        <w:rPr>
          <w:sz w:val="24"/>
          <w:szCs w:val="24"/>
        </w:rPr>
      </w:pPr>
    </w:p>
    <w:p w14:paraId="5700E023" w14:textId="396CE100" w:rsidR="00C63BE2" w:rsidRPr="0014227D" w:rsidRDefault="00E908E6" w:rsidP="004935EC">
      <w:pPr>
        <w:spacing w:after="0"/>
        <w:jc w:val="both"/>
        <w:rPr>
          <w:b/>
          <w:bCs/>
          <w:sz w:val="24"/>
          <w:szCs w:val="24"/>
        </w:rPr>
      </w:pPr>
      <w:r w:rsidRPr="6EB998BF">
        <w:rPr>
          <w:b/>
          <w:bCs/>
          <w:sz w:val="24"/>
          <w:szCs w:val="24"/>
        </w:rPr>
        <w:lastRenderedPageBreak/>
        <w:t xml:space="preserve">5. </w:t>
      </w:r>
      <w:r w:rsidR="004B1316" w:rsidRPr="6EB998BF">
        <w:rPr>
          <w:b/>
          <w:bCs/>
          <w:sz w:val="24"/>
          <w:szCs w:val="24"/>
        </w:rPr>
        <w:t>uzdevums</w:t>
      </w:r>
    </w:p>
    <w:p w14:paraId="3B3090DC" w14:textId="3F5AFA83" w:rsidR="00BA3532" w:rsidRDefault="0049664A" w:rsidP="004935EC">
      <w:pPr>
        <w:spacing w:after="0"/>
        <w:jc w:val="both"/>
        <w:rPr>
          <w:sz w:val="24"/>
          <w:szCs w:val="24"/>
        </w:rPr>
      </w:pPr>
      <w:r w:rsidRPr="0014227D">
        <w:rPr>
          <w:sz w:val="24"/>
          <w:szCs w:val="24"/>
        </w:rPr>
        <w:t xml:space="preserve">No 12 vienādiem </w:t>
      </w:r>
      <w:r w:rsidR="00810AA3">
        <w:rPr>
          <w:sz w:val="24"/>
          <w:szCs w:val="24"/>
        </w:rPr>
        <w:t>trijstūriem, kuru malu garumi ir vienādi, i</w:t>
      </w:r>
      <w:r w:rsidRPr="0014227D">
        <w:rPr>
          <w:sz w:val="24"/>
          <w:szCs w:val="24"/>
        </w:rPr>
        <w:t>r izveidota</w:t>
      </w:r>
      <w:r w:rsidR="0014227D" w:rsidRPr="0014227D">
        <w:rPr>
          <w:sz w:val="24"/>
          <w:szCs w:val="24"/>
        </w:rPr>
        <w:t xml:space="preserve"> </w:t>
      </w:r>
      <w:r w:rsidR="00765E99" w:rsidRPr="00765E99">
        <w:rPr>
          <w:sz w:val="24"/>
          <w:szCs w:val="24"/>
        </w:rPr>
        <w:fldChar w:fldCharType="begin"/>
      </w:r>
      <w:r w:rsidR="00765E99" w:rsidRPr="00765E99">
        <w:rPr>
          <w:sz w:val="24"/>
          <w:szCs w:val="24"/>
        </w:rPr>
        <w:instrText xml:space="preserve"> REF _Ref122103062 \h </w:instrText>
      </w:r>
      <w:r w:rsidR="00765E99">
        <w:rPr>
          <w:sz w:val="24"/>
          <w:szCs w:val="24"/>
        </w:rPr>
        <w:instrText xml:space="preserve"> \* MERGEFORMAT </w:instrText>
      </w:r>
      <w:r w:rsidR="00765E99" w:rsidRPr="00765E99">
        <w:rPr>
          <w:sz w:val="24"/>
          <w:szCs w:val="24"/>
        </w:rPr>
      </w:r>
      <w:r w:rsidR="00765E99" w:rsidRPr="00765E99">
        <w:rPr>
          <w:sz w:val="24"/>
          <w:szCs w:val="24"/>
        </w:rPr>
        <w:fldChar w:fldCharType="separate"/>
      </w:r>
      <w:r w:rsidR="003F0438" w:rsidRPr="003F0438">
        <w:rPr>
          <w:noProof/>
          <w:sz w:val="24"/>
          <w:szCs w:val="24"/>
        </w:rPr>
        <w:t>11</w:t>
      </w:r>
      <w:r w:rsidR="003F0438" w:rsidRPr="003F0438">
        <w:rPr>
          <w:sz w:val="24"/>
          <w:szCs w:val="24"/>
        </w:rPr>
        <w:t>. att.</w:t>
      </w:r>
      <w:r w:rsidR="00765E99" w:rsidRPr="00765E99">
        <w:rPr>
          <w:sz w:val="24"/>
          <w:szCs w:val="24"/>
        </w:rPr>
        <w:fldChar w:fldCharType="end"/>
      </w:r>
      <w:r w:rsidRPr="0014227D">
        <w:rPr>
          <w:sz w:val="24"/>
          <w:szCs w:val="24"/>
        </w:rPr>
        <w:t xml:space="preserve"> redzamā</w:t>
      </w:r>
      <w:r>
        <w:rPr>
          <w:sz w:val="24"/>
          <w:szCs w:val="24"/>
        </w:rPr>
        <w:t xml:space="preserve"> zvaigzne. </w:t>
      </w:r>
      <w:r w:rsidR="00A37837">
        <w:rPr>
          <w:sz w:val="24"/>
          <w:szCs w:val="24"/>
        </w:rPr>
        <w:t>Iekrāsojot</w:t>
      </w:r>
      <w:r w:rsidR="00DF4185">
        <w:rPr>
          <w:sz w:val="24"/>
          <w:szCs w:val="24"/>
        </w:rPr>
        <w:t xml:space="preserve"> vienu vai</w:t>
      </w:r>
      <w:r w:rsidR="00A37837">
        <w:rPr>
          <w:sz w:val="24"/>
          <w:szCs w:val="24"/>
        </w:rPr>
        <w:t xml:space="preserve"> </w:t>
      </w:r>
      <w:r w:rsidR="00DF4185">
        <w:rPr>
          <w:sz w:val="24"/>
          <w:szCs w:val="24"/>
        </w:rPr>
        <w:t>vairākus trijstūrus</w:t>
      </w:r>
      <w:r w:rsidR="00A37837">
        <w:rPr>
          <w:sz w:val="24"/>
          <w:szCs w:val="24"/>
        </w:rPr>
        <w:t xml:space="preserve">, var iegūt </w:t>
      </w:r>
      <w:r w:rsidR="009318C1">
        <w:rPr>
          <w:sz w:val="24"/>
          <w:szCs w:val="24"/>
        </w:rPr>
        <w:t xml:space="preserve">dažādas figūras, </w:t>
      </w:r>
      <w:r w:rsidR="009318C1" w:rsidRPr="004A346E">
        <w:rPr>
          <w:sz w:val="24"/>
          <w:szCs w:val="24"/>
        </w:rPr>
        <w:t>piemēram</w:t>
      </w:r>
      <w:r w:rsidR="004A346E" w:rsidRPr="004A346E">
        <w:rPr>
          <w:sz w:val="24"/>
          <w:szCs w:val="24"/>
        </w:rPr>
        <w:t xml:space="preserve">, </w:t>
      </w:r>
      <w:r w:rsidR="00765E99" w:rsidRPr="00765E99">
        <w:rPr>
          <w:sz w:val="24"/>
          <w:szCs w:val="24"/>
        </w:rPr>
        <w:fldChar w:fldCharType="begin"/>
      </w:r>
      <w:r w:rsidR="00765E99" w:rsidRPr="00765E99">
        <w:rPr>
          <w:sz w:val="24"/>
          <w:szCs w:val="24"/>
        </w:rPr>
        <w:instrText xml:space="preserve"> REF _Ref122103071 \h </w:instrText>
      </w:r>
      <w:r w:rsidR="00765E99">
        <w:rPr>
          <w:sz w:val="24"/>
          <w:szCs w:val="24"/>
        </w:rPr>
        <w:instrText xml:space="preserve"> \* MERGEFORMAT </w:instrText>
      </w:r>
      <w:r w:rsidR="00765E99" w:rsidRPr="00765E99">
        <w:rPr>
          <w:sz w:val="24"/>
          <w:szCs w:val="24"/>
        </w:rPr>
      </w:r>
      <w:r w:rsidR="00765E99" w:rsidRPr="00765E99">
        <w:rPr>
          <w:sz w:val="24"/>
          <w:szCs w:val="24"/>
        </w:rPr>
        <w:fldChar w:fldCharType="separate"/>
      </w:r>
      <w:r w:rsidR="003F0438" w:rsidRPr="003F0438">
        <w:rPr>
          <w:noProof/>
          <w:sz w:val="24"/>
          <w:szCs w:val="24"/>
        </w:rPr>
        <w:t>12</w:t>
      </w:r>
      <w:r w:rsidR="003F0438" w:rsidRPr="003F0438">
        <w:rPr>
          <w:sz w:val="24"/>
          <w:szCs w:val="24"/>
        </w:rPr>
        <w:t>. att.</w:t>
      </w:r>
      <w:r w:rsidR="00765E99" w:rsidRPr="00765E99">
        <w:rPr>
          <w:sz w:val="24"/>
          <w:szCs w:val="24"/>
        </w:rPr>
        <w:fldChar w:fldCharType="end"/>
      </w:r>
      <w:r w:rsidR="00694F2F">
        <w:rPr>
          <w:sz w:val="24"/>
          <w:szCs w:val="24"/>
        </w:rPr>
        <w:t xml:space="preserve"> </w:t>
      </w:r>
      <w:r w:rsidR="00DC0D93">
        <w:rPr>
          <w:sz w:val="24"/>
          <w:szCs w:val="24"/>
        </w:rPr>
        <w:t>redza</w:t>
      </w:r>
      <w:r w:rsidR="00064615">
        <w:rPr>
          <w:sz w:val="24"/>
          <w:szCs w:val="24"/>
        </w:rPr>
        <w:t>mi</w:t>
      </w:r>
      <w:r w:rsidR="009318C1">
        <w:rPr>
          <w:sz w:val="24"/>
          <w:szCs w:val="24"/>
        </w:rPr>
        <w:t xml:space="preserve"> </w:t>
      </w:r>
      <w:r w:rsidR="00582A0B">
        <w:rPr>
          <w:sz w:val="24"/>
          <w:szCs w:val="24"/>
        </w:rPr>
        <w:t xml:space="preserve">divi dažāda izmēra </w:t>
      </w:r>
      <w:r w:rsidR="009318C1">
        <w:rPr>
          <w:sz w:val="24"/>
          <w:szCs w:val="24"/>
        </w:rPr>
        <w:t xml:space="preserve">četrstūri.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6599"/>
      </w:tblGrid>
      <w:tr w:rsidR="009365D1" w14:paraId="1DCDAC72" w14:textId="77777777" w:rsidTr="0068633D">
        <w:tc>
          <w:tcPr>
            <w:tcW w:w="3823" w:type="dxa"/>
            <w:vAlign w:val="center"/>
          </w:tcPr>
          <w:p w14:paraId="6E001BFC" w14:textId="77777777" w:rsidR="009365D1" w:rsidRPr="005A2A12" w:rsidRDefault="009365D1" w:rsidP="009365D1">
            <w:pPr>
              <w:keepNext/>
              <w:spacing w:after="120"/>
              <w:jc w:val="center"/>
              <w:rPr>
                <w:sz w:val="20"/>
                <w:szCs w:val="20"/>
              </w:rPr>
            </w:pPr>
            <w:r w:rsidRPr="005A2A12">
              <w:rPr>
                <w:noProof/>
                <w:sz w:val="20"/>
                <w:szCs w:val="20"/>
              </w:rPr>
              <w:drawing>
                <wp:inline distT="0" distB="0" distL="0" distR="0" wp14:anchorId="4E23E9D8" wp14:editId="52CEF176">
                  <wp:extent cx="1535502" cy="1758056"/>
                  <wp:effectExtent l="0" t="0" r="7620" b="0"/>
                  <wp:docPr id="3" name="Picture 3"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 polygon&#10;&#10;Description automatically generated"/>
                          <pic:cNvPicPr/>
                        </pic:nvPicPr>
                        <pic:blipFill rotWithShape="1">
                          <a:blip r:embed="rId21"/>
                          <a:srcRect l="10138" t="3588"/>
                          <a:stretch/>
                        </pic:blipFill>
                        <pic:spPr bwMode="auto">
                          <a:xfrm>
                            <a:off x="0" y="0"/>
                            <a:ext cx="1535502" cy="1758056"/>
                          </a:xfrm>
                          <a:prstGeom prst="rect">
                            <a:avLst/>
                          </a:prstGeom>
                          <a:ln>
                            <a:noFill/>
                          </a:ln>
                          <a:extLst>
                            <a:ext uri="{53640926-AAD7-44D8-BBD7-CCE9431645EC}">
                              <a14:shadowObscured xmlns:a14="http://schemas.microsoft.com/office/drawing/2010/main"/>
                            </a:ext>
                          </a:extLst>
                        </pic:spPr>
                      </pic:pic>
                    </a:graphicData>
                  </a:graphic>
                </wp:inline>
              </w:drawing>
            </w:r>
          </w:p>
          <w:bookmarkStart w:id="10" w:name="_Ref122103062"/>
          <w:p w14:paraId="3FBDA95E" w14:textId="685F19F0" w:rsidR="009365D1" w:rsidRPr="005A2A12" w:rsidRDefault="009365D1" w:rsidP="008960A3">
            <w:pPr>
              <w:pStyle w:val="Caption"/>
              <w:spacing w:after="0"/>
              <w:jc w:val="center"/>
              <w:rPr>
                <w:sz w:val="20"/>
                <w:szCs w:val="20"/>
              </w:rPr>
            </w:pPr>
            <w:r w:rsidRPr="005A2A12">
              <w:rPr>
                <w:sz w:val="20"/>
                <w:szCs w:val="20"/>
              </w:rPr>
              <w:fldChar w:fldCharType="begin"/>
            </w:r>
            <w:r w:rsidRPr="005A2A12">
              <w:rPr>
                <w:sz w:val="20"/>
                <w:szCs w:val="20"/>
              </w:rPr>
              <w:instrText xml:space="preserve"> SEQ Ilustrācija \* ARABIC </w:instrText>
            </w:r>
            <w:r w:rsidRPr="005A2A12">
              <w:rPr>
                <w:sz w:val="20"/>
                <w:szCs w:val="20"/>
              </w:rPr>
              <w:fldChar w:fldCharType="separate"/>
            </w:r>
            <w:r w:rsidR="003F0438">
              <w:rPr>
                <w:noProof/>
                <w:sz w:val="20"/>
                <w:szCs w:val="20"/>
              </w:rPr>
              <w:t>11</w:t>
            </w:r>
            <w:r w:rsidRPr="005A2A12">
              <w:rPr>
                <w:sz w:val="20"/>
                <w:szCs w:val="20"/>
              </w:rPr>
              <w:fldChar w:fldCharType="end"/>
            </w:r>
            <w:r w:rsidRPr="005A2A12">
              <w:rPr>
                <w:sz w:val="20"/>
                <w:szCs w:val="20"/>
              </w:rPr>
              <w:t>. att.</w:t>
            </w:r>
            <w:bookmarkEnd w:id="10"/>
          </w:p>
        </w:tc>
        <w:tc>
          <w:tcPr>
            <w:tcW w:w="6599" w:type="dxa"/>
            <w:vAlign w:val="center"/>
          </w:tcPr>
          <w:p w14:paraId="0E2D5BF2" w14:textId="77777777" w:rsidR="009365D1" w:rsidRPr="005A2A12" w:rsidRDefault="009365D1" w:rsidP="009365D1">
            <w:pPr>
              <w:keepNext/>
              <w:spacing w:after="120"/>
              <w:jc w:val="center"/>
              <w:rPr>
                <w:sz w:val="20"/>
                <w:szCs w:val="20"/>
              </w:rPr>
            </w:pPr>
            <w:r w:rsidRPr="005A2A12">
              <w:rPr>
                <w:noProof/>
                <w:sz w:val="20"/>
                <w:szCs w:val="20"/>
              </w:rPr>
              <w:drawing>
                <wp:inline distT="0" distB="0" distL="0" distR="0" wp14:anchorId="1B3FDFE3" wp14:editId="7C7CCE1E">
                  <wp:extent cx="1664898" cy="1790305"/>
                  <wp:effectExtent l="0" t="0" r="0" b="635"/>
                  <wp:docPr id="6" name="Picture 6"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10;&#10;Description automatically generated"/>
                          <pic:cNvPicPr/>
                        </pic:nvPicPr>
                        <pic:blipFill>
                          <a:blip r:embed="rId22"/>
                          <a:stretch>
                            <a:fillRect/>
                          </a:stretch>
                        </pic:blipFill>
                        <pic:spPr>
                          <a:xfrm>
                            <a:off x="0" y="0"/>
                            <a:ext cx="1664898" cy="1790305"/>
                          </a:xfrm>
                          <a:prstGeom prst="rect">
                            <a:avLst/>
                          </a:prstGeom>
                        </pic:spPr>
                      </pic:pic>
                    </a:graphicData>
                  </a:graphic>
                </wp:inline>
              </w:drawing>
            </w:r>
            <w:r w:rsidRPr="005A2A12">
              <w:rPr>
                <w:noProof/>
                <w:sz w:val="20"/>
                <w:szCs w:val="20"/>
              </w:rPr>
              <w:drawing>
                <wp:inline distT="0" distB="0" distL="0" distR="0" wp14:anchorId="0F919071" wp14:editId="5E5F0B07">
                  <wp:extent cx="1587260" cy="1745569"/>
                  <wp:effectExtent l="0" t="0" r="0" b="0"/>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23"/>
                          <a:stretch>
                            <a:fillRect/>
                          </a:stretch>
                        </pic:blipFill>
                        <pic:spPr>
                          <a:xfrm>
                            <a:off x="0" y="0"/>
                            <a:ext cx="1587260" cy="1745569"/>
                          </a:xfrm>
                          <a:prstGeom prst="rect">
                            <a:avLst/>
                          </a:prstGeom>
                        </pic:spPr>
                      </pic:pic>
                    </a:graphicData>
                  </a:graphic>
                </wp:inline>
              </w:drawing>
            </w:r>
          </w:p>
          <w:bookmarkStart w:id="11" w:name="_Ref122103071"/>
          <w:p w14:paraId="6A176013" w14:textId="57AC3532" w:rsidR="009365D1" w:rsidRPr="005A2A12" w:rsidRDefault="009365D1" w:rsidP="008960A3">
            <w:pPr>
              <w:pStyle w:val="Caption"/>
              <w:spacing w:after="0"/>
              <w:jc w:val="center"/>
              <w:rPr>
                <w:sz w:val="20"/>
                <w:szCs w:val="20"/>
              </w:rPr>
            </w:pPr>
            <w:r w:rsidRPr="005A2A12">
              <w:rPr>
                <w:sz w:val="20"/>
                <w:szCs w:val="20"/>
              </w:rPr>
              <w:fldChar w:fldCharType="begin"/>
            </w:r>
            <w:r w:rsidRPr="005A2A12">
              <w:rPr>
                <w:sz w:val="20"/>
                <w:szCs w:val="20"/>
              </w:rPr>
              <w:instrText xml:space="preserve"> SEQ Ilustrācija \* ARABIC </w:instrText>
            </w:r>
            <w:r w:rsidRPr="005A2A12">
              <w:rPr>
                <w:sz w:val="20"/>
                <w:szCs w:val="20"/>
              </w:rPr>
              <w:fldChar w:fldCharType="separate"/>
            </w:r>
            <w:r w:rsidR="003F0438">
              <w:rPr>
                <w:noProof/>
                <w:sz w:val="20"/>
                <w:szCs w:val="20"/>
              </w:rPr>
              <w:t>12</w:t>
            </w:r>
            <w:r w:rsidRPr="005A2A12">
              <w:rPr>
                <w:sz w:val="20"/>
                <w:szCs w:val="20"/>
              </w:rPr>
              <w:fldChar w:fldCharType="end"/>
            </w:r>
            <w:r w:rsidRPr="005A2A12">
              <w:rPr>
                <w:sz w:val="20"/>
                <w:szCs w:val="20"/>
              </w:rPr>
              <w:t>. att.</w:t>
            </w:r>
            <w:bookmarkEnd w:id="11"/>
          </w:p>
        </w:tc>
      </w:tr>
    </w:tbl>
    <w:p w14:paraId="5D21CA45" w14:textId="1246E65C" w:rsidR="00582A0B" w:rsidRDefault="00820879" w:rsidP="00CB6A4A">
      <w:pPr>
        <w:keepNext/>
        <w:spacing w:after="0"/>
        <w:ind w:left="284" w:hanging="284"/>
        <w:jc w:val="both"/>
        <w:rPr>
          <w:sz w:val="24"/>
          <w:szCs w:val="24"/>
        </w:rPr>
      </w:pPr>
      <w:r w:rsidRPr="00960A5A">
        <w:rPr>
          <w:b/>
          <w:sz w:val="24"/>
          <w:szCs w:val="24"/>
        </w:rPr>
        <w:t>a)</w:t>
      </w:r>
      <w:r w:rsidR="005A2A12">
        <w:rPr>
          <w:sz w:val="24"/>
          <w:szCs w:val="24"/>
        </w:rPr>
        <w:t xml:space="preserve"> </w:t>
      </w:r>
      <w:r w:rsidR="000715A2">
        <w:rPr>
          <w:sz w:val="24"/>
          <w:szCs w:val="24"/>
        </w:rPr>
        <w:t xml:space="preserve"> </w:t>
      </w:r>
      <w:r w:rsidR="008B007E">
        <w:rPr>
          <w:sz w:val="24"/>
          <w:szCs w:val="24"/>
        </w:rPr>
        <w:t xml:space="preserve">Cik dažāda izmēra </w:t>
      </w:r>
      <w:r w:rsidR="00684EC4">
        <w:rPr>
          <w:sz w:val="24"/>
          <w:szCs w:val="24"/>
        </w:rPr>
        <w:t>trijstūrus, kuru malu garumi ir vienādi, va</w:t>
      </w:r>
      <w:r w:rsidR="008B007E">
        <w:rPr>
          <w:sz w:val="24"/>
          <w:szCs w:val="24"/>
        </w:rPr>
        <w:t xml:space="preserve">r </w:t>
      </w:r>
      <w:r w:rsidR="00586D7A">
        <w:rPr>
          <w:sz w:val="24"/>
          <w:szCs w:val="24"/>
        </w:rPr>
        <w:t>iegūt</w:t>
      </w:r>
      <w:r w:rsidR="00006A6E">
        <w:rPr>
          <w:sz w:val="24"/>
          <w:szCs w:val="24"/>
        </w:rPr>
        <w:t>, ja iekrāso vienu vai vairākus trijstūrus?</w:t>
      </w:r>
      <w:r w:rsidR="003608A7">
        <w:rPr>
          <w:sz w:val="24"/>
          <w:szCs w:val="24"/>
        </w:rPr>
        <w:t xml:space="preserve"> Parādi visus iespējamos gadījumus!</w:t>
      </w:r>
    </w:p>
    <w:p w14:paraId="37BE9F29" w14:textId="6CF02BCB" w:rsidR="003608A7" w:rsidRDefault="003608A7" w:rsidP="00CB6A4A">
      <w:pPr>
        <w:spacing w:after="0"/>
        <w:ind w:left="284" w:hanging="284"/>
        <w:jc w:val="both"/>
        <w:rPr>
          <w:sz w:val="24"/>
          <w:szCs w:val="24"/>
        </w:rPr>
      </w:pPr>
      <w:r w:rsidRPr="00960A5A">
        <w:rPr>
          <w:b/>
          <w:sz w:val="24"/>
          <w:szCs w:val="24"/>
        </w:rPr>
        <w:t>b)</w:t>
      </w:r>
      <w:r w:rsidR="00960A5A">
        <w:rPr>
          <w:sz w:val="24"/>
          <w:szCs w:val="24"/>
        </w:rPr>
        <w:tab/>
      </w:r>
      <w:r w:rsidR="00CF06C1">
        <w:rPr>
          <w:sz w:val="24"/>
          <w:szCs w:val="24"/>
        </w:rPr>
        <w:t xml:space="preserve">Cik dažāda izmēra </w:t>
      </w:r>
      <w:r w:rsidR="00684EC4">
        <w:rPr>
          <w:sz w:val="24"/>
          <w:szCs w:val="24"/>
        </w:rPr>
        <w:t xml:space="preserve">četrstūrus, kuru malu garumi ir vienādi, </w:t>
      </w:r>
      <w:r w:rsidR="00006A6E">
        <w:rPr>
          <w:sz w:val="24"/>
          <w:szCs w:val="24"/>
        </w:rPr>
        <w:t xml:space="preserve">var </w:t>
      </w:r>
      <w:r w:rsidR="00586D7A">
        <w:rPr>
          <w:sz w:val="24"/>
          <w:szCs w:val="24"/>
        </w:rPr>
        <w:t>iegūt</w:t>
      </w:r>
      <w:r w:rsidR="00006A6E">
        <w:rPr>
          <w:sz w:val="24"/>
          <w:szCs w:val="24"/>
        </w:rPr>
        <w:t>, ja iekrāso vienu vai vairākus trijstūrus</w:t>
      </w:r>
      <w:r w:rsidR="00CF06C1">
        <w:rPr>
          <w:sz w:val="24"/>
          <w:szCs w:val="24"/>
        </w:rPr>
        <w:t xml:space="preserve">? </w:t>
      </w:r>
      <w:r w:rsidR="00233FEA">
        <w:rPr>
          <w:sz w:val="24"/>
          <w:szCs w:val="24"/>
        </w:rPr>
        <w:t>Parādi visus iespējamos gadījumus!</w:t>
      </w:r>
    </w:p>
    <w:p w14:paraId="68BBB511" w14:textId="5CFC110A" w:rsidR="007F37AE" w:rsidRDefault="00233FEA" w:rsidP="00960A5A">
      <w:pPr>
        <w:spacing w:after="0"/>
        <w:ind w:left="284" w:hanging="284"/>
        <w:jc w:val="both"/>
        <w:rPr>
          <w:sz w:val="24"/>
          <w:szCs w:val="24"/>
        </w:rPr>
      </w:pPr>
      <w:r w:rsidRPr="00960A5A">
        <w:rPr>
          <w:b/>
          <w:sz w:val="24"/>
          <w:szCs w:val="24"/>
        </w:rPr>
        <w:t>c)</w:t>
      </w:r>
      <w:r w:rsidR="00960A5A">
        <w:rPr>
          <w:sz w:val="24"/>
          <w:szCs w:val="24"/>
        </w:rPr>
        <w:tab/>
      </w:r>
      <w:r w:rsidR="00EC3232">
        <w:rPr>
          <w:sz w:val="24"/>
          <w:szCs w:val="24"/>
        </w:rPr>
        <w:t>Parādi, kā iegūt</w:t>
      </w:r>
      <w:r w:rsidR="002F471A">
        <w:rPr>
          <w:sz w:val="24"/>
          <w:szCs w:val="24"/>
        </w:rPr>
        <w:t xml:space="preserve"> četrus</w:t>
      </w:r>
      <w:r w:rsidR="00EC3232">
        <w:rPr>
          <w:sz w:val="24"/>
          <w:szCs w:val="24"/>
        </w:rPr>
        <w:t xml:space="preserve"> dažād</w:t>
      </w:r>
      <w:r w:rsidR="002F471A">
        <w:rPr>
          <w:sz w:val="24"/>
          <w:szCs w:val="24"/>
        </w:rPr>
        <w:t>us piecstūrus!</w:t>
      </w:r>
    </w:p>
    <w:p w14:paraId="114B5BEA" w14:textId="17AED4D2" w:rsidR="0086701F" w:rsidRDefault="0086701F" w:rsidP="004935EC">
      <w:pPr>
        <w:spacing w:after="0"/>
        <w:jc w:val="both"/>
        <w:rPr>
          <w:i/>
          <w:iCs/>
          <w:sz w:val="24"/>
          <w:szCs w:val="24"/>
        </w:rPr>
      </w:pPr>
      <w:r w:rsidRPr="0086701F">
        <w:rPr>
          <w:i/>
          <w:iCs/>
          <w:sz w:val="24"/>
          <w:szCs w:val="24"/>
        </w:rPr>
        <w:t xml:space="preserve">Piezīme. </w:t>
      </w:r>
      <w:r w:rsidR="005E0030">
        <w:rPr>
          <w:i/>
          <w:iCs/>
          <w:sz w:val="24"/>
          <w:szCs w:val="24"/>
        </w:rPr>
        <w:t xml:space="preserve">Ja nepieciešams, tad vari izmantot </w:t>
      </w:r>
      <w:r w:rsidR="00CD67F1">
        <w:rPr>
          <w:i/>
          <w:iCs/>
          <w:sz w:val="24"/>
          <w:szCs w:val="24"/>
        </w:rPr>
        <w:t>t</w:t>
      </w:r>
      <w:r w:rsidRPr="0086701F">
        <w:rPr>
          <w:i/>
          <w:iCs/>
          <w:sz w:val="24"/>
          <w:szCs w:val="24"/>
        </w:rPr>
        <w:t>rijstūra režģa lap</w:t>
      </w:r>
      <w:r w:rsidR="00CD67F1">
        <w:rPr>
          <w:i/>
          <w:iCs/>
          <w:sz w:val="24"/>
          <w:szCs w:val="24"/>
        </w:rPr>
        <w:t>u (</w:t>
      </w:r>
      <w:r w:rsidR="006A1FB9">
        <w:rPr>
          <w:i/>
          <w:iCs/>
          <w:sz w:val="24"/>
          <w:szCs w:val="24"/>
        </w:rPr>
        <w:t xml:space="preserve">skat. </w:t>
      </w:r>
      <w:r w:rsidR="00A9389A" w:rsidRPr="00A9389A">
        <w:rPr>
          <w:i/>
          <w:iCs/>
          <w:sz w:val="24"/>
          <w:szCs w:val="24"/>
        </w:rPr>
        <w:t>6</w:t>
      </w:r>
      <w:r w:rsidR="006A1FB9" w:rsidRPr="00A9389A">
        <w:rPr>
          <w:i/>
          <w:iCs/>
          <w:sz w:val="24"/>
          <w:szCs w:val="24"/>
        </w:rPr>
        <w:t>. lpp</w:t>
      </w:r>
      <w:r w:rsidR="006A1FB9">
        <w:rPr>
          <w:i/>
          <w:iCs/>
          <w:sz w:val="24"/>
          <w:szCs w:val="24"/>
        </w:rPr>
        <w:t>.</w:t>
      </w:r>
      <w:r w:rsidR="00CD67F1">
        <w:rPr>
          <w:i/>
          <w:iCs/>
          <w:sz w:val="24"/>
          <w:szCs w:val="24"/>
        </w:rPr>
        <w:t>) zīmējumu veidošanai</w:t>
      </w:r>
      <w:r>
        <w:rPr>
          <w:i/>
          <w:iCs/>
          <w:sz w:val="24"/>
          <w:szCs w:val="24"/>
        </w:rPr>
        <w:t>.</w:t>
      </w:r>
    </w:p>
    <w:p w14:paraId="6C600612" w14:textId="77777777" w:rsidR="00A9389A" w:rsidRPr="0086701F" w:rsidRDefault="00A9389A" w:rsidP="004935EC">
      <w:pPr>
        <w:spacing w:after="0"/>
        <w:jc w:val="both"/>
        <w:rPr>
          <w:i/>
          <w:iCs/>
          <w:sz w:val="24"/>
          <w:szCs w:val="24"/>
        </w:rPr>
      </w:pPr>
    </w:p>
    <w:p w14:paraId="779D36F0" w14:textId="77777777" w:rsidR="00B43CB7" w:rsidRDefault="00B43CB7" w:rsidP="004935EC">
      <w:pPr>
        <w:shd w:val="clear" w:color="auto" w:fill="DEEAF6" w:themeFill="accent1" w:themeFillTint="33"/>
        <w:spacing w:after="0"/>
        <w:jc w:val="center"/>
        <w:rPr>
          <w:rFonts w:ascii="Calibri" w:eastAsiaTheme="minorEastAsia" w:hAnsi="Calibri"/>
          <w:b/>
          <w:bCs/>
          <w:sz w:val="24"/>
          <w:szCs w:val="24"/>
        </w:rPr>
      </w:pPr>
      <w:r>
        <w:rPr>
          <w:rFonts w:ascii="Calibri" w:eastAsiaTheme="minorEastAsia" w:hAnsi="Calibri"/>
          <w:b/>
          <w:bCs/>
          <w:sz w:val="24"/>
          <w:szCs w:val="24"/>
        </w:rPr>
        <w:t>Uzdevumi 8. un 9. klašu skolēniem</w:t>
      </w:r>
    </w:p>
    <w:p w14:paraId="6D86A714" w14:textId="046DBCF1" w:rsidR="001A01CF" w:rsidRPr="004B1316" w:rsidRDefault="001A01CF" w:rsidP="004935EC">
      <w:pPr>
        <w:spacing w:after="0"/>
        <w:jc w:val="both"/>
        <w:rPr>
          <w:sz w:val="24"/>
          <w:szCs w:val="24"/>
        </w:rPr>
      </w:pPr>
    </w:p>
    <w:p w14:paraId="46E0E540" w14:textId="1966F7E7" w:rsidR="00C0064D" w:rsidRDefault="00C0064D" w:rsidP="004935EC">
      <w:pPr>
        <w:spacing w:after="0"/>
        <w:jc w:val="both"/>
        <w:rPr>
          <w:b/>
          <w:bCs/>
          <w:sz w:val="24"/>
          <w:szCs w:val="24"/>
        </w:rPr>
      </w:pPr>
      <w:r w:rsidRPr="6EB998BF">
        <w:rPr>
          <w:b/>
          <w:bCs/>
          <w:sz w:val="24"/>
          <w:szCs w:val="24"/>
        </w:rPr>
        <w:t xml:space="preserve">6. </w:t>
      </w:r>
      <w:r w:rsidR="004B1316" w:rsidRPr="6EB998BF">
        <w:rPr>
          <w:b/>
          <w:bCs/>
          <w:sz w:val="24"/>
          <w:szCs w:val="24"/>
        </w:rPr>
        <w:t>uzdevums</w:t>
      </w:r>
    </w:p>
    <w:p w14:paraId="6AA137E3" w14:textId="1AB140D6" w:rsidR="00CD53E0" w:rsidRDefault="00BF772A" w:rsidP="004935EC">
      <w:pPr>
        <w:spacing w:after="0"/>
        <w:jc w:val="both"/>
        <w:rPr>
          <w:rFonts w:eastAsiaTheme="minorEastAsia"/>
          <w:sz w:val="24"/>
          <w:szCs w:val="24"/>
        </w:rPr>
      </w:pPr>
      <w:r>
        <w:rPr>
          <w:sz w:val="24"/>
          <w:szCs w:val="24"/>
        </w:rPr>
        <w:t xml:space="preserve">Rūķīšu ciemā ir </w:t>
      </w:r>
      <w:r w:rsidR="004F2A0D">
        <w:rPr>
          <w:sz w:val="24"/>
          <w:szCs w:val="24"/>
        </w:rPr>
        <w:t xml:space="preserve">2022 </w:t>
      </w:r>
      <w:r>
        <w:rPr>
          <w:rFonts w:eastAsiaTheme="minorEastAsia"/>
          <w:sz w:val="24"/>
          <w:szCs w:val="24"/>
        </w:rPr>
        <w:t>mājas</w:t>
      </w:r>
      <w:r w:rsidR="00962D43">
        <w:rPr>
          <w:rFonts w:eastAsiaTheme="minorEastAsia"/>
          <w:sz w:val="24"/>
          <w:szCs w:val="24"/>
        </w:rPr>
        <w:t xml:space="preserve">. </w:t>
      </w:r>
      <w:r w:rsidR="00D001E8">
        <w:rPr>
          <w:rFonts w:eastAsiaTheme="minorEastAsia"/>
          <w:sz w:val="24"/>
          <w:szCs w:val="24"/>
        </w:rPr>
        <w:t xml:space="preserve">Lai </w:t>
      </w:r>
      <w:r w:rsidR="004F2A0D">
        <w:rPr>
          <w:rFonts w:eastAsiaTheme="minorEastAsia"/>
          <w:sz w:val="24"/>
          <w:szCs w:val="24"/>
        </w:rPr>
        <w:t xml:space="preserve">rūķi varētu apciemot viens otru, </w:t>
      </w:r>
      <w:r w:rsidR="00E156E3">
        <w:rPr>
          <w:rFonts w:eastAsiaTheme="minorEastAsia"/>
          <w:sz w:val="24"/>
          <w:szCs w:val="24"/>
        </w:rPr>
        <w:t>starp mājām nepieciešams izbūvēt ceļus, tādēļ tika</w:t>
      </w:r>
      <w:r w:rsidR="001179E8">
        <w:rPr>
          <w:rFonts w:eastAsiaTheme="minorEastAsia"/>
          <w:sz w:val="24"/>
          <w:szCs w:val="24"/>
        </w:rPr>
        <w:t xml:space="preserve"> noalgotas divas kompānijas </w:t>
      </w:r>
      <w:r w:rsidR="00462D00">
        <w:rPr>
          <w:rFonts w:eastAsiaTheme="minorEastAsia"/>
          <w:sz w:val="24"/>
          <w:szCs w:val="24"/>
        </w:rPr>
        <w:t>– Zaļā</w:t>
      </w:r>
      <w:r w:rsidR="001179E8">
        <w:rPr>
          <w:rFonts w:eastAsiaTheme="minorEastAsia"/>
          <w:sz w:val="24"/>
          <w:szCs w:val="24"/>
        </w:rPr>
        <w:t xml:space="preserve"> kompānija un Zilā kompānija. </w:t>
      </w:r>
      <w:r w:rsidR="00E03454">
        <w:rPr>
          <w:rFonts w:eastAsiaTheme="minorEastAsia"/>
          <w:sz w:val="24"/>
          <w:szCs w:val="24"/>
        </w:rPr>
        <w:t xml:space="preserve">Zināms, ka </w:t>
      </w:r>
      <w:r w:rsidR="00462D00">
        <w:rPr>
          <w:rFonts w:eastAsiaTheme="minorEastAsia"/>
          <w:sz w:val="24"/>
          <w:szCs w:val="24"/>
        </w:rPr>
        <w:t>starp jebkurām divām mājām ir k</w:t>
      </w:r>
      <w:r w:rsidR="001228B9">
        <w:rPr>
          <w:rFonts w:eastAsiaTheme="minorEastAsia"/>
          <w:sz w:val="24"/>
          <w:szCs w:val="24"/>
        </w:rPr>
        <w:t>āds ceļš, kuru uzbūvējusi vai nu Zaļā kompānija, vai Zilā kompānija, bet ne abas.</w:t>
      </w:r>
      <w:r w:rsidR="00AC1BD1" w:rsidRPr="00971640">
        <w:t xml:space="preserve"> </w:t>
      </w:r>
      <w:r w:rsidR="00971640" w:rsidRPr="00971640">
        <w:rPr>
          <w:rFonts w:eastAsiaTheme="minorEastAsia"/>
          <w:sz w:val="24"/>
          <w:szCs w:val="24"/>
        </w:rPr>
        <w:t>Pamatot, ka noteikti viena no abām kompānijām ceļus ir izbūvējusi tā, lai, nojaucot visus otras kompānijas izbūvētos ceļus, joprojām pastāv maršruts, kā nokļūt no jebkuras mājas uz jebkuru citu māju.</w:t>
      </w:r>
      <w:r w:rsidR="00AC1BD1">
        <w:rPr>
          <w:rFonts w:eastAsiaTheme="minorEastAsia"/>
          <w:sz w:val="24"/>
          <w:szCs w:val="24"/>
        </w:rPr>
        <w:t xml:space="preserve"> </w:t>
      </w:r>
    </w:p>
    <w:p w14:paraId="7573818C" w14:textId="77777777" w:rsidR="00BA3532" w:rsidRDefault="00BA3532" w:rsidP="004935EC">
      <w:pPr>
        <w:spacing w:after="0"/>
        <w:jc w:val="both"/>
        <w:rPr>
          <w:sz w:val="24"/>
          <w:szCs w:val="24"/>
        </w:rPr>
      </w:pPr>
    </w:p>
    <w:p w14:paraId="5BFA78D9" w14:textId="69DA11A1" w:rsidR="00935B07" w:rsidRDefault="00AD2D37" w:rsidP="004935EC">
      <w:pPr>
        <w:spacing w:after="0"/>
        <w:jc w:val="both"/>
        <w:rPr>
          <w:b/>
          <w:bCs/>
          <w:sz w:val="24"/>
          <w:szCs w:val="24"/>
        </w:rPr>
      </w:pPr>
      <w:r w:rsidRPr="6EB998BF">
        <w:rPr>
          <w:b/>
          <w:bCs/>
          <w:sz w:val="24"/>
          <w:szCs w:val="24"/>
        </w:rPr>
        <w:t xml:space="preserve">7. </w:t>
      </w:r>
      <w:r w:rsidR="004B1316" w:rsidRPr="6EB998BF">
        <w:rPr>
          <w:b/>
          <w:bCs/>
          <w:sz w:val="24"/>
          <w:szCs w:val="24"/>
        </w:rPr>
        <w:t>uzdevums</w:t>
      </w:r>
    </w:p>
    <w:p w14:paraId="77D6B8E5" w14:textId="03BE7230" w:rsidR="63A81003" w:rsidRPr="004B1316" w:rsidRDefault="006D5ED8" w:rsidP="004935EC">
      <w:pPr>
        <w:spacing w:after="0"/>
        <w:jc w:val="both"/>
        <w:rPr>
          <w:rFonts w:eastAsiaTheme="minorEastAsia"/>
          <w:sz w:val="24"/>
          <w:szCs w:val="24"/>
        </w:rPr>
      </w:pPr>
      <w:r>
        <w:rPr>
          <w:sz w:val="24"/>
          <w:szCs w:val="24"/>
        </w:rPr>
        <w:t>Prof</w:t>
      </w:r>
      <w:r w:rsidR="001D58F7">
        <w:rPr>
          <w:sz w:val="24"/>
          <w:szCs w:val="24"/>
        </w:rPr>
        <w:t>e</w:t>
      </w:r>
      <w:r w:rsidR="00651338">
        <w:rPr>
          <w:sz w:val="24"/>
          <w:szCs w:val="24"/>
        </w:rPr>
        <w:t>s</w:t>
      </w:r>
      <w:r w:rsidR="001D58F7">
        <w:rPr>
          <w:sz w:val="24"/>
          <w:szCs w:val="24"/>
        </w:rPr>
        <w:t xml:space="preserve">ors Cipariņš vēlas </w:t>
      </w:r>
      <w:r w:rsidR="00651338">
        <w:rPr>
          <w:sz w:val="24"/>
          <w:szCs w:val="24"/>
        </w:rPr>
        <w:t>iz</w:t>
      </w:r>
      <w:r w:rsidR="001D58F7">
        <w:rPr>
          <w:sz w:val="24"/>
          <w:szCs w:val="24"/>
        </w:rPr>
        <w:t xml:space="preserve">dekorēt </w:t>
      </w:r>
      <w:r w:rsidR="00C43F31">
        <w:rPr>
          <w:sz w:val="24"/>
          <w:szCs w:val="24"/>
        </w:rPr>
        <w:t>kluba telpu ar papīra eglītēm. Lai tās izveidotu, viņš plāno izmantot</w:t>
      </w:r>
      <w:r w:rsidR="00881736">
        <w:rPr>
          <w:sz w:val="24"/>
          <w:szCs w:val="24"/>
        </w:rPr>
        <w:t xml:space="preserve"> izgrieztus </w:t>
      </w:r>
      <w:proofErr w:type="spellStart"/>
      <w:r w:rsidR="00881736">
        <w:rPr>
          <w:sz w:val="24"/>
          <w:szCs w:val="24"/>
        </w:rPr>
        <w:t>vienādsānu</w:t>
      </w:r>
      <w:proofErr w:type="spellEnd"/>
      <w:r w:rsidR="00881736">
        <w:rPr>
          <w:sz w:val="24"/>
          <w:szCs w:val="24"/>
        </w:rPr>
        <w:t xml:space="preserve"> trīsstūrus, kuru</w:t>
      </w:r>
      <w:r w:rsidR="00405A3A">
        <w:rPr>
          <w:sz w:val="24"/>
          <w:szCs w:val="24"/>
        </w:rPr>
        <w:t xml:space="preserve"> katra</w:t>
      </w:r>
      <w:r w:rsidR="00881736">
        <w:rPr>
          <w:sz w:val="24"/>
          <w:szCs w:val="24"/>
        </w:rPr>
        <w:t xml:space="preserve"> perimetr</w:t>
      </w:r>
      <w:r w:rsidR="00405A3A">
        <w:rPr>
          <w:sz w:val="24"/>
          <w:szCs w:val="24"/>
        </w:rPr>
        <w:t>s</w:t>
      </w:r>
      <w:r w:rsidR="00881736">
        <w:rPr>
          <w:sz w:val="24"/>
          <w:szCs w:val="24"/>
        </w:rPr>
        <w:t xml:space="preserve"> ir vienād</w:t>
      </w:r>
      <w:r w:rsidR="00405A3A">
        <w:rPr>
          <w:sz w:val="24"/>
          <w:szCs w:val="24"/>
        </w:rPr>
        <w:t>s</w:t>
      </w:r>
      <w:r w:rsidR="00881736">
        <w:rPr>
          <w:sz w:val="24"/>
          <w:szCs w:val="24"/>
        </w:rPr>
        <w:t xml:space="preserve"> ar </w:t>
      </w:r>
      <w:r w:rsidR="00694F2F">
        <w:rPr>
          <w:sz w:val="24"/>
          <w:szCs w:val="24"/>
        </w:rPr>
        <w:t>2022</w:t>
      </w:r>
      <w:r w:rsidR="00694F2F">
        <w:rPr>
          <w:rFonts w:eastAsiaTheme="minorEastAsia"/>
          <w:sz w:val="24"/>
          <w:szCs w:val="24"/>
        </w:rPr>
        <w:t xml:space="preserve"> </w:t>
      </w:r>
      <w:r w:rsidR="00881736">
        <w:rPr>
          <w:rFonts w:eastAsiaTheme="minorEastAsia"/>
          <w:sz w:val="24"/>
          <w:szCs w:val="24"/>
        </w:rPr>
        <w:t>un kuru vis</w:t>
      </w:r>
      <w:r w:rsidR="00D24DC6">
        <w:rPr>
          <w:rFonts w:eastAsiaTheme="minorEastAsia"/>
          <w:sz w:val="24"/>
          <w:szCs w:val="24"/>
        </w:rPr>
        <w:t>u</w:t>
      </w:r>
      <w:r w:rsidR="00881736">
        <w:rPr>
          <w:rFonts w:eastAsiaTheme="minorEastAsia"/>
          <w:sz w:val="24"/>
          <w:szCs w:val="24"/>
        </w:rPr>
        <w:t xml:space="preserve"> mal</w:t>
      </w:r>
      <w:r w:rsidR="00D24DC6">
        <w:rPr>
          <w:rFonts w:eastAsiaTheme="minorEastAsia"/>
          <w:sz w:val="24"/>
          <w:szCs w:val="24"/>
        </w:rPr>
        <w:t>u garumi</w:t>
      </w:r>
      <w:r w:rsidR="00881736">
        <w:rPr>
          <w:rFonts w:eastAsiaTheme="minorEastAsia"/>
          <w:sz w:val="24"/>
          <w:szCs w:val="24"/>
        </w:rPr>
        <w:t xml:space="preserve"> </w:t>
      </w:r>
      <w:r w:rsidR="00E50C61">
        <w:rPr>
          <w:rFonts w:eastAsiaTheme="minorEastAsia"/>
          <w:sz w:val="24"/>
          <w:szCs w:val="24"/>
        </w:rPr>
        <w:t>ir pāra skait</w:t>
      </w:r>
      <w:r w:rsidR="00D24DC6">
        <w:rPr>
          <w:rFonts w:eastAsiaTheme="minorEastAsia"/>
          <w:sz w:val="24"/>
          <w:szCs w:val="24"/>
        </w:rPr>
        <w:t>ļi</w:t>
      </w:r>
      <w:r w:rsidR="00E50C61">
        <w:rPr>
          <w:rFonts w:eastAsiaTheme="minorEastAsia"/>
          <w:sz w:val="24"/>
          <w:szCs w:val="24"/>
        </w:rPr>
        <w:t xml:space="preserve">. Cik </w:t>
      </w:r>
      <w:r w:rsidR="00CB1F78">
        <w:rPr>
          <w:rFonts w:eastAsiaTheme="minorEastAsia"/>
          <w:sz w:val="24"/>
          <w:szCs w:val="24"/>
        </w:rPr>
        <w:t>dažādus</w:t>
      </w:r>
      <w:r w:rsidR="00E50C61">
        <w:rPr>
          <w:rFonts w:eastAsiaTheme="minorEastAsia"/>
          <w:sz w:val="24"/>
          <w:szCs w:val="24"/>
        </w:rPr>
        <w:t xml:space="preserve"> trīsstūrus var izgriezt</w:t>
      </w:r>
      <w:r w:rsidR="00EB2000">
        <w:rPr>
          <w:rFonts w:eastAsiaTheme="minorEastAsia"/>
          <w:sz w:val="24"/>
          <w:szCs w:val="24"/>
        </w:rPr>
        <w:t>?</w:t>
      </w:r>
    </w:p>
    <w:p w14:paraId="7C4015C0" w14:textId="418F5618" w:rsidR="00C064F3" w:rsidRDefault="00C064F3">
      <w:pPr>
        <w:rPr>
          <w:sz w:val="24"/>
          <w:szCs w:val="24"/>
        </w:rPr>
      </w:pPr>
      <w:r>
        <w:rPr>
          <w:sz w:val="24"/>
          <w:szCs w:val="24"/>
        </w:rPr>
        <w:br w:type="page"/>
      </w:r>
    </w:p>
    <w:p w14:paraId="0732C755" w14:textId="77777777" w:rsidR="00585511" w:rsidRDefault="00585511" w:rsidP="004935EC">
      <w:pPr>
        <w:spacing w:after="0"/>
        <w:jc w:val="both"/>
        <w:rPr>
          <w:sz w:val="24"/>
          <w:szCs w:val="24"/>
        </w:rPr>
      </w:pPr>
    </w:p>
    <w:p w14:paraId="32E6AD90" w14:textId="4B779FD9" w:rsidR="00C064F3" w:rsidRPr="00BB7115" w:rsidRDefault="00294794" w:rsidP="004935EC">
      <w:pPr>
        <w:spacing w:after="0"/>
        <w:jc w:val="both"/>
        <w:rPr>
          <w:sz w:val="24"/>
          <w:szCs w:val="24"/>
        </w:rPr>
      </w:pPr>
      <w:r w:rsidRPr="00294794">
        <w:rPr>
          <w:noProof/>
          <w:sz w:val="24"/>
          <w:szCs w:val="24"/>
        </w:rPr>
        <w:drawing>
          <wp:inline distT="0" distB="0" distL="0" distR="0" wp14:anchorId="3E46A67D" wp14:editId="1FF92554">
            <wp:extent cx="6624320" cy="9308465"/>
            <wp:effectExtent l="0" t="0" r="5080" b="6985"/>
            <wp:docPr id="44" name="Picture 44" descr="A close-up of a ne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close-up of a net&#10;&#10;Description automatically generated with low confidence"/>
                    <pic:cNvPicPr/>
                  </pic:nvPicPr>
                  <pic:blipFill>
                    <a:blip r:embed="rId24"/>
                    <a:stretch>
                      <a:fillRect/>
                    </a:stretch>
                  </pic:blipFill>
                  <pic:spPr>
                    <a:xfrm>
                      <a:off x="0" y="0"/>
                      <a:ext cx="6624320" cy="9308465"/>
                    </a:xfrm>
                    <a:prstGeom prst="rect">
                      <a:avLst/>
                    </a:prstGeom>
                  </pic:spPr>
                </pic:pic>
              </a:graphicData>
            </a:graphic>
          </wp:inline>
        </w:drawing>
      </w:r>
    </w:p>
    <w:sectPr w:rsidR="00C064F3" w:rsidRPr="00BB7115" w:rsidSect="00E34B45">
      <w:pgSz w:w="11906" w:h="16838"/>
      <w:pgMar w:top="794" w:right="737" w:bottom="794" w:left="73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DBEC9" w14:textId="77777777" w:rsidR="008776CE" w:rsidRDefault="008776CE" w:rsidP="00132660">
      <w:pPr>
        <w:spacing w:after="0" w:line="240" w:lineRule="auto"/>
      </w:pPr>
      <w:r>
        <w:separator/>
      </w:r>
    </w:p>
  </w:endnote>
  <w:endnote w:type="continuationSeparator" w:id="0">
    <w:p w14:paraId="00FE244A" w14:textId="77777777" w:rsidR="008776CE" w:rsidRDefault="008776CE" w:rsidP="00132660">
      <w:pPr>
        <w:spacing w:after="0" w:line="240" w:lineRule="auto"/>
      </w:pPr>
      <w:r>
        <w:continuationSeparator/>
      </w:r>
    </w:p>
  </w:endnote>
  <w:endnote w:type="continuationNotice" w:id="1">
    <w:p w14:paraId="3FDBF575" w14:textId="77777777" w:rsidR="008776CE" w:rsidRDefault="008776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69ED1" w14:textId="77777777" w:rsidR="008776CE" w:rsidRDefault="008776CE" w:rsidP="00132660">
      <w:pPr>
        <w:spacing w:after="0" w:line="240" w:lineRule="auto"/>
      </w:pPr>
      <w:r>
        <w:separator/>
      </w:r>
    </w:p>
  </w:footnote>
  <w:footnote w:type="continuationSeparator" w:id="0">
    <w:p w14:paraId="28E413AD" w14:textId="77777777" w:rsidR="008776CE" w:rsidRDefault="008776CE" w:rsidP="00132660">
      <w:pPr>
        <w:spacing w:after="0" w:line="240" w:lineRule="auto"/>
      </w:pPr>
      <w:r>
        <w:continuationSeparator/>
      </w:r>
    </w:p>
  </w:footnote>
  <w:footnote w:type="continuationNotice" w:id="1">
    <w:p w14:paraId="61E39FD1" w14:textId="77777777" w:rsidR="008776CE" w:rsidRDefault="008776C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52793"/>
    <w:multiLevelType w:val="multilevel"/>
    <w:tmpl w:val="D9320B96"/>
    <w:lvl w:ilvl="0">
      <w:start w:val="1"/>
      <w:numFmt w:val="decimal"/>
      <w:lvlText w:val="%1."/>
      <w:lvlJc w:val="left"/>
      <w:pPr>
        <w:ind w:left="360" w:hanging="360"/>
      </w:pPr>
      <w:rPr>
        <w:rFonts w:hint="default"/>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3772C40"/>
    <w:multiLevelType w:val="hybridMultilevel"/>
    <w:tmpl w:val="8EA60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825DEF"/>
    <w:multiLevelType w:val="hybridMultilevel"/>
    <w:tmpl w:val="EAEC1BB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BC0E92"/>
    <w:multiLevelType w:val="hybridMultilevel"/>
    <w:tmpl w:val="C054DA44"/>
    <w:lvl w:ilvl="0" w:tplc="08090005">
      <w:start w:val="1"/>
      <w:numFmt w:val="bullet"/>
      <w:lvlText w:val=""/>
      <w:lvlJc w:val="left"/>
      <w:pPr>
        <w:ind w:left="766" w:hanging="360"/>
      </w:pPr>
      <w:rPr>
        <w:rFonts w:ascii="Wingdings" w:hAnsi="Wingdings"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4" w15:restartNumberingAfterBreak="0">
    <w:nsid w:val="2E7A3CFA"/>
    <w:multiLevelType w:val="hybridMultilevel"/>
    <w:tmpl w:val="14404E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FE3C08"/>
    <w:multiLevelType w:val="hybridMultilevel"/>
    <w:tmpl w:val="81A65B6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374C2D"/>
    <w:multiLevelType w:val="hybridMultilevel"/>
    <w:tmpl w:val="2EACD042"/>
    <w:lvl w:ilvl="0" w:tplc="04260005">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3E50406D"/>
    <w:multiLevelType w:val="hybridMultilevel"/>
    <w:tmpl w:val="CB3A28B8"/>
    <w:lvl w:ilvl="0" w:tplc="70E45E9A">
      <w:start w:val="1"/>
      <w:numFmt w:val="low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8B303F"/>
    <w:multiLevelType w:val="hybridMultilevel"/>
    <w:tmpl w:val="5CE4FC10"/>
    <w:lvl w:ilvl="0" w:tplc="04090017">
      <w:start w:val="1"/>
      <w:numFmt w:val="lowerLetter"/>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6ED24B08"/>
    <w:multiLevelType w:val="multilevel"/>
    <w:tmpl w:val="4C689A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F5306C0"/>
    <w:multiLevelType w:val="hybridMultilevel"/>
    <w:tmpl w:val="3CCA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FC6D08"/>
    <w:multiLevelType w:val="hybridMultilevel"/>
    <w:tmpl w:val="73644588"/>
    <w:lvl w:ilvl="0" w:tplc="FDFC440C">
      <w:start w:val="1"/>
      <w:numFmt w:val="decimal"/>
      <w:lvlText w:val="%1)"/>
      <w:lvlJc w:val="left"/>
      <w:pPr>
        <w:ind w:left="2880" w:hanging="360"/>
      </w:pPr>
      <w:rPr>
        <w:rFonts w:hint="default"/>
        <w:i w:val="0"/>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75DE0996"/>
    <w:multiLevelType w:val="hybridMultilevel"/>
    <w:tmpl w:val="F460C33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2928181">
    <w:abstractNumId w:val="0"/>
  </w:num>
  <w:num w:numId="2" w16cid:durableId="1835142894">
    <w:abstractNumId w:val="2"/>
  </w:num>
  <w:num w:numId="3" w16cid:durableId="1376850586">
    <w:abstractNumId w:val="3"/>
  </w:num>
  <w:num w:numId="4" w16cid:durableId="2120105169">
    <w:abstractNumId w:val="9"/>
  </w:num>
  <w:num w:numId="5" w16cid:durableId="2126535438">
    <w:abstractNumId w:val="6"/>
  </w:num>
  <w:num w:numId="6" w16cid:durableId="1459908790">
    <w:abstractNumId w:val="1"/>
  </w:num>
  <w:num w:numId="7" w16cid:durableId="2147157932">
    <w:abstractNumId w:val="8"/>
  </w:num>
  <w:num w:numId="8" w16cid:durableId="92366205">
    <w:abstractNumId w:val="7"/>
  </w:num>
  <w:num w:numId="9" w16cid:durableId="426006091">
    <w:abstractNumId w:val="11"/>
  </w:num>
  <w:num w:numId="10" w16cid:durableId="1208878646">
    <w:abstractNumId w:val="5"/>
  </w:num>
  <w:num w:numId="11" w16cid:durableId="1163812899">
    <w:abstractNumId w:val="12"/>
  </w:num>
  <w:num w:numId="12" w16cid:durableId="669991806">
    <w:abstractNumId w:val="10"/>
  </w:num>
  <w:num w:numId="13" w16cid:durableId="14518946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wMjE3NjS0sDQzMzBR0lEKTi0uzszPAykwrQUAwcotpiwAAAA="/>
  </w:docVars>
  <w:rsids>
    <w:rsidRoot w:val="00DF6AF3"/>
    <w:rsid w:val="0000133A"/>
    <w:rsid w:val="00001392"/>
    <w:rsid w:val="00001599"/>
    <w:rsid w:val="00002ACA"/>
    <w:rsid w:val="00003DFC"/>
    <w:rsid w:val="00004795"/>
    <w:rsid w:val="0000544F"/>
    <w:rsid w:val="000059C9"/>
    <w:rsid w:val="00006A6E"/>
    <w:rsid w:val="000070A4"/>
    <w:rsid w:val="00007148"/>
    <w:rsid w:val="0001102F"/>
    <w:rsid w:val="0001294B"/>
    <w:rsid w:val="00012E74"/>
    <w:rsid w:val="00013FA1"/>
    <w:rsid w:val="000151DA"/>
    <w:rsid w:val="00016E2F"/>
    <w:rsid w:val="000179D5"/>
    <w:rsid w:val="00017F07"/>
    <w:rsid w:val="00017FB2"/>
    <w:rsid w:val="0002065E"/>
    <w:rsid w:val="00020D1F"/>
    <w:rsid w:val="00022119"/>
    <w:rsid w:val="00022ABD"/>
    <w:rsid w:val="00026069"/>
    <w:rsid w:val="00026CCE"/>
    <w:rsid w:val="00027CDE"/>
    <w:rsid w:val="00027E38"/>
    <w:rsid w:val="000319F2"/>
    <w:rsid w:val="00031D36"/>
    <w:rsid w:val="00031DB5"/>
    <w:rsid w:val="00032563"/>
    <w:rsid w:val="000354FF"/>
    <w:rsid w:val="00035656"/>
    <w:rsid w:val="0004051D"/>
    <w:rsid w:val="00040614"/>
    <w:rsid w:val="00040AAB"/>
    <w:rsid w:val="00040ED8"/>
    <w:rsid w:val="00042253"/>
    <w:rsid w:val="00043C10"/>
    <w:rsid w:val="00044BB5"/>
    <w:rsid w:val="00045447"/>
    <w:rsid w:val="00045B70"/>
    <w:rsid w:val="00047798"/>
    <w:rsid w:val="00047DD7"/>
    <w:rsid w:val="0005101C"/>
    <w:rsid w:val="00051231"/>
    <w:rsid w:val="00053520"/>
    <w:rsid w:val="00053928"/>
    <w:rsid w:val="00053C4C"/>
    <w:rsid w:val="000548E3"/>
    <w:rsid w:val="000558C9"/>
    <w:rsid w:val="000572DD"/>
    <w:rsid w:val="00060355"/>
    <w:rsid w:val="0006094A"/>
    <w:rsid w:val="00062D1D"/>
    <w:rsid w:val="00063DEA"/>
    <w:rsid w:val="00064615"/>
    <w:rsid w:val="00065C54"/>
    <w:rsid w:val="00066718"/>
    <w:rsid w:val="00067314"/>
    <w:rsid w:val="00067FDA"/>
    <w:rsid w:val="000702ED"/>
    <w:rsid w:val="000715A2"/>
    <w:rsid w:val="00073783"/>
    <w:rsid w:val="00073C53"/>
    <w:rsid w:val="00074EC7"/>
    <w:rsid w:val="00076DC6"/>
    <w:rsid w:val="00077E69"/>
    <w:rsid w:val="00080811"/>
    <w:rsid w:val="00081468"/>
    <w:rsid w:val="00082663"/>
    <w:rsid w:val="000854C1"/>
    <w:rsid w:val="000876CA"/>
    <w:rsid w:val="00092569"/>
    <w:rsid w:val="000946E6"/>
    <w:rsid w:val="000969C0"/>
    <w:rsid w:val="000A019F"/>
    <w:rsid w:val="000A08CC"/>
    <w:rsid w:val="000A51BE"/>
    <w:rsid w:val="000A60F8"/>
    <w:rsid w:val="000A7130"/>
    <w:rsid w:val="000B2239"/>
    <w:rsid w:val="000B2BB0"/>
    <w:rsid w:val="000B3383"/>
    <w:rsid w:val="000B4DC0"/>
    <w:rsid w:val="000B7325"/>
    <w:rsid w:val="000B7D77"/>
    <w:rsid w:val="000C0051"/>
    <w:rsid w:val="000C01EA"/>
    <w:rsid w:val="000C076B"/>
    <w:rsid w:val="000C0ABE"/>
    <w:rsid w:val="000C0E99"/>
    <w:rsid w:val="000C157D"/>
    <w:rsid w:val="000C2B6B"/>
    <w:rsid w:val="000C31C5"/>
    <w:rsid w:val="000C3BDB"/>
    <w:rsid w:val="000C483F"/>
    <w:rsid w:val="000C56FA"/>
    <w:rsid w:val="000C5935"/>
    <w:rsid w:val="000C5A5B"/>
    <w:rsid w:val="000C5F84"/>
    <w:rsid w:val="000C7513"/>
    <w:rsid w:val="000D0997"/>
    <w:rsid w:val="000D09A9"/>
    <w:rsid w:val="000D0C20"/>
    <w:rsid w:val="000D197E"/>
    <w:rsid w:val="000D4023"/>
    <w:rsid w:val="000D48D1"/>
    <w:rsid w:val="000D539C"/>
    <w:rsid w:val="000D76FA"/>
    <w:rsid w:val="000E11AB"/>
    <w:rsid w:val="000E1574"/>
    <w:rsid w:val="000E16C9"/>
    <w:rsid w:val="000E1B19"/>
    <w:rsid w:val="000E2430"/>
    <w:rsid w:val="000E2778"/>
    <w:rsid w:val="000E2C53"/>
    <w:rsid w:val="000E404D"/>
    <w:rsid w:val="000E429F"/>
    <w:rsid w:val="000E5C43"/>
    <w:rsid w:val="000E7090"/>
    <w:rsid w:val="000E7B8A"/>
    <w:rsid w:val="000F1865"/>
    <w:rsid w:val="000F230C"/>
    <w:rsid w:val="000F3EE8"/>
    <w:rsid w:val="000F4265"/>
    <w:rsid w:val="000F5736"/>
    <w:rsid w:val="000F7FCC"/>
    <w:rsid w:val="00102019"/>
    <w:rsid w:val="00102048"/>
    <w:rsid w:val="00102405"/>
    <w:rsid w:val="001052F0"/>
    <w:rsid w:val="0010595C"/>
    <w:rsid w:val="00105AE5"/>
    <w:rsid w:val="001108F7"/>
    <w:rsid w:val="00110A7F"/>
    <w:rsid w:val="00111F87"/>
    <w:rsid w:val="001131B5"/>
    <w:rsid w:val="00114FA1"/>
    <w:rsid w:val="001153CB"/>
    <w:rsid w:val="001154AF"/>
    <w:rsid w:val="001179E8"/>
    <w:rsid w:val="0012015F"/>
    <w:rsid w:val="0012207C"/>
    <w:rsid w:val="001228B9"/>
    <w:rsid w:val="001233AA"/>
    <w:rsid w:val="00124081"/>
    <w:rsid w:val="00124A28"/>
    <w:rsid w:val="001266B8"/>
    <w:rsid w:val="00126A55"/>
    <w:rsid w:val="00127386"/>
    <w:rsid w:val="001309A7"/>
    <w:rsid w:val="0013218A"/>
    <w:rsid w:val="001323B2"/>
    <w:rsid w:val="00132660"/>
    <w:rsid w:val="0013360A"/>
    <w:rsid w:val="00134EC2"/>
    <w:rsid w:val="00137AC8"/>
    <w:rsid w:val="00140055"/>
    <w:rsid w:val="0014197D"/>
    <w:rsid w:val="00141C35"/>
    <w:rsid w:val="00141DD2"/>
    <w:rsid w:val="00141DD6"/>
    <w:rsid w:val="0014227D"/>
    <w:rsid w:val="00145015"/>
    <w:rsid w:val="001467B5"/>
    <w:rsid w:val="00146C82"/>
    <w:rsid w:val="001513A6"/>
    <w:rsid w:val="00152227"/>
    <w:rsid w:val="0015336C"/>
    <w:rsid w:val="0015398D"/>
    <w:rsid w:val="00154378"/>
    <w:rsid w:val="0015664A"/>
    <w:rsid w:val="00156D07"/>
    <w:rsid w:val="00157FAA"/>
    <w:rsid w:val="00160AE0"/>
    <w:rsid w:val="00164034"/>
    <w:rsid w:val="00164224"/>
    <w:rsid w:val="00164A14"/>
    <w:rsid w:val="00166106"/>
    <w:rsid w:val="00166B52"/>
    <w:rsid w:val="00166E24"/>
    <w:rsid w:val="001672C3"/>
    <w:rsid w:val="00171754"/>
    <w:rsid w:val="00171E1E"/>
    <w:rsid w:val="00173ECD"/>
    <w:rsid w:val="001744FE"/>
    <w:rsid w:val="00176FF7"/>
    <w:rsid w:val="00181DF2"/>
    <w:rsid w:val="00183F08"/>
    <w:rsid w:val="00183FBE"/>
    <w:rsid w:val="00185EB6"/>
    <w:rsid w:val="001966CA"/>
    <w:rsid w:val="00197014"/>
    <w:rsid w:val="001A01CF"/>
    <w:rsid w:val="001A1977"/>
    <w:rsid w:val="001A25B9"/>
    <w:rsid w:val="001A3A3A"/>
    <w:rsid w:val="001A545D"/>
    <w:rsid w:val="001A6198"/>
    <w:rsid w:val="001A6EF4"/>
    <w:rsid w:val="001B0787"/>
    <w:rsid w:val="001B0E1E"/>
    <w:rsid w:val="001B1478"/>
    <w:rsid w:val="001B4828"/>
    <w:rsid w:val="001B653D"/>
    <w:rsid w:val="001B6788"/>
    <w:rsid w:val="001B761A"/>
    <w:rsid w:val="001B7A42"/>
    <w:rsid w:val="001C10EF"/>
    <w:rsid w:val="001C1685"/>
    <w:rsid w:val="001C1CE8"/>
    <w:rsid w:val="001C2074"/>
    <w:rsid w:val="001C3761"/>
    <w:rsid w:val="001C3DEC"/>
    <w:rsid w:val="001C3E06"/>
    <w:rsid w:val="001C616C"/>
    <w:rsid w:val="001C7570"/>
    <w:rsid w:val="001C7FB8"/>
    <w:rsid w:val="001D18A0"/>
    <w:rsid w:val="001D1B28"/>
    <w:rsid w:val="001D24BA"/>
    <w:rsid w:val="001D3A27"/>
    <w:rsid w:val="001D49C3"/>
    <w:rsid w:val="001D4CB8"/>
    <w:rsid w:val="001D52D4"/>
    <w:rsid w:val="001D58F7"/>
    <w:rsid w:val="001D619D"/>
    <w:rsid w:val="001D6972"/>
    <w:rsid w:val="001D6F8C"/>
    <w:rsid w:val="001D7107"/>
    <w:rsid w:val="001E02A6"/>
    <w:rsid w:val="001E1732"/>
    <w:rsid w:val="001E254C"/>
    <w:rsid w:val="001E57D4"/>
    <w:rsid w:val="001E5B4F"/>
    <w:rsid w:val="001E6734"/>
    <w:rsid w:val="001E681F"/>
    <w:rsid w:val="001E7108"/>
    <w:rsid w:val="001E7925"/>
    <w:rsid w:val="001E7F42"/>
    <w:rsid w:val="001F0BAE"/>
    <w:rsid w:val="001F0E3B"/>
    <w:rsid w:val="001F1061"/>
    <w:rsid w:val="001F144E"/>
    <w:rsid w:val="001F40EC"/>
    <w:rsid w:val="001F58BA"/>
    <w:rsid w:val="001F617F"/>
    <w:rsid w:val="001F6BA7"/>
    <w:rsid w:val="0020030D"/>
    <w:rsid w:val="00200991"/>
    <w:rsid w:val="00201938"/>
    <w:rsid w:val="00204049"/>
    <w:rsid w:val="002040FC"/>
    <w:rsid w:val="002056C0"/>
    <w:rsid w:val="00205F8B"/>
    <w:rsid w:val="002077FB"/>
    <w:rsid w:val="00211C70"/>
    <w:rsid w:val="0021228E"/>
    <w:rsid w:val="00212646"/>
    <w:rsid w:val="0021571C"/>
    <w:rsid w:val="00215BCD"/>
    <w:rsid w:val="00215DA2"/>
    <w:rsid w:val="00216EF5"/>
    <w:rsid w:val="002201A7"/>
    <w:rsid w:val="0022133D"/>
    <w:rsid w:val="0022181E"/>
    <w:rsid w:val="0022193C"/>
    <w:rsid w:val="00221995"/>
    <w:rsid w:val="00222C05"/>
    <w:rsid w:val="0022357E"/>
    <w:rsid w:val="002246B7"/>
    <w:rsid w:val="00225393"/>
    <w:rsid w:val="00225DD8"/>
    <w:rsid w:val="00227252"/>
    <w:rsid w:val="00230047"/>
    <w:rsid w:val="002307D2"/>
    <w:rsid w:val="00231DE3"/>
    <w:rsid w:val="00232DF8"/>
    <w:rsid w:val="00233035"/>
    <w:rsid w:val="00233EF2"/>
    <w:rsid w:val="00233FEA"/>
    <w:rsid w:val="00234C43"/>
    <w:rsid w:val="00234DD3"/>
    <w:rsid w:val="00237F54"/>
    <w:rsid w:val="00241EC1"/>
    <w:rsid w:val="002426B7"/>
    <w:rsid w:val="002428C1"/>
    <w:rsid w:val="00242A71"/>
    <w:rsid w:val="00243994"/>
    <w:rsid w:val="00243F6F"/>
    <w:rsid w:val="0024470C"/>
    <w:rsid w:val="00244CE0"/>
    <w:rsid w:val="002462D7"/>
    <w:rsid w:val="00252A0B"/>
    <w:rsid w:val="002539A0"/>
    <w:rsid w:val="00254631"/>
    <w:rsid w:val="00254827"/>
    <w:rsid w:val="0025559E"/>
    <w:rsid w:val="00255E0C"/>
    <w:rsid w:val="002601B6"/>
    <w:rsid w:val="00261EA1"/>
    <w:rsid w:val="00262023"/>
    <w:rsid w:val="0026231F"/>
    <w:rsid w:val="002674C7"/>
    <w:rsid w:val="00270C18"/>
    <w:rsid w:val="00273335"/>
    <w:rsid w:val="00274C6F"/>
    <w:rsid w:val="00275400"/>
    <w:rsid w:val="00275B9D"/>
    <w:rsid w:val="00275C6C"/>
    <w:rsid w:val="002764BA"/>
    <w:rsid w:val="0027753E"/>
    <w:rsid w:val="002777D1"/>
    <w:rsid w:val="002822F5"/>
    <w:rsid w:val="00282356"/>
    <w:rsid w:val="00284421"/>
    <w:rsid w:val="002853A6"/>
    <w:rsid w:val="00285A59"/>
    <w:rsid w:val="0028601B"/>
    <w:rsid w:val="00293066"/>
    <w:rsid w:val="002936BA"/>
    <w:rsid w:val="00293E32"/>
    <w:rsid w:val="00294794"/>
    <w:rsid w:val="00294CB1"/>
    <w:rsid w:val="00295226"/>
    <w:rsid w:val="0029554B"/>
    <w:rsid w:val="0029660B"/>
    <w:rsid w:val="002979A9"/>
    <w:rsid w:val="002979E2"/>
    <w:rsid w:val="002A019C"/>
    <w:rsid w:val="002A05AC"/>
    <w:rsid w:val="002A06E5"/>
    <w:rsid w:val="002A1601"/>
    <w:rsid w:val="002A1659"/>
    <w:rsid w:val="002A35C0"/>
    <w:rsid w:val="002A3D8B"/>
    <w:rsid w:val="002A3F32"/>
    <w:rsid w:val="002A5DF1"/>
    <w:rsid w:val="002B0220"/>
    <w:rsid w:val="002B123C"/>
    <w:rsid w:val="002B16FE"/>
    <w:rsid w:val="002B541B"/>
    <w:rsid w:val="002B583C"/>
    <w:rsid w:val="002B5A3E"/>
    <w:rsid w:val="002B5F32"/>
    <w:rsid w:val="002C1090"/>
    <w:rsid w:val="002C30B6"/>
    <w:rsid w:val="002C3533"/>
    <w:rsid w:val="002C4021"/>
    <w:rsid w:val="002C5B3B"/>
    <w:rsid w:val="002C5C7E"/>
    <w:rsid w:val="002C7507"/>
    <w:rsid w:val="002D0717"/>
    <w:rsid w:val="002D11BE"/>
    <w:rsid w:val="002D1B6A"/>
    <w:rsid w:val="002D417E"/>
    <w:rsid w:val="002D7E6E"/>
    <w:rsid w:val="002E03C3"/>
    <w:rsid w:val="002E0829"/>
    <w:rsid w:val="002E1322"/>
    <w:rsid w:val="002E47F5"/>
    <w:rsid w:val="002E5C4E"/>
    <w:rsid w:val="002E65FF"/>
    <w:rsid w:val="002E683D"/>
    <w:rsid w:val="002E6A95"/>
    <w:rsid w:val="002F18C3"/>
    <w:rsid w:val="002F4246"/>
    <w:rsid w:val="002F471A"/>
    <w:rsid w:val="002F4A45"/>
    <w:rsid w:val="002F4CEF"/>
    <w:rsid w:val="002F4F36"/>
    <w:rsid w:val="002F523C"/>
    <w:rsid w:val="0030106D"/>
    <w:rsid w:val="003015C2"/>
    <w:rsid w:val="003022F4"/>
    <w:rsid w:val="00302634"/>
    <w:rsid w:val="003034CA"/>
    <w:rsid w:val="00304298"/>
    <w:rsid w:val="00304C53"/>
    <w:rsid w:val="00306723"/>
    <w:rsid w:val="0030714F"/>
    <w:rsid w:val="003108E2"/>
    <w:rsid w:val="0031143C"/>
    <w:rsid w:val="003140AC"/>
    <w:rsid w:val="00314E9B"/>
    <w:rsid w:val="00315127"/>
    <w:rsid w:val="00315618"/>
    <w:rsid w:val="003219FB"/>
    <w:rsid w:val="0032405F"/>
    <w:rsid w:val="00324563"/>
    <w:rsid w:val="00324D5D"/>
    <w:rsid w:val="00324DD8"/>
    <w:rsid w:val="003257F9"/>
    <w:rsid w:val="00332797"/>
    <w:rsid w:val="00332A43"/>
    <w:rsid w:val="00336508"/>
    <w:rsid w:val="00342160"/>
    <w:rsid w:val="00342870"/>
    <w:rsid w:val="003429C7"/>
    <w:rsid w:val="003446BF"/>
    <w:rsid w:val="003460E5"/>
    <w:rsid w:val="00350ED8"/>
    <w:rsid w:val="00351EB6"/>
    <w:rsid w:val="0035208E"/>
    <w:rsid w:val="00353258"/>
    <w:rsid w:val="00353EA2"/>
    <w:rsid w:val="00357305"/>
    <w:rsid w:val="00357E70"/>
    <w:rsid w:val="003608A7"/>
    <w:rsid w:val="0036094E"/>
    <w:rsid w:val="00361627"/>
    <w:rsid w:val="00361BF5"/>
    <w:rsid w:val="00361DE1"/>
    <w:rsid w:val="003631DD"/>
    <w:rsid w:val="0036563A"/>
    <w:rsid w:val="00365DFB"/>
    <w:rsid w:val="00373C1D"/>
    <w:rsid w:val="00373E9E"/>
    <w:rsid w:val="00373F71"/>
    <w:rsid w:val="003757BA"/>
    <w:rsid w:val="003757FB"/>
    <w:rsid w:val="00375FCE"/>
    <w:rsid w:val="00376EDE"/>
    <w:rsid w:val="00381037"/>
    <w:rsid w:val="0038368B"/>
    <w:rsid w:val="00384B1B"/>
    <w:rsid w:val="00384DB1"/>
    <w:rsid w:val="00385FF3"/>
    <w:rsid w:val="00386D53"/>
    <w:rsid w:val="003902C8"/>
    <w:rsid w:val="003906D2"/>
    <w:rsid w:val="00392259"/>
    <w:rsid w:val="003928A4"/>
    <w:rsid w:val="00394691"/>
    <w:rsid w:val="003954D3"/>
    <w:rsid w:val="0039596D"/>
    <w:rsid w:val="00396205"/>
    <w:rsid w:val="003A338A"/>
    <w:rsid w:val="003A3637"/>
    <w:rsid w:val="003A3830"/>
    <w:rsid w:val="003A3FDD"/>
    <w:rsid w:val="003A5B61"/>
    <w:rsid w:val="003A6F68"/>
    <w:rsid w:val="003A76CF"/>
    <w:rsid w:val="003A7B2E"/>
    <w:rsid w:val="003A7CA1"/>
    <w:rsid w:val="003B02AC"/>
    <w:rsid w:val="003B03F4"/>
    <w:rsid w:val="003B1DD6"/>
    <w:rsid w:val="003B563B"/>
    <w:rsid w:val="003B65B1"/>
    <w:rsid w:val="003C08E5"/>
    <w:rsid w:val="003C1016"/>
    <w:rsid w:val="003C2E87"/>
    <w:rsid w:val="003C5939"/>
    <w:rsid w:val="003C6D4B"/>
    <w:rsid w:val="003C7B58"/>
    <w:rsid w:val="003C7C3D"/>
    <w:rsid w:val="003D0A17"/>
    <w:rsid w:val="003D1806"/>
    <w:rsid w:val="003D2D46"/>
    <w:rsid w:val="003D5804"/>
    <w:rsid w:val="003E0060"/>
    <w:rsid w:val="003E2CE8"/>
    <w:rsid w:val="003E30B1"/>
    <w:rsid w:val="003E4106"/>
    <w:rsid w:val="003E4599"/>
    <w:rsid w:val="003E495D"/>
    <w:rsid w:val="003E4B95"/>
    <w:rsid w:val="003E573E"/>
    <w:rsid w:val="003E739A"/>
    <w:rsid w:val="003F0438"/>
    <w:rsid w:val="003F15F9"/>
    <w:rsid w:val="003F1FF5"/>
    <w:rsid w:val="003F222E"/>
    <w:rsid w:val="003F321F"/>
    <w:rsid w:val="003F39E5"/>
    <w:rsid w:val="003F439C"/>
    <w:rsid w:val="00400D1C"/>
    <w:rsid w:val="004011E5"/>
    <w:rsid w:val="00401CFC"/>
    <w:rsid w:val="0040251C"/>
    <w:rsid w:val="00405A3A"/>
    <w:rsid w:val="00405F19"/>
    <w:rsid w:val="00407721"/>
    <w:rsid w:val="004122A5"/>
    <w:rsid w:val="0041284A"/>
    <w:rsid w:val="004139E1"/>
    <w:rsid w:val="004143A8"/>
    <w:rsid w:val="00416EB7"/>
    <w:rsid w:val="00417301"/>
    <w:rsid w:val="00417CE2"/>
    <w:rsid w:val="0042234F"/>
    <w:rsid w:val="00426053"/>
    <w:rsid w:val="00426ECA"/>
    <w:rsid w:val="004321BF"/>
    <w:rsid w:val="00432C19"/>
    <w:rsid w:val="004331A9"/>
    <w:rsid w:val="00434523"/>
    <w:rsid w:val="004367B0"/>
    <w:rsid w:val="0044092B"/>
    <w:rsid w:val="00441AF9"/>
    <w:rsid w:val="00443FA8"/>
    <w:rsid w:val="00444CD9"/>
    <w:rsid w:val="00445E62"/>
    <w:rsid w:val="00446A03"/>
    <w:rsid w:val="00447FA6"/>
    <w:rsid w:val="004514DF"/>
    <w:rsid w:val="00452F51"/>
    <w:rsid w:val="004537CA"/>
    <w:rsid w:val="00455CC5"/>
    <w:rsid w:val="00460529"/>
    <w:rsid w:val="004606E3"/>
    <w:rsid w:val="00462B43"/>
    <w:rsid w:val="00462D00"/>
    <w:rsid w:val="004634BE"/>
    <w:rsid w:val="0046636F"/>
    <w:rsid w:val="00466E33"/>
    <w:rsid w:val="00467086"/>
    <w:rsid w:val="00467DA0"/>
    <w:rsid w:val="0047036D"/>
    <w:rsid w:val="00470D64"/>
    <w:rsid w:val="00471070"/>
    <w:rsid w:val="00472740"/>
    <w:rsid w:val="004728D9"/>
    <w:rsid w:val="00473749"/>
    <w:rsid w:val="004747E1"/>
    <w:rsid w:val="0047798D"/>
    <w:rsid w:val="004818E1"/>
    <w:rsid w:val="00481FD5"/>
    <w:rsid w:val="00483460"/>
    <w:rsid w:val="00483471"/>
    <w:rsid w:val="00483812"/>
    <w:rsid w:val="00484277"/>
    <w:rsid w:val="0048548C"/>
    <w:rsid w:val="00485741"/>
    <w:rsid w:val="00485A7E"/>
    <w:rsid w:val="004866E3"/>
    <w:rsid w:val="00486EF7"/>
    <w:rsid w:val="004875FC"/>
    <w:rsid w:val="004902D2"/>
    <w:rsid w:val="00492354"/>
    <w:rsid w:val="00492E9D"/>
    <w:rsid w:val="004935EC"/>
    <w:rsid w:val="004943F5"/>
    <w:rsid w:val="0049664A"/>
    <w:rsid w:val="00497B79"/>
    <w:rsid w:val="004A04EC"/>
    <w:rsid w:val="004A1634"/>
    <w:rsid w:val="004A1A9D"/>
    <w:rsid w:val="004A2A78"/>
    <w:rsid w:val="004A346E"/>
    <w:rsid w:val="004A4744"/>
    <w:rsid w:val="004A5F17"/>
    <w:rsid w:val="004A7324"/>
    <w:rsid w:val="004A73F8"/>
    <w:rsid w:val="004A7DE3"/>
    <w:rsid w:val="004B0E10"/>
    <w:rsid w:val="004B1316"/>
    <w:rsid w:val="004B1583"/>
    <w:rsid w:val="004B2328"/>
    <w:rsid w:val="004B278F"/>
    <w:rsid w:val="004B3946"/>
    <w:rsid w:val="004B550F"/>
    <w:rsid w:val="004B56F6"/>
    <w:rsid w:val="004B5B05"/>
    <w:rsid w:val="004B6E02"/>
    <w:rsid w:val="004B7035"/>
    <w:rsid w:val="004B7D75"/>
    <w:rsid w:val="004C20E3"/>
    <w:rsid w:val="004C2142"/>
    <w:rsid w:val="004C48E2"/>
    <w:rsid w:val="004D09C4"/>
    <w:rsid w:val="004D246B"/>
    <w:rsid w:val="004D5BC7"/>
    <w:rsid w:val="004D5D3F"/>
    <w:rsid w:val="004E146C"/>
    <w:rsid w:val="004E1A42"/>
    <w:rsid w:val="004E34DF"/>
    <w:rsid w:val="004E5573"/>
    <w:rsid w:val="004E57C1"/>
    <w:rsid w:val="004E5BBB"/>
    <w:rsid w:val="004E7DF9"/>
    <w:rsid w:val="004F128A"/>
    <w:rsid w:val="004F2505"/>
    <w:rsid w:val="004F2A0D"/>
    <w:rsid w:val="004F5B05"/>
    <w:rsid w:val="005011D8"/>
    <w:rsid w:val="00501DBA"/>
    <w:rsid w:val="005028D4"/>
    <w:rsid w:val="00503540"/>
    <w:rsid w:val="00503898"/>
    <w:rsid w:val="005040AA"/>
    <w:rsid w:val="005047E9"/>
    <w:rsid w:val="00505443"/>
    <w:rsid w:val="005059A0"/>
    <w:rsid w:val="00506F34"/>
    <w:rsid w:val="00507A37"/>
    <w:rsid w:val="00510F4B"/>
    <w:rsid w:val="00514A2D"/>
    <w:rsid w:val="005154B0"/>
    <w:rsid w:val="00515B01"/>
    <w:rsid w:val="0051641C"/>
    <w:rsid w:val="00516C3F"/>
    <w:rsid w:val="00517471"/>
    <w:rsid w:val="00517C8F"/>
    <w:rsid w:val="0052000F"/>
    <w:rsid w:val="0052113D"/>
    <w:rsid w:val="005215D9"/>
    <w:rsid w:val="005215E7"/>
    <w:rsid w:val="005218E9"/>
    <w:rsid w:val="00521FC0"/>
    <w:rsid w:val="00522AD4"/>
    <w:rsid w:val="00523513"/>
    <w:rsid w:val="00524C42"/>
    <w:rsid w:val="005263C4"/>
    <w:rsid w:val="00527392"/>
    <w:rsid w:val="00532A46"/>
    <w:rsid w:val="00532C55"/>
    <w:rsid w:val="00535F9A"/>
    <w:rsid w:val="00540F35"/>
    <w:rsid w:val="00542600"/>
    <w:rsid w:val="00547CC9"/>
    <w:rsid w:val="00551DDB"/>
    <w:rsid w:val="00553B58"/>
    <w:rsid w:val="00553D6E"/>
    <w:rsid w:val="005622C3"/>
    <w:rsid w:val="005634BE"/>
    <w:rsid w:val="00565EBF"/>
    <w:rsid w:val="00566BDA"/>
    <w:rsid w:val="0057209C"/>
    <w:rsid w:val="0057555D"/>
    <w:rsid w:val="00575D6D"/>
    <w:rsid w:val="00575FE0"/>
    <w:rsid w:val="00576389"/>
    <w:rsid w:val="00580693"/>
    <w:rsid w:val="00580907"/>
    <w:rsid w:val="0058116E"/>
    <w:rsid w:val="00581E12"/>
    <w:rsid w:val="00582A0B"/>
    <w:rsid w:val="0058360A"/>
    <w:rsid w:val="00583E3F"/>
    <w:rsid w:val="00584B78"/>
    <w:rsid w:val="00584BCD"/>
    <w:rsid w:val="00585511"/>
    <w:rsid w:val="005857B8"/>
    <w:rsid w:val="00585F96"/>
    <w:rsid w:val="005861EB"/>
    <w:rsid w:val="00586694"/>
    <w:rsid w:val="00586D7A"/>
    <w:rsid w:val="00591240"/>
    <w:rsid w:val="00592167"/>
    <w:rsid w:val="00594A71"/>
    <w:rsid w:val="00594F3D"/>
    <w:rsid w:val="00597744"/>
    <w:rsid w:val="005A019D"/>
    <w:rsid w:val="005A14CB"/>
    <w:rsid w:val="005A17FE"/>
    <w:rsid w:val="005A2A12"/>
    <w:rsid w:val="005A3932"/>
    <w:rsid w:val="005A3A13"/>
    <w:rsid w:val="005A3B10"/>
    <w:rsid w:val="005A424B"/>
    <w:rsid w:val="005A4664"/>
    <w:rsid w:val="005A6CFF"/>
    <w:rsid w:val="005B0006"/>
    <w:rsid w:val="005B291E"/>
    <w:rsid w:val="005B5497"/>
    <w:rsid w:val="005B5B13"/>
    <w:rsid w:val="005B72CA"/>
    <w:rsid w:val="005B756F"/>
    <w:rsid w:val="005C0827"/>
    <w:rsid w:val="005C10D7"/>
    <w:rsid w:val="005C3116"/>
    <w:rsid w:val="005C4FC4"/>
    <w:rsid w:val="005C5253"/>
    <w:rsid w:val="005D0480"/>
    <w:rsid w:val="005D0F87"/>
    <w:rsid w:val="005D0FF2"/>
    <w:rsid w:val="005D271E"/>
    <w:rsid w:val="005D3270"/>
    <w:rsid w:val="005D40E3"/>
    <w:rsid w:val="005D4F69"/>
    <w:rsid w:val="005D5634"/>
    <w:rsid w:val="005D7A05"/>
    <w:rsid w:val="005D7ABF"/>
    <w:rsid w:val="005E0030"/>
    <w:rsid w:val="005E0E02"/>
    <w:rsid w:val="005E2E40"/>
    <w:rsid w:val="005E6276"/>
    <w:rsid w:val="005E673E"/>
    <w:rsid w:val="005F17BD"/>
    <w:rsid w:val="005F253C"/>
    <w:rsid w:val="005F2BF9"/>
    <w:rsid w:val="005F5DC6"/>
    <w:rsid w:val="005F6DB8"/>
    <w:rsid w:val="0060089D"/>
    <w:rsid w:val="006051AF"/>
    <w:rsid w:val="00605B76"/>
    <w:rsid w:val="0060653B"/>
    <w:rsid w:val="006074C4"/>
    <w:rsid w:val="00607D51"/>
    <w:rsid w:val="006113E5"/>
    <w:rsid w:val="00613DCA"/>
    <w:rsid w:val="00614BE6"/>
    <w:rsid w:val="00614F94"/>
    <w:rsid w:val="0061797E"/>
    <w:rsid w:val="00620A5A"/>
    <w:rsid w:val="00623397"/>
    <w:rsid w:val="00624E1D"/>
    <w:rsid w:val="006314FA"/>
    <w:rsid w:val="006326E2"/>
    <w:rsid w:val="0063347D"/>
    <w:rsid w:val="00635C2D"/>
    <w:rsid w:val="00637D15"/>
    <w:rsid w:val="00641DB9"/>
    <w:rsid w:val="006429B9"/>
    <w:rsid w:val="006439DA"/>
    <w:rsid w:val="0064532A"/>
    <w:rsid w:val="00645C41"/>
    <w:rsid w:val="00650ED0"/>
    <w:rsid w:val="00651338"/>
    <w:rsid w:val="0065250A"/>
    <w:rsid w:val="00652D53"/>
    <w:rsid w:val="0065465A"/>
    <w:rsid w:val="00656A92"/>
    <w:rsid w:val="00656BC5"/>
    <w:rsid w:val="00661EF1"/>
    <w:rsid w:val="006632DF"/>
    <w:rsid w:val="006636EE"/>
    <w:rsid w:val="00664240"/>
    <w:rsid w:val="00664863"/>
    <w:rsid w:val="00664C37"/>
    <w:rsid w:val="00665374"/>
    <w:rsid w:val="00665914"/>
    <w:rsid w:val="00665BC8"/>
    <w:rsid w:val="00666339"/>
    <w:rsid w:val="00666533"/>
    <w:rsid w:val="00670BDB"/>
    <w:rsid w:val="00670CD2"/>
    <w:rsid w:val="0067161B"/>
    <w:rsid w:val="00672F8C"/>
    <w:rsid w:val="00673CDC"/>
    <w:rsid w:val="00674CDE"/>
    <w:rsid w:val="006751ED"/>
    <w:rsid w:val="00676529"/>
    <w:rsid w:val="00677024"/>
    <w:rsid w:val="006800C7"/>
    <w:rsid w:val="0068060D"/>
    <w:rsid w:val="006843A3"/>
    <w:rsid w:val="00684B74"/>
    <w:rsid w:val="00684EC4"/>
    <w:rsid w:val="0068633D"/>
    <w:rsid w:val="0069017D"/>
    <w:rsid w:val="00690C48"/>
    <w:rsid w:val="00693AF6"/>
    <w:rsid w:val="00694E66"/>
    <w:rsid w:val="00694F2F"/>
    <w:rsid w:val="0069512D"/>
    <w:rsid w:val="0069636D"/>
    <w:rsid w:val="00697625"/>
    <w:rsid w:val="006A16CE"/>
    <w:rsid w:val="006A1FB9"/>
    <w:rsid w:val="006A2B6A"/>
    <w:rsid w:val="006A3242"/>
    <w:rsid w:val="006A4CC7"/>
    <w:rsid w:val="006A586D"/>
    <w:rsid w:val="006A66AE"/>
    <w:rsid w:val="006A6BC1"/>
    <w:rsid w:val="006B017B"/>
    <w:rsid w:val="006B1D37"/>
    <w:rsid w:val="006B4682"/>
    <w:rsid w:val="006B4B45"/>
    <w:rsid w:val="006B5340"/>
    <w:rsid w:val="006B590F"/>
    <w:rsid w:val="006B604A"/>
    <w:rsid w:val="006B7C42"/>
    <w:rsid w:val="006C09D0"/>
    <w:rsid w:val="006C2C60"/>
    <w:rsid w:val="006C7142"/>
    <w:rsid w:val="006C79DD"/>
    <w:rsid w:val="006D04D2"/>
    <w:rsid w:val="006D18B0"/>
    <w:rsid w:val="006D4F0E"/>
    <w:rsid w:val="006D59D1"/>
    <w:rsid w:val="006D5A21"/>
    <w:rsid w:val="006D5ED8"/>
    <w:rsid w:val="006D6F0C"/>
    <w:rsid w:val="006D6FA3"/>
    <w:rsid w:val="006E03D8"/>
    <w:rsid w:val="006E083B"/>
    <w:rsid w:val="006E1E89"/>
    <w:rsid w:val="006E4730"/>
    <w:rsid w:val="006E654B"/>
    <w:rsid w:val="006E6F47"/>
    <w:rsid w:val="006E7B33"/>
    <w:rsid w:val="006F0E8E"/>
    <w:rsid w:val="006F10EC"/>
    <w:rsid w:val="006F1CE9"/>
    <w:rsid w:val="006F2139"/>
    <w:rsid w:val="006F2E6C"/>
    <w:rsid w:val="006F32FD"/>
    <w:rsid w:val="006F38A3"/>
    <w:rsid w:val="006F4555"/>
    <w:rsid w:val="006F582F"/>
    <w:rsid w:val="006F70E6"/>
    <w:rsid w:val="006F74EB"/>
    <w:rsid w:val="0070075A"/>
    <w:rsid w:val="00701D4D"/>
    <w:rsid w:val="00703270"/>
    <w:rsid w:val="007057AB"/>
    <w:rsid w:val="00705EFE"/>
    <w:rsid w:val="00710349"/>
    <w:rsid w:val="0071063C"/>
    <w:rsid w:val="0071065B"/>
    <w:rsid w:val="00710BA5"/>
    <w:rsid w:val="00711590"/>
    <w:rsid w:val="00712071"/>
    <w:rsid w:val="00712525"/>
    <w:rsid w:val="007134AC"/>
    <w:rsid w:val="0072479F"/>
    <w:rsid w:val="00725758"/>
    <w:rsid w:val="00725AFA"/>
    <w:rsid w:val="00727AEC"/>
    <w:rsid w:val="00730F4D"/>
    <w:rsid w:val="0073105C"/>
    <w:rsid w:val="0073172B"/>
    <w:rsid w:val="00732470"/>
    <w:rsid w:val="00732F5F"/>
    <w:rsid w:val="007409F9"/>
    <w:rsid w:val="00740A75"/>
    <w:rsid w:val="00741584"/>
    <w:rsid w:val="0074184D"/>
    <w:rsid w:val="00745310"/>
    <w:rsid w:val="00745DF0"/>
    <w:rsid w:val="00750E7B"/>
    <w:rsid w:val="007515C0"/>
    <w:rsid w:val="007522D6"/>
    <w:rsid w:val="00752DD8"/>
    <w:rsid w:val="00753D71"/>
    <w:rsid w:val="00754D9E"/>
    <w:rsid w:val="007560E2"/>
    <w:rsid w:val="00757614"/>
    <w:rsid w:val="00763431"/>
    <w:rsid w:val="00763CD0"/>
    <w:rsid w:val="00765E99"/>
    <w:rsid w:val="00771739"/>
    <w:rsid w:val="00772B6D"/>
    <w:rsid w:val="00772BC0"/>
    <w:rsid w:val="007764F4"/>
    <w:rsid w:val="0077707F"/>
    <w:rsid w:val="00780AE0"/>
    <w:rsid w:val="0078151A"/>
    <w:rsid w:val="0078153C"/>
    <w:rsid w:val="007822E9"/>
    <w:rsid w:val="007831E1"/>
    <w:rsid w:val="00783A4A"/>
    <w:rsid w:val="00784198"/>
    <w:rsid w:val="00784AFC"/>
    <w:rsid w:val="00790474"/>
    <w:rsid w:val="0079145B"/>
    <w:rsid w:val="0079161A"/>
    <w:rsid w:val="00791E58"/>
    <w:rsid w:val="00792875"/>
    <w:rsid w:val="00792B3E"/>
    <w:rsid w:val="00793137"/>
    <w:rsid w:val="00796667"/>
    <w:rsid w:val="00796B9D"/>
    <w:rsid w:val="00797D95"/>
    <w:rsid w:val="007A020A"/>
    <w:rsid w:val="007A19B3"/>
    <w:rsid w:val="007A26D4"/>
    <w:rsid w:val="007A2CB1"/>
    <w:rsid w:val="007A75C6"/>
    <w:rsid w:val="007B18D5"/>
    <w:rsid w:val="007B1C52"/>
    <w:rsid w:val="007B228D"/>
    <w:rsid w:val="007B2C15"/>
    <w:rsid w:val="007B3892"/>
    <w:rsid w:val="007B5496"/>
    <w:rsid w:val="007B68EB"/>
    <w:rsid w:val="007B6FAD"/>
    <w:rsid w:val="007B7A79"/>
    <w:rsid w:val="007C15F6"/>
    <w:rsid w:val="007C31D0"/>
    <w:rsid w:val="007C5E0C"/>
    <w:rsid w:val="007C7729"/>
    <w:rsid w:val="007C7DB9"/>
    <w:rsid w:val="007C7F4C"/>
    <w:rsid w:val="007D1E73"/>
    <w:rsid w:val="007D3107"/>
    <w:rsid w:val="007D4D6F"/>
    <w:rsid w:val="007E047D"/>
    <w:rsid w:val="007E1BC3"/>
    <w:rsid w:val="007E2F02"/>
    <w:rsid w:val="007E3203"/>
    <w:rsid w:val="007E32D3"/>
    <w:rsid w:val="007E3DBB"/>
    <w:rsid w:val="007E44FE"/>
    <w:rsid w:val="007E4EC3"/>
    <w:rsid w:val="007E5130"/>
    <w:rsid w:val="007E69DA"/>
    <w:rsid w:val="007E7276"/>
    <w:rsid w:val="007F00FA"/>
    <w:rsid w:val="007F1F08"/>
    <w:rsid w:val="007F3515"/>
    <w:rsid w:val="007F37AE"/>
    <w:rsid w:val="007F4CCD"/>
    <w:rsid w:val="007F4F2F"/>
    <w:rsid w:val="007F7210"/>
    <w:rsid w:val="007F73E2"/>
    <w:rsid w:val="007F7565"/>
    <w:rsid w:val="007F7AD4"/>
    <w:rsid w:val="00800017"/>
    <w:rsid w:val="00801EA7"/>
    <w:rsid w:val="008058A2"/>
    <w:rsid w:val="00805903"/>
    <w:rsid w:val="00810AA3"/>
    <w:rsid w:val="00810C48"/>
    <w:rsid w:val="00810FC1"/>
    <w:rsid w:val="00811B5A"/>
    <w:rsid w:val="0081227A"/>
    <w:rsid w:val="00813784"/>
    <w:rsid w:val="00814799"/>
    <w:rsid w:val="00814BEC"/>
    <w:rsid w:val="00815181"/>
    <w:rsid w:val="00816396"/>
    <w:rsid w:val="00816E01"/>
    <w:rsid w:val="00820879"/>
    <w:rsid w:val="00820D41"/>
    <w:rsid w:val="00822711"/>
    <w:rsid w:val="00823D20"/>
    <w:rsid w:val="0082426A"/>
    <w:rsid w:val="0082469A"/>
    <w:rsid w:val="008273CA"/>
    <w:rsid w:val="008311A7"/>
    <w:rsid w:val="00832D27"/>
    <w:rsid w:val="008336B4"/>
    <w:rsid w:val="00834FA0"/>
    <w:rsid w:val="00836AF1"/>
    <w:rsid w:val="00837CE8"/>
    <w:rsid w:val="00841A31"/>
    <w:rsid w:val="00841DB5"/>
    <w:rsid w:val="008434E9"/>
    <w:rsid w:val="00844B1F"/>
    <w:rsid w:val="00845EE2"/>
    <w:rsid w:val="00847F43"/>
    <w:rsid w:val="0085003F"/>
    <w:rsid w:val="008524DB"/>
    <w:rsid w:val="00852696"/>
    <w:rsid w:val="00852AF8"/>
    <w:rsid w:val="00853A5D"/>
    <w:rsid w:val="00854B53"/>
    <w:rsid w:val="00855288"/>
    <w:rsid w:val="00855823"/>
    <w:rsid w:val="00855942"/>
    <w:rsid w:val="00860642"/>
    <w:rsid w:val="008608F2"/>
    <w:rsid w:val="00861CBF"/>
    <w:rsid w:val="00862F1D"/>
    <w:rsid w:val="008651EF"/>
    <w:rsid w:val="00866C47"/>
    <w:rsid w:val="0086701F"/>
    <w:rsid w:val="008677C8"/>
    <w:rsid w:val="00867DC5"/>
    <w:rsid w:val="00870A54"/>
    <w:rsid w:val="00871C30"/>
    <w:rsid w:val="0087289F"/>
    <w:rsid w:val="00875F6D"/>
    <w:rsid w:val="008765C9"/>
    <w:rsid w:val="0087736A"/>
    <w:rsid w:val="00877629"/>
    <w:rsid w:val="008776CE"/>
    <w:rsid w:val="00880B2C"/>
    <w:rsid w:val="00880B71"/>
    <w:rsid w:val="00881736"/>
    <w:rsid w:val="008832A8"/>
    <w:rsid w:val="008835F3"/>
    <w:rsid w:val="008849D9"/>
    <w:rsid w:val="008855C0"/>
    <w:rsid w:val="008857E8"/>
    <w:rsid w:val="00886A59"/>
    <w:rsid w:val="00887401"/>
    <w:rsid w:val="00890276"/>
    <w:rsid w:val="0089045B"/>
    <w:rsid w:val="00890B9A"/>
    <w:rsid w:val="00891CCF"/>
    <w:rsid w:val="0089247E"/>
    <w:rsid w:val="0089262C"/>
    <w:rsid w:val="00892CA0"/>
    <w:rsid w:val="00892E68"/>
    <w:rsid w:val="00894AC2"/>
    <w:rsid w:val="008957E4"/>
    <w:rsid w:val="008960A3"/>
    <w:rsid w:val="00897FC2"/>
    <w:rsid w:val="008A12E9"/>
    <w:rsid w:val="008A1B61"/>
    <w:rsid w:val="008A2697"/>
    <w:rsid w:val="008A37CC"/>
    <w:rsid w:val="008A3ECB"/>
    <w:rsid w:val="008A58C2"/>
    <w:rsid w:val="008A6325"/>
    <w:rsid w:val="008A64AA"/>
    <w:rsid w:val="008B007E"/>
    <w:rsid w:val="008B0750"/>
    <w:rsid w:val="008B0F78"/>
    <w:rsid w:val="008B1760"/>
    <w:rsid w:val="008B2219"/>
    <w:rsid w:val="008B2F43"/>
    <w:rsid w:val="008B329C"/>
    <w:rsid w:val="008B3976"/>
    <w:rsid w:val="008B42DA"/>
    <w:rsid w:val="008B49F6"/>
    <w:rsid w:val="008B6814"/>
    <w:rsid w:val="008B7CE3"/>
    <w:rsid w:val="008B7EAF"/>
    <w:rsid w:val="008C003D"/>
    <w:rsid w:val="008C3323"/>
    <w:rsid w:val="008C73C7"/>
    <w:rsid w:val="008C7C01"/>
    <w:rsid w:val="008D0B5D"/>
    <w:rsid w:val="008D0FC8"/>
    <w:rsid w:val="008D2545"/>
    <w:rsid w:val="008D28B6"/>
    <w:rsid w:val="008D5D8F"/>
    <w:rsid w:val="008D6171"/>
    <w:rsid w:val="008D68F5"/>
    <w:rsid w:val="008D7212"/>
    <w:rsid w:val="008E0083"/>
    <w:rsid w:val="008E1721"/>
    <w:rsid w:val="008E4C6A"/>
    <w:rsid w:val="008E5CD8"/>
    <w:rsid w:val="008F36C0"/>
    <w:rsid w:val="008F5ECA"/>
    <w:rsid w:val="008F61A6"/>
    <w:rsid w:val="008F689B"/>
    <w:rsid w:val="008F6C96"/>
    <w:rsid w:val="008F7288"/>
    <w:rsid w:val="00900969"/>
    <w:rsid w:val="00901E9F"/>
    <w:rsid w:val="00903417"/>
    <w:rsid w:val="0090452F"/>
    <w:rsid w:val="00904F7E"/>
    <w:rsid w:val="009102EF"/>
    <w:rsid w:val="00914623"/>
    <w:rsid w:val="009149AD"/>
    <w:rsid w:val="009152A6"/>
    <w:rsid w:val="00915EE3"/>
    <w:rsid w:val="00917033"/>
    <w:rsid w:val="00922F88"/>
    <w:rsid w:val="00923123"/>
    <w:rsid w:val="00923E21"/>
    <w:rsid w:val="00927C1A"/>
    <w:rsid w:val="009301CA"/>
    <w:rsid w:val="0093053C"/>
    <w:rsid w:val="009309A0"/>
    <w:rsid w:val="00930C73"/>
    <w:rsid w:val="009318C1"/>
    <w:rsid w:val="0093326D"/>
    <w:rsid w:val="009359B7"/>
    <w:rsid w:val="00935B07"/>
    <w:rsid w:val="009365D1"/>
    <w:rsid w:val="009369E9"/>
    <w:rsid w:val="00936C5A"/>
    <w:rsid w:val="00937C52"/>
    <w:rsid w:val="00940356"/>
    <w:rsid w:val="0094197F"/>
    <w:rsid w:val="00941D5E"/>
    <w:rsid w:val="0094318E"/>
    <w:rsid w:val="009435BC"/>
    <w:rsid w:val="00950953"/>
    <w:rsid w:val="00951C41"/>
    <w:rsid w:val="00951EAC"/>
    <w:rsid w:val="0095496D"/>
    <w:rsid w:val="00954E57"/>
    <w:rsid w:val="00956130"/>
    <w:rsid w:val="00956C81"/>
    <w:rsid w:val="00960A5A"/>
    <w:rsid w:val="00961742"/>
    <w:rsid w:val="00961BE6"/>
    <w:rsid w:val="00962D43"/>
    <w:rsid w:val="009633E9"/>
    <w:rsid w:val="0096395B"/>
    <w:rsid w:val="009707D9"/>
    <w:rsid w:val="00970CB1"/>
    <w:rsid w:val="00971640"/>
    <w:rsid w:val="009718DA"/>
    <w:rsid w:val="009741E6"/>
    <w:rsid w:val="00974888"/>
    <w:rsid w:val="00974EF3"/>
    <w:rsid w:val="00975356"/>
    <w:rsid w:val="00975EBC"/>
    <w:rsid w:val="00976FDD"/>
    <w:rsid w:val="009802F8"/>
    <w:rsid w:val="009818C0"/>
    <w:rsid w:val="00981927"/>
    <w:rsid w:val="009819BA"/>
    <w:rsid w:val="00982343"/>
    <w:rsid w:val="00982AD6"/>
    <w:rsid w:val="00983A86"/>
    <w:rsid w:val="00984344"/>
    <w:rsid w:val="009861F1"/>
    <w:rsid w:val="009867F7"/>
    <w:rsid w:val="00987BBD"/>
    <w:rsid w:val="00990930"/>
    <w:rsid w:val="0099139D"/>
    <w:rsid w:val="0099150B"/>
    <w:rsid w:val="00992B61"/>
    <w:rsid w:val="009943B0"/>
    <w:rsid w:val="009948AD"/>
    <w:rsid w:val="00995F89"/>
    <w:rsid w:val="009A1CF5"/>
    <w:rsid w:val="009A4A00"/>
    <w:rsid w:val="009A5420"/>
    <w:rsid w:val="009B262E"/>
    <w:rsid w:val="009B3521"/>
    <w:rsid w:val="009B4200"/>
    <w:rsid w:val="009B506E"/>
    <w:rsid w:val="009B5288"/>
    <w:rsid w:val="009B6CE2"/>
    <w:rsid w:val="009C0402"/>
    <w:rsid w:val="009C2F2E"/>
    <w:rsid w:val="009C3308"/>
    <w:rsid w:val="009C4329"/>
    <w:rsid w:val="009C5374"/>
    <w:rsid w:val="009D147B"/>
    <w:rsid w:val="009D19F0"/>
    <w:rsid w:val="009D3D0D"/>
    <w:rsid w:val="009D73F1"/>
    <w:rsid w:val="009D7955"/>
    <w:rsid w:val="009E099D"/>
    <w:rsid w:val="009E21FB"/>
    <w:rsid w:val="009E62D9"/>
    <w:rsid w:val="009F33AF"/>
    <w:rsid w:val="00A01861"/>
    <w:rsid w:val="00A02601"/>
    <w:rsid w:val="00A05EC9"/>
    <w:rsid w:val="00A110BE"/>
    <w:rsid w:val="00A1113C"/>
    <w:rsid w:val="00A11CDE"/>
    <w:rsid w:val="00A12D01"/>
    <w:rsid w:val="00A13589"/>
    <w:rsid w:val="00A13625"/>
    <w:rsid w:val="00A13AAD"/>
    <w:rsid w:val="00A13DD7"/>
    <w:rsid w:val="00A15FE3"/>
    <w:rsid w:val="00A17ECD"/>
    <w:rsid w:val="00A20C67"/>
    <w:rsid w:val="00A240D3"/>
    <w:rsid w:val="00A27ADB"/>
    <w:rsid w:val="00A27D14"/>
    <w:rsid w:val="00A317AB"/>
    <w:rsid w:val="00A3398C"/>
    <w:rsid w:val="00A33AF0"/>
    <w:rsid w:val="00A34393"/>
    <w:rsid w:val="00A34B4C"/>
    <w:rsid w:val="00A34C41"/>
    <w:rsid w:val="00A35AB2"/>
    <w:rsid w:val="00A35F2D"/>
    <w:rsid w:val="00A36BBB"/>
    <w:rsid w:val="00A37837"/>
    <w:rsid w:val="00A37A4F"/>
    <w:rsid w:val="00A37C7A"/>
    <w:rsid w:val="00A410EB"/>
    <w:rsid w:val="00A41B15"/>
    <w:rsid w:val="00A42AD1"/>
    <w:rsid w:val="00A43D73"/>
    <w:rsid w:val="00A442A3"/>
    <w:rsid w:val="00A4603B"/>
    <w:rsid w:val="00A50170"/>
    <w:rsid w:val="00A50770"/>
    <w:rsid w:val="00A51F24"/>
    <w:rsid w:val="00A53C82"/>
    <w:rsid w:val="00A54340"/>
    <w:rsid w:val="00A549A5"/>
    <w:rsid w:val="00A57D8A"/>
    <w:rsid w:val="00A62F60"/>
    <w:rsid w:val="00A631CF"/>
    <w:rsid w:val="00A63E5F"/>
    <w:rsid w:val="00A6401B"/>
    <w:rsid w:val="00A66719"/>
    <w:rsid w:val="00A71917"/>
    <w:rsid w:val="00A71A94"/>
    <w:rsid w:val="00A71F04"/>
    <w:rsid w:val="00A71F4C"/>
    <w:rsid w:val="00A7336C"/>
    <w:rsid w:val="00A73BAA"/>
    <w:rsid w:val="00A73D6C"/>
    <w:rsid w:val="00A745C5"/>
    <w:rsid w:val="00A74679"/>
    <w:rsid w:val="00A75D8E"/>
    <w:rsid w:val="00A77CAE"/>
    <w:rsid w:val="00A80479"/>
    <w:rsid w:val="00A8233D"/>
    <w:rsid w:val="00A832A5"/>
    <w:rsid w:val="00A83700"/>
    <w:rsid w:val="00A839B4"/>
    <w:rsid w:val="00A849E7"/>
    <w:rsid w:val="00A85595"/>
    <w:rsid w:val="00A856C7"/>
    <w:rsid w:val="00A912E7"/>
    <w:rsid w:val="00A92145"/>
    <w:rsid w:val="00A92A8C"/>
    <w:rsid w:val="00A92BF0"/>
    <w:rsid w:val="00A9389A"/>
    <w:rsid w:val="00A94C68"/>
    <w:rsid w:val="00A95E1B"/>
    <w:rsid w:val="00A9631D"/>
    <w:rsid w:val="00A9632A"/>
    <w:rsid w:val="00A9745D"/>
    <w:rsid w:val="00A97FB7"/>
    <w:rsid w:val="00AA072C"/>
    <w:rsid w:val="00AA4AC2"/>
    <w:rsid w:val="00AA4EAE"/>
    <w:rsid w:val="00AA6F03"/>
    <w:rsid w:val="00AA79D7"/>
    <w:rsid w:val="00AB0AD7"/>
    <w:rsid w:val="00AB0C3C"/>
    <w:rsid w:val="00AB2D16"/>
    <w:rsid w:val="00AC035C"/>
    <w:rsid w:val="00AC17F3"/>
    <w:rsid w:val="00AC1BD1"/>
    <w:rsid w:val="00AC2123"/>
    <w:rsid w:val="00AC2C22"/>
    <w:rsid w:val="00AC3557"/>
    <w:rsid w:val="00AC4472"/>
    <w:rsid w:val="00AC4959"/>
    <w:rsid w:val="00AC57D8"/>
    <w:rsid w:val="00AC6292"/>
    <w:rsid w:val="00AC77E2"/>
    <w:rsid w:val="00AD0092"/>
    <w:rsid w:val="00AD0212"/>
    <w:rsid w:val="00AD2D37"/>
    <w:rsid w:val="00AD2EE0"/>
    <w:rsid w:val="00AD33B6"/>
    <w:rsid w:val="00AD36A2"/>
    <w:rsid w:val="00AD3E3F"/>
    <w:rsid w:val="00AD4469"/>
    <w:rsid w:val="00AE12AE"/>
    <w:rsid w:val="00AE15B6"/>
    <w:rsid w:val="00AE2034"/>
    <w:rsid w:val="00AE277A"/>
    <w:rsid w:val="00AE2C95"/>
    <w:rsid w:val="00AE3119"/>
    <w:rsid w:val="00AE3AEB"/>
    <w:rsid w:val="00AE4037"/>
    <w:rsid w:val="00AE4EE9"/>
    <w:rsid w:val="00AE6E3E"/>
    <w:rsid w:val="00AF105B"/>
    <w:rsid w:val="00AF15F2"/>
    <w:rsid w:val="00AF29A6"/>
    <w:rsid w:val="00AF4731"/>
    <w:rsid w:val="00AF5A04"/>
    <w:rsid w:val="00B012D4"/>
    <w:rsid w:val="00B02BBB"/>
    <w:rsid w:val="00B0393C"/>
    <w:rsid w:val="00B06680"/>
    <w:rsid w:val="00B11272"/>
    <w:rsid w:val="00B11F13"/>
    <w:rsid w:val="00B12B69"/>
    <w:rsid w:val="00B147ED"/>
    <w:rsid w:val="00B152CC"/>
    <w:rsid w:val="00B1600B"/>
    <w:rsid w:val="00B16E26"/>
    <w:rsid w:val="00B20D1E"/>
    <w:rsid w:val="00B22487"/>
    <w:rsid w:val="00B237DC"/>
    <w:rsid w:val="00B258FA"/>
    <w:rsid w:val="00B31FDD"/>
    <w:rsid w:val="00B3256F"/>
    <w:rsid w:val="00B327CD"/>
    <w:rsid w:val="00B3316A"/>
    <w:rsid w:val="00B332E0"/>
    <w:rsid w:val="00B33701"/>
    <w:rsid w:val="00B33AAF"/>
    <w:rsid w:val="00B34670"/>
    <w:rsid w:val="00B346D6"/>
    <w:rsid w:val="00B34A75"/>
    <w:rsid w:val="00B34C0E"/>
    <w:rsid w:val="00B34FA8"/>
    <w:rsid w:val="00B3522A"/>
    <w:rsid w:val="00B35616"/>
    <w:rsid w:val="00B369B2"/>
    <w:rsid w:val="00B36FB0"/>
    <w:rsid w:val="00B37BED"/>
    <w:rsid w:val="00B407FA"/>
    <w:rsid w:val="00B43CB7"/>
    <w:rsid w:val="00B44F5A"/>
    <w:rsid w:val="00B452BB"/>
    <w:rsid w:val="00B45CB2"/>
    <w:rsid w:val="00B462DD"/>
    <w:rsid w:val="00B50730"/>
    <w:rsid w:val="00B53D95"/>
    <w:rsid w:val="00B53F23"/>
    <w:rsid w:val="00B54F7E"/>
    <w:rsid w:val="00B54FD1"/>
    <w:rsid w:val="00B555C9"/>
    <w:rsid w:val="00B55C5F"/>
    <w:rsid w:val="00B56980"/>
    <w:rsid w:val="00B56D2D"/>
    <w:rsid w:val="00B5729E"/>
    <w:rsid w:val="00B60C11"/>
    <w:rsid w:val="00B64CC3"/>
    <w:rsid w:val="00B64CDA"/>
    <w:rsid w:val="00B658B4"/>
    <w:rsid w:val="00B659EB"/>
    <w:rsid w:val="00B6665C"/>
    <w:rsid w:val="00B67808"/>
    <w:rsid w:val="00B67D9B"/>
    <w:rsid w:val="00B70372"/>
    <w:rsid w:val="00B724A9"/>
    <w:rsid w:val="00B724BF"/>
    <w:rsid w:val="00B73298"/>
    <w:rsid w:val="00B732E2"/>
    <w:rsid w:val="00B735B7"/>
    <w:rsid w:val="00B73D0E"/>
    <w:rsid w:val="00B758FF"/>
    <w:rsid w:val="00B759C4"/>
    <w:rsid w:val="00B759F3"/>
    <w:rsid w:val="00B75BB2"/>
    <w:rsid w:val="00B75F5E"/>
    <w:rsid w:val="00B76724"/>
    <w:rsid w:val="00B771DA"/>
    <w:rsid w:val="00B77908"/>
    <w:rsid w:val="00B80D7A"/>
    <w:rsid w:val="00B814D4"/>
    <w:rsid w:val="00B8190D"/>
    <w:rsid w:val="00B859C2"/>
    <w:rsid w:val="00B861F3"/>
    <w:rsid w:val="00B93329"/>
    <w:rsid w:val="00B94035"/>
    <w:rsid w:val="00B952A5"/>
    <w:rsid w:val="00B95C68"/>
    <w:rsid w:val="00B95DDC"/>
    <w:rsid w:val="00BA02B0"/>
    <w:rsid w:val="00BA10C0"/>
    <w:rsid w:val="00BA1A25"/>
    <w:rsid w:val="00BA259A"/>
    <w:rsid w:val="00BA282D"/>
    <w:rsid w:val="00BA3339"/>
    <w:rsid w:val="00BA3532"/>
    <w:rsid w:val="00BA3DBC"/>
    <w:rsid w:val="00BA46B4"/>
    <w:rsid w:val="00BA5541"/>
    <w:rsid w:val="00BA7361"/>
    <w:rsid w:val="00BA7CCA"/>
    <w:rsid w:val="00BB18D9"/>
    <w:rsid w:val="00BB5272"/>
    <w:rsid w:val="00BB6C27"/>
    <w:rsid w:val="00BB7115"/>
    <w:rsid w:val="00BC00B9"/>
    <w:rsid w:val="00BC0980"/>
    <w:rsid w:val="00BC0B52"/>
    <w:rsid w:val="00BC2382"/>
    <w:rsid w:val="00BC4364"/>
    <w:rsid w:val="00BC5BB8"/>
    <w:rsid w:val="00BC6158"/>
    <w:rsid w:val="00BC63C9"/>
    <w:rsid w:val="00BC69EB"/>
    <w:rsid w:val="00BC70FF"/>
    <w:rsid w:val="00BD03D2"/>
    <w:rsid w:val="00BD363B"/>
    <w:rsid w:val="00BD3E05"/>
    <w:rsid w:val="00BD3E34"/>
    <w:rsid w:val="00BD3FB4"/>
    <w:rsid w:val="00BD50F6"/>
    <w:rsid w:val="00BD62B7"/>
    <w:rsid w:val="00BD7CBD"/>
    <w:rsid w:val="00BE0B84"/>
    <w:rsid w:val="00BE1C76"/>
    <w:rsid w:val="00BE291D"/>
    <w:rsid w:val="00BE2B31"/>
    <w:rsid w:val="00BE35CB"/>
    <w:rsid w:val="00BE3B1F"/>
    <w:rsid w:val="00BE5367"/>
    <w:rsid w:val="00BE5C45"/>
    <w:rsid w:val="00BF0A35"/>
    <w:rsid w:val="00BF1E70"/>
    <w:rsid w:val="00BF1EB4"/>
    <w:rsid w:val="00BF33EE"/>
    <w:rsid w:val="00BF3963"/>
    <w:rsid w:val="00BF4F47"/>
    <w:rsid w:val="00BF56DE"/>
    <w:rsid w:val="00BF5F12"/>
    <w:rsid w:val="00BF5F8A"/>
    <w:rsid w:val="00BF772A"/>
    <w:rsid w:val="00C0064D"/>
    <w:rsid w:val="00C00ACE"/>
    <w:rsid w:val="00C01043"/>
    <w:rsid w:val="00C027BC"/>
    <w:rsid w:val="00C04393"/>
    <w:rsid w:val="00C047E5"/>
    <w:rsid w:val="00C05385"/>
    <w:rsid w:val="00C05806"/>
    <w:rsid w:val="00C05BC6"/>
    <w:rsid w:val="00C064F3"/>
    <w:rsid w:val="00C11AA1"/>
    <w:rsid w:val="00C11C59"/>
    <w:rsid w:val="00C14B44"/>
    <w:rsid w:val="00C152C6"/>
    <w:rsid w:val="00C15341"/>
    <w:rsid w:val="00C15C9A"/>
    <w:rsid w:val="00C175CE"/>
    <w:rsid w:val="00C2125B"/>
    <w:rsid w:val="00C22CB7"/>
    <w:rsid w:val="00C24602"/>
    <w:rsid w:val="00C24947"/>
    <w:rsid w:val="00C2499E"/>
    <w:rsid w:val="00C257BE"/>
    <w:rsid w:val="00C26310"/>
    <w:rsid w:val="00C3004E"/>
    <w:rsid w:val="00C31750"/>
    <w:rsid w:val="00C32A32"/>
    <w:rsid w:val="00C32A60"/>
    <w:rsid w:val="00C34CA1"/>
    <w:rsid w:val="00C36A4A"/>
    <w:rsid w:val="00C36FD8"/>
    <w:rsid w:val="00C37CF3"/>
    <w:rsid w:val="00C40D98"/>
    <w:rsid w:val="00C41C74"/>
    <w:rsid w:val="00C43F31"/>
    <w:rsid w:val="00C4509C"/>
    <w:rsid w:val="00C469DE"/>
    <w:rsid w:val="00C47125"/>
    <w:rsid w:val="00C47441"/>
    <w:rsid w:val="00C50FEA"/>
    <w:rsid w:val="00C5555A"/>
    <w:rsid w:val="00C558ED"/>
    <w:rsid w:val="00C55D01"/>
    <w:rsid w:val="00C56B7A"/>
    <w:rsid w:val="00C570BF"/>
    <w:rsid w:val="00C5711C"/>
    <w:rsid w:val="00C57903"/>
    <w:rsid w:val="00C61855"/>
    <w:rsid w:val="00C63BE2"/>
    <w:rsid w:val="00C66249"/>
    <w:rsid w:val="00C66340"/>
    <w:rsid w:val="00C67561"/>
    <w:rsid w:val="00C679C6"/>
    <w:rsid w:val="00C71E22"/>
    <w:rsid w:val="00C72B1F"/>
    <w:rsid w:val="00C73040"/>
    <w:rsid w:val="00C77C22"/>
    <w:rsid w:val="00C82660"/>
    <w:rsid w:val="00C82C24"/>
    <w:rsid w:val="00C85EF9"/>
    <w:rsid w:val="00C87FEA"/>
    <w:rsid w:val="00C90564"/>
    <w:rsid w:val="00C917B5"/>
    <w:rsid w:val="00C91A67"/>
    <w:rsid w:val="00C91F36"/>
    <w:rsid w:val="00C93BF1"/>
    <w:rsid w:val="00C9440D"/>
    <w:rsid w:val="00C94E54"/>
    <w:rsid w:val="00C95663"/>
    <w:rsid w:val="00C95C4D"/>
    <w:rsid w:val="00C95CF3"/>
    <w:rsid w:val="00C95D7D"/>
    <w:rsid w:val="00C97CB1"/>
    <w:rsid w:val="00CA0C43"/>
    <w:rsid w:val="00CA2E41"/>
    <w:rsid w:val="00CA4E34"/>
    <w:rsid w:val="00CA5810"/>
    <w:rsid w:val="00CA5D1A"/>
    <w:rsid w:val="00CB0AD2"/>
    <w:rsid w:val="00CB144A"/>
    <w:rsid w:val="00CB1AE9"/>
    <w:rsid w:val="00CB1F78"/>
    <w:rsid w:val="00CB2786"/>
    <w:rsid w:val="00CB3724"/>
    <w:rsid w:val="00CB3A18"/>
    <w:rsid w:val="00CB553C"/>
    <w:rsid w:val="00CB68E7"/>
    <w:rsid w:val="00CB6A4A"/>
    <w:rsid w:val="00CB7269"/>
    <w:rsid w:val="00CB764B"/>
    <w:rsid w:val="00CC3B2B"/>
    <w:rsid w:val="00CC3F2B"/>
    <w:rsid w:val="00CC43A9"/>
    <w:rsid w:val="00CC4A01"/>
    <w:rsid w:val="00CC4DE2"/>
    <w:rsid w:val="00CC5778"/>
    <w:rsid w:val="00CC5EA5"/>
    <w:rsid w:val="00CC6449"/>
    <w:rsid w:val="00CD0407"/>
    <w:rsid w:val="00CD0E0D"/>
    <w:rsid w:val="00CD13FF"/>
    <w:rsid w:val="00CD3CBF"/>
    <w:rsid w:val="00CD3FE3"/>
    <w:rsid w:val="00CD4589"/>
    <w:rsid w:val="00CD4851"/>
    <w:rsid w:val="00CD53E0"/>
    <w:rsid w:val="00CD610A"/>
    <w:rsid w:val="00CD65C2"/>
    <w:rsid w:val="00CD67F1"/>
    <w:rsid w:val="00CD7A6E"/>
    <w:rsid w:val="00CD7F6F"/>
    <w:rsid w:val="00CE1299"/>
    <w:rsid w:val="00CE1865"/>
    <w:rsid w:val="00CE1C44"/>
    <w:rsid w:val="00CE2534"/>
    <w:rsid w:val="00CE33CF"/>
    <w:rsid w:val="00CE3F37"/>
    <w:rsid w:val="00CF06C1"/>
    <w:rsid w:val="00CF0F67"/>
    <w:rsid w:val="00CF4B7B"/>
    <w:rsid w:val="00CF58CB"/>
    <w:rsid w:val="00CF5BCC"/>
    <w:rsid w:val="00D001E8"/>
    <w:rsid w:val="00D00D0B"/>
    <w:rsid w:val="00D01FA8"/>
    <w:rsid w:val="00D02884"/>
    <w:rsid w:val="00D02A91"/>
    <w:rsid w:val="00D036BC"/>
    <w:rsid w:val="00D03974"/>
    <w:rsid w:val="00D03ECD"/>
    <w:rsid w:val="00D03FA9"/>
    <w:rsid w:val="00D0596A"/>
    <w:rsid w:val="00D07965"/>
    <w:rsid w:val="00D07B40"/>
    <w:rsid w:val="00D10BD2"/>
    <w:rsid w:val="00D11A0C"/>
    <w:rsid w:val="00D11B54"/>
    <w:rsid w:val="00D125B2"/>
    <w:rsid w:val="00D126F8"/>
    <w:rsid w:val="00D13461"/>
    <w:rsid w:val="00D162C0"/>
    <w:rsid w:val="00D2217F"/>
    <w:rsid w:val="00D24DC6"/>
    <w:rsid w:val="00D255E7"/>
    <w:rsid w:val="00D25B5B"/>
    <w:rsid w:val="00D25DAE"/>
    <w:rsid w:val="00D26353"/>
    <w:rsid w:val="00D269D5"/>
    <w:rsid w:val="00D26B7B"/>
    <w:rsid w:val="00D27575"/>
    <w:rsid w:val="00D30E43"/>
    <w:rsid w:val="00D32673"/>
    <w:rsid w:val="00D337D0"/>
    <w:rsid w:val="00D33C13"/>
    <w:rsid w:val="00D3438F"/>
    <w:rsid w:val="00D3554C"/>
    <w:rsid w:val="00D3680C"/>
    <w:rsid w:val="00D36895"/>
    <w:rsid w:val="00D36CB4"/>
    <w:rsid w:val="00D3746B"/>
    <w:rsid w:val="00D410F1"/>
    <w:rsid w:val="00D433A3"/>
    <w:rsid w:val="00D43412"/>
    <w:rsid w:val="00D43D87"/>
    <w:rsid w:val="00D44CBC"/>
    <w:rsid w:val="00D44F41"/>
    <w:rsid w:val="00D4587D"/>
    <w:rsid w:val="00D465C3"/>
    <w:rsid w:val="00D46753"/>
    <w:rsid w:val="00D50213"/>
    <w:rsid w:val="00D50683"/>
    <w:rsid w:val="00D50957"/>
    <w:rsid w:val="00D52BD6"/>
    <w:rsid w:val="00D552D3"/>
    <w:rsid w:val="00D5593B"/>
    <w:rsid w:val="00D57405"/>
    <w:rsid w:val="00D60249"/>
    <w:rsid w:val="00D61ADA"/>
    <w:rsid w:val="00D61B90"/>
    <w:rsid w:val="00D6202B"/>
    <w:rsid w:val="00D62975"/>
    <w:rsid w:val="00D64695"/>
    <w:rsid w:val="00D64D8E"/>
    <w:rsid w:val="00D65BFF"/>
    <w:rsid w:val="00D66FA2"/>
    <w:rsid w:val="00D71409"/>
    <w:rsid w:val="00D71FC5"/>
    <w:rsid w:val="00D72583"/>
    <w:rsid w:val="00D72AEF"/>
    <w:rsid w:val="00D745FD"/>
    <w:rsid w:val="00D75551"/>
    <w:rsid w:val="00D7632A"/>
    <w:rsid w:val="00D77B64"/>
    <w:rsid w:val="00D853B7"/>
    <w:rsid w:val="00D8573D"/>
    <w:rsid w:val="00D87043"/>
    <w:rsid w:val="00D87FCB"/>
    <w:rsid w:val="00D91816"/>
    <w:rsid w:val="00D91885"/>
    <w:rsid w:val="00D91CA3"/>
    <w:rsid w:val="00D93813"/>
    <w:rsid w:val="00D9609A"/>
    <w:rsid w:val="00D963A8"/>
    <w:rsid w:val="00DA0A99"/>
    <w:rsid w:val="00DA0FC2"/>
    <w:rsid w:val="00DA2534"/>
    <w:rsid w:val="00DA2777"/>
    <w:rsid w:val="00DA2C89"/>
    <w:rsid w:val="00DA4136"/>
    <w:rsid w:val="00DA4AF9"/>
    <w:rsid w:val="00DA5420"/>
    <w:rsid w:val="00DB0298"/>
    <w:rsid w:val="00DB0613"/>
    <w:rsid w:val="00DB0777"/>
    <w:rsid w:val="00DB3335"/>
    <w:rsid w:val="00DB3AC2"/>
    <w:rsid w:val="00DB5C90"/>
    <w:rsid w:val="00DB6AE4"/>
    <w:rsid w:val="00DC0D93"/>
    <w:rsid w:val="00DC0FC0"/>
    <w:rsid w:val="00DC53D1"/>
    <w:rsid w:val="00DD3B5B"/>
    <w:rsid w:val="00DD45A9"/>
    <w:rsid w:val="00DD4C60"/>
    <w:rsid w:val="00DD55DA"/>
    <w:rsid w:val="00DD66E7"/>
    <w:rsid w:val="00DD6896"/>
    <w:rsid w:val="00DD6A7A"/>
    <w:rsid w:val="00DD7E0A"/>
    <w:rsid w:val="00DE075F"/>
    <w:rsid w:val="00DE090A"/>
    <w:rsid w:val="00DE0FBD"/>
    <w:rsid w:val="00DE14E3"/>
    <w:rsid w:val="00DE1891"/>
    <w:rsid w:val="00DE1DFA"/>
    <w:rsid w:val="00DE1E8B"/>
    <w:rsid w:val="00DE424C"/>
    <w:rsid w:val="00DE6FEB"/>
    <w:rsid w:val="00DE78CB"/>
    <w:rsid w:val="00DF0719"/>
    <w:rsid w:val="00DF108C"/>
    <w:rsid w:val="00DF1574"/>
    <w:rsid w:val="00DF1A73"/>
    <w:rsid w:val="00DF36DD"/>
    <w:rsid w:val="00DF4185"/>
    <w:rsid w:val="00DF4F6D"/>
    <w:rsid w:val="00DF6AF3"/>
    <w:rsid w:val="00DF6B9C"/>
    <w:rsid w:val="00DF7B4D"/>
    <w:rsid w:val="00E0093E"/>
    <w:rsid w:val="00E0121B"/>
    <w:rsid w:val="00E0195A"/>
    <w:rsid w:val="00E031F9"/>
    <w:rsid w:val="00E03454"/>
    <w:rsid w:val="00E05074"/>
    <w:rsid w:val="00E05399"/>
    <w:rsid w:val="00E05409"/>
    <w:rsid w:val="00E05A80"/>
    <w:rsid w:val="00E062F4"/>
    <w:rsid w:val="00E078A8"/>
    <w:rsid w:val="00E101DB"/>
    <w:rsid w:val="00E11F7E"/>
    <w:rsid w:val="00E156E3"/>
    <w:rsid w:val="00E16C04"/>
    <w:rsid w:val="00E22343"/>
    <w:rsid w:val="00E240A0"/>
    <w:rsid w:val="00E2426A"/>
    <w:rsid w:val="00E26122"/>
    <w:rsid w:val="00E30384"/>
    <w:rsid w:val="00E30AD2"/>
    <w:rsid w:val="00E30E37"/>
    <w:rsid w:val="00E31424"/>
    <w:rsid w:val="00E31446"/>
    <w:rsid w:val="00E3178F"/>
    <w:rsid w:val="00E31B13"/>
    <w:rsid w:val="00E34682"/>
    <w:rsid w:val="00E34B45"/>
    <w:rsid w:val="00E36978"/>
    <w:rsid w:val="00E37FB7"/>
    <w:rsid w:val="00E41AE9"/>
    <w:rsid w:val="00E42197"/>
    <w:rsid w:val="00E42D36"/>
    <w:rsid w:val="00E4342D"/>
    <w:rsid w:val="00E444B5"/>
    <w:rsid w:val="00E44807"/>
    <w:rsid w:val="00E471BB"/>
    <w:rsid w:val="00E47E10"/>
    <w:rsid w:val="00E50369"/>
    <w:rsid w:val="00E50C61"/>
    <w:rsid w:val="00E5112B"/>
    <w:rsid w:val="00E52397"/>
    <w:rsid w:val="00E528A7"/>
    <w:rsid w:val="00E52DC9"/>
    <w:rsid w:val="00E5558C"/>
    <w:rsid w:val="00E56DD8"/>
    <w:rsid w:val="00E66976"/>
    <w:rsid w:val="00E7122E"/>
    <w:rsid w:val="00E719FA"/>
    <w:rsid w:val="00E7317F"/>
    <w:rsid w:val="00E7564F"/>
    <w:rsid w:val="00E7696A"/>
    <w:rsid w:val="00E76F2E"/>
    <w:rsid w:val="00E77056"/>
    <w:rsid w:val="00E777CC"/>
    <w:rsid w:val="00E8042F"/>
    <w:rsid w:val="00E80803"/>
    <w:rsid w:val="00E81DEC"/>
    <w:rsid w:val="00E8440B"/>
    <w:rsid w:val="00E8466E"/>
    <w:rsid w:val="00E84758"/>
    <w:rsid w:val="00E85859"/>
    <w:rsid w:val="00E908E6"/>
    <w:rsid w:val="00E92152"/>
    <w:rsid w:val="00E94256"/>
    <w:rsid w:val="00E949A3"/>
    <w:rsid w:val="00E9600D"/>
    <w:rsid w:val="00E96DB6"/>
    <w:rsid w:val="00E97C1D"/>
    <w:rsid w:val="00E97FCA"/>
    <w:rsid w:val="00E97FF6"/>
    <w:rsid w:val="00EA0A06"/>
    <w:rsid w:val="00EA176A"/>
    <w:rsid w:val="00EA2D87"/>
    <w:rsid w:val="00EA48A5"/>
    <w:rsid w:val="00EB1044"/>
    <w:rsid w:val="00EB1A12"/>
    <w:rsid w:val="00EB2000"/>
    <w:rsid w:val="00EB2DF3"/>
    <w:rsid w:val="00EB4D89"/>
    <w:rsid w:val="00EB57D6"/>
    <w:rsid w:val="00EB598A"/>
    <w:rsid w:val="00EB6909"/>
    <w:rsid w:val="00EB7F93"/>
    <w:rsid w:val="00EC25B5"/>
    <w:rsid w:val="00EC2F63"/>
    <w:rsid w:val="00EC3232"/>
    <w:rsid w:val="00EC614E"/>
    <w:rsid w:val="00ED13E1"/>
    <w:rsid w:val="00ED16AD"/>
    <w:rsid w:val="00ED2326"/>
    <w:rsid w:val="00ED2E50"/>
    <w:rsid w:val="00ED2E5B"/>
    <w:rsid w:val="00ED7C7C"/>
    <w:rsid w:val="00EE0EFA"/>
    <w:rsid w:val="00EE1979"/>
    <w:rsid w:val="00EE26FC"/>
    <w:rsid w:val="00EE2898"/>
    <w:rsid w:val="00EE38E7"/>
    <w:rsid w:val="00EE4667"/>
    <w:rsid w:val="00EE5997"/>
    <w:rsid w:val="00EF111E"/>
    <w:rsid w:val="00EF2264"/>
    <w:rsid w:val="00EF2DEC"/>
    <w:rsid w:val="00EF2F9B"/>
    <w:rsid w:val="00EF3B3E"/>
    <w:rsid w:val="00EF3B5E"/>
    <w:rsid w:val="00EF3C51"/>
    <w:rsid w:val="00EF521A"/>
    <w:rsid w:val="00EF69EB"/>
    <w:rsid w:val="00EF75C5"/>
    <w:rsid w:val="00F00725"/>
    <w:rsid w:val="00F00843"/>
    <w:rsid w:val="00F00A39"/>
    <w:rsid w:val="00F0378E"/>
    <w:rsid w:val="00F05320"/>
    <w:rsid w:val="00F059E7"/>
    <w:rsid w:val="00F05CD4"/>
    <w:rsid w:val="00F07B89"/>
    <w:rsid w:val="00F10BEA"/>
    <w:rsid w:val="00F11B1F"/>
    <w:rsid w:val="00F12669"/>
    <w:rsid w:val="00F13701"/>
    <w:rsid w:val="00F1418D"/>
    <w:rsid w:val="00F14C89"/>
    <w:rsid w:val="00F15805"/>
    <w:rsid w:val="00F20869"/>
    <w:rsid w:val="00F208EC"/>
    <w:rsid w:val="00F21146"/>
    <w:rsid w:val="00F2278A"/>
    <w:rsid w:val="00F26F38"/>
    <w:rsid w:val="00F279BE"/>
    <w:rsid w:val="00F33027"/>
    <w:rsid w:val="00F34130"/>
    <w:rsid w:val="00F34935"/>
    <w:rsid w:val="00F350C9"/>
    <w:rsid w:val="00F35D84"/>
    <w:rsid w:val="00F37CD8"/>
    <w:rsid w:val="00F37DEB"/>
    <w:rsid w:val="00F40674"/>
    <w:rsid w:val="00F40BF1"/>
    <w:rsid w:val="00F4169C"/>
    <w:rsid w:val="00F425FF"/>
    <w:rsid w:val="00F42F23"/>
    <w:rsid w:val="00F432E7"/>
    <w:rsid w:val="00F447E3"/>
    <w:rsid w:val="00F450B2"/>
    <w:rsid w:val="00F469CF"/>
    <w:rsid w:val="00F46C89"/>
    <w:rsid w:val="00F47A7B"/>
    <w:rsid w:val="00F502AD"/>
    <w:rsid w:val="00F5123A"/>
    <w:rsid w:val="00F52B29"/>
    <w:rsid w:val="00F53690"/>
    <w:rsid w:val="00F5388E"/>
    <w:rsid w:val="00F546C1"/>
    <w:rsid w:val="00F55674"/>
    <w:rsid w:val="00F559CF"/>
    <w:rsid w:val="00F55C1F"/>
    <w:rsid w:val="00F56648"/>
    <w:rsid w:val="00F603D1"/>
    <w:rsid w:val="00F614EE"/>
    <w:rsid w:val="00F61A92"/>
    <w:rsid w:val="00F6402D"/>
    <w:rsid w:val="00F676AE"/>
    <w:rsid w:val="00F70027"/>
    <w:rsid w:val="00F703B6"/>
    <w:rsid w:val="00F70B60"/>
    <w:rsid w:val="00F70DF3"/>
    <w:rsid w:val="00F71E44"/>
    <w:rsid w:val="00F72F35"/>
    <w:rsid w:val="00F74D6A"/>
    <w:rsid w:val="00F75C80"/>
    <w:rsid w:val="00F76657"/>
    <w:rsid w:val="00F81890"/>
    <w:rsid w:val="00F8398F"/>
    <w:rsid w:val="00F84EDD"/>
    <w:rsid w:val="00F8559F"/>
    <w:rsid w:val="00F86077"/>
    <w:rsid w:val="00F902CD"/>
    <w:rsid w:val="00F913FD"/>
    <w:rsid w:val="00F92B7D"/>
    <w:rsid w:val="00F9396D"/>
    <w:rsid w:val="00F963A5"/>
    <w:rsid w:val="00F96811"/>
    <w:rsid w:val="00F9794F"/>
    <w:rsid w:val="00FA046F"/>
    <w:rsid w:val="00FA10B7"/>
    <w:rsid w:val="00FA1B2A"/>
    <w:rsid w:val="00FA2756"/>
    <w:rsid w:val="00FA35B5"/>
    <w:rsid w:val="00FA3AFF"/>
    <w:rsid w:val="00FA4C94"/>
    <w:rsid w:val="00FA5C71"/>
    <w:rsid w:val="00FA7EDA"/>
    <w:rsid w:val="00FB22F7"/>
    <w:rsid w:val="00FB5FA0"/>
    <w:rsid w:val="00FB60C8"/>
    <w:rsid w:val="00FB6950"/>
    <w:rsid w:val="00FB6B00"/>
    <w:rsid w:val="00FB75B4"/>
    <w:rsid w:val="00FB7A31"/>
    <w:rsid w:val="00FB7B20"/>
    <w:rsid w:val="00FC0E19"/>
    <w:rsid w:val="00FC249E"/>
    <w:rsid w:val="00FC4746"/>
    <w:rsid w:val="00FC6661"/>
    <w:rsid w:val="00FC76AA"/>
    <w:rsid w:val="00FC7E43"/>
    <w:rsid w:val="00FD02C4"/>
    <w:rsid w:val="00FD043C"/>
    <w:rsid w:val="00FD14DA"/>
    <w:rsid w:val="00FD1FD4"/>
    <w:rsid w:val="00FD201E"/>
    <w:rsid w:val="00FD292E"/>
    <w:rsid w:val="00FD2DAB"/>
    <w:rsid w:val="00FD3097"/>
    <w:rsid w:val="00FD3636"/>
    <w:rsid w:val="00FD503D"/>
    <w:rsid w:val="00FD5065"/>
    <w:rsid w:val="00FD58C2"/>
    <w:rsid w:val="00FD5B16"/>
    <w:rsid w:val="00FD5F47"/>
    <w:rsid w:val="00FE0296"/>
    <w:rsid w:val="00FE0B65"/>
    <w:rsid w:val="00FE0EDC"/>
    <w:rsid w:val="00FE3439"/>
    <w:rsid w:val="00FE3979"/>
    <w:rsid w:val="00FE39D9"/>
    <w:rsid w:val="00FE3A47"/>
    <w:rsid w:val="00FE518D"/>
    <w:rsid w:val="00FE5276"/>
    <w:rsid w:val="00FE59B1"/>
    <w:rsid w:val="00FE78F3"/>
    <w:rsid w:val="00FF21CF"/>
    <w:rsid w:val="00FF26D0"/>
    <w:rsid w:val="00FF392C"/>
    <w:rsid w:val="00FF4015"/>
    <w:rsid w:val="00FF4BBA"/>
    <w:rsid w:val="00FF7A87"/>
    <w:rsid w:val="013C7751"/>
    <w:rsid w:val="01E41C47"/>
    <w:rsid w:val="023FD89F"/>
    <w:rsid w:val="02E5B889"/>
    <w:rsid w:val="036F27DB"/>
    <w:rsid w:val="03C85EB1"/>
    <w:rsid w:val="0442A342"/>
    <w:rsid w:val="0479DEC8"/>
    <w:rsid w:val="05777961"/>
    <w:rsid w:val="059F4CDF"/>
    <w:rsid w:val="069FA1AA"/>
    <w:rsid w:val="076D7D38"/>
    <w:rsid w:val="09374199"/>
    <w:rsid w:val="09DE4202"/>
    <w:rsid w:val="0B41635C"/>
    <w:rsid w:val="0BB5268B"/>
    <w:rsid w:val="0BBF409F"/>
    <w:rsid w:val="0CAF430E"/>
    <w:rsid w:val="0E0449BC"/>
    <w:rsid w:val="0E28AE94"/>
    <w:rsid w:val="0E62EF47"/>
    <w:rsid w:val="0E902883"/>
    <w:rsid w:val="10B05462"/>
    <w:rsid w:val="10CB2500"/>
    <w:rsid w:val="112293FF"/>
    <w:rsid w:val="11604F56"/>
    <w:rsid w:val="11F4D13C"/>
    <w:rsid w:val="12A92D7A"/>
    <w:rsid w:val="12EA8DB2"/>
    <w:rsid w:val="14570B07"/>
    <w:rsid w:val="14A279AB"/>
    <w:rsid w:val="14C3F11F"/>
    <w:rsid w:val="15AE952C"/>
    <w:rsid w:val="167B9200"/>
    <w:rsid w:val="16B0D7E8"/>
    <w:rsid w:val="172A7E10"/>
    <w:rsid w:val="18A7DC04"/>
    <w:rsid w:val="18CD51A2"/>
    <w:rsid w:val="191750FA"/>
    <w:rsid w:val="193B5CC8"/>
    <w:rsid w:val="19FD3E7D"/>
    <w:rsid w:val="1A5736A8"/>
    <w:rsid w:val="1A8D319C"/>
    <w:rsid w:val="1ACADFB3"/>
    <w:rsid w:val="1B0FD6A2"/>
    <w:rsid w:val="1E9816E6"/>
    <w:rsid w:val="1EFB711C"/>
    <w:rsid w:val="1F3D1EE4"/>
    <w:rsid w:val="2097417D"/>
    <w:rsid w:val="20B5BA55"/>
    <w:rsid w:val="21358E0F"/>
    <w:rsid w:val="215D5937"/>
    <w:rsid w:val="21AF7979"/>
    <w:rsid w:val="22B900F8"/>
    <w:rsid w:val="22D15E70"/>
    <w:rsid w:val="23BDF5D0"/>
    <w:rsid w:val="24068182"/>
    <w:rsid w:val="2680D590"/>
    <w:rsid w:val="26E80438"/>
    <w:rsid w:val="2791F25D"/>
    <w:rsid w:val="282F5977"/>
    <w:rsid w:val="28A965B9"/>
    <w:rsid w:val="28C04F3A"/>
    <w:rsid w:val="28E2467C"/>
    <w:rsid w:val="293F0CF9"/>
    <w:rsid w:val="29F9C44C"/>
    <w:rsid w:val="2ABDDAC7"/>
    <w:rsid w:val="2BE434F7"/>
    <w:rsid w:val="2C464D48"/>
    <w:rsid w:val="2C6418C6"/>
    <w:rsid w:val="2C86ED17"/>
    <w:rsid w:val="2C926774"/>
    <w:rsid w:val="2C9EE247"/>
    <w:rsid w:val="2CE5388F"/>
    <w:rsid w:val="2D2A9BCC"/>
    <w:rsid w:val="2D305809"/>
    <w:rsid w:val="2D93C05D"/>
    <w:rsid w:val="2EECDF85"/>
    <w:rsid w:val="2F09884B"/>
    <w:rsid w:val="2F7F2C46"/>
    <w:rsid w:val="2F8D6B6B"/>
    <w:rsid w:val="31CC2E5F"/>
    <w:rsid w:val="32B28B49"/>
    <w:rsid w:val="32CD4C4F"/>
    <w:rsid w:val="32FFAB7B"/>
    <w:rsid w:val="331A6BB3"/>
    <w:rsid w:val="3450E60B"/>
    <w:rsid w:val="3462CCD5"/>
    <w:rsid w:val="35A12F27"/>
    <w:rsid w:val="373AA2A3"/>
    <w:rsid w:val="37909029"/>
    <w:rsid w:val="37C09472"/>
    <w:rsid w:val="37EA46A8"/>
    <w:rsid w:val="384C6FC6"/>
    <w:rsid w:val="38CEFEED"/>
    <w:rsid w:val="3935175E"/>
    <w:rsid w:val="398950E6"/>
    <w:rsid w:val="39C24871"/>
    <w:rsid w:val="39DA7B12"/>
    <w:rsid w:val="39E3FB09"/>
    <w:rsid w:val="3CCF7CC3"/>
    <w:rsid w:val="3D0C1CD5"/>
    <w:rsid w:val="3E2B573D"/>
    <w:rsid w:val="3E61ECA9"/>
    <w:rsid w:val="41D547DC"/>
    <w:rsid w:val="41E0FA26"/>
    <w:rsid w:val="43E02E20"/>
    <w:rsid w:val="441C0899"/>
    <w:rsid w:val="443BE3CF"/>
    <w:rsid w:val="4459B80F"/>
    <w:rsid w:val="448F1EFD"/>
    <w:rsid w:val="457B110D"/>
    <w:rsid w:val="45D0E4FD"/>
    <w:rsid w:val="4603B8FA"/>
    <w:rsid w:val="4617570A"/>
    <w:rsid w:val="480140E9"/>
    <w:rsid w:val="4A046044"/>
    <w:rsid w:val="4A8AAB4A"/>
    <w:rsid w:val="4D17FA83"/>
    <w:rsid w:val="4D5D3C54"/>
    <w:rsid w:val="4D76C958"/>
    <w:rsid w:val="4E00FBD0"/>
    <w:rsid w:val="4E555D45"/>
    <w:rsid w:val="4E97DD0E"/>
    <w:rsid w:val="50826E10"/>
    <w:rsid w:val="518C00DE"/>
    <w:rsid w:val="521DF30D"/>
    <w:rsid w:val="529176AB"/>
    <w:rsid w:val="52C6063C"/>
    <w:rsid w:val="530A63A5"/>
    <w:rsid w:val="532AFE4F"/>
    <w:rsid w:val="5436CCAA"/>
    <w:rsid w:val="545863F4"/>
    <w:rsid w:val="5509E40B"/>
    <w:rsid w:val="55146CE1"/>
    <w:rsid w:val="5651C182"/>
    <w:rsid w:val="56C78F4E"/>
    <w:rsid w:val="57B4A90F"/>
    <w:rsid w:val="58F3B1BE"/>
    <w:rsid w:val="5B79258F"/>
    <w:rsid w:val="5C2114F4"/>
    <w:rsid w:val="5C8B3B60"/>
    <w:rsid w:val="5D1CE376"/>
    <w:rsid w:val="5F17FB26"/>
    <w:rsid w:val="5F87E049"/>
    <w:rsid w:val="617D1F9B"/>
    <w:rsid w:val="61ACA4AB"/>
    <w:rsid w:val="622182BA"/>
    <w:rsid w:val="624A3099"/>
    <w:rsid w:val="628676C7"/>
    <w:rsid w:val="629C9E60"/>
    <w:rsid w:val="62FC6FCF"/>
    <w:rsid w:val="63A81003"/>
    <w:rsid w:val="66F83D04"/>
    <w:rsid w:val="679672CC"/>
    <w:rsid w:val="685BC9E5"/>
    <w:rsid w:val="6927E36E"/>
    <w:rsid w:val="6AE2FCFC"/>
    <w:rsid w:val="6B3D2971"/>
    <w:rsid w:val="6BBAA8BE"/>
    <w:rsid w:val="6C5B7F6C"/>
    <w:rsid w:val="6CD6FDC7"/>
    <w:rsid w:val="6D66C420"/>
    <w:rsid w:val="6EB6CC66"/>
    <w:rsid w:val="6EB998BF"/>
    <w:rsid w:val="6EC668BC"/>
    <w:rsid w:val="6FA184B1"/>
    <w:rsid w:val="6FE2AF55"/>
    <w:rsid w:val="705D4550"/>
    <w:rsid w:val="70EA15ED"/>
    <w:rsid w:val="711D85E4"/>
    <w:rsid w:val="71AC6AF5"/>
    <w:rsid w:val="729BFF3F"/>
    <w:rsid w:val="72C330BE"/>
    <w:rsid w:val="746BE8CD"/>
    <w:rsid w:val="74AB27DD"/>
    <w:rsid w:val="74D63EFA"/>
    <w:rsid w:val="766AB577"/>
    <w:rsid w:val="76AB1A60"/>
    <w:rsid w:val="76B32B33"/>
    <w:rsid w:val="76F6C4EF"/>
    <w:rsid w:val="7791E5AF"/>
    <w:rsid w:val="77B605E5"/>
    <w:rsid w:val="7868BA6E"/>
    <w:rsid w:val="78FD3817"/>
    <w:rsid w:val="79959849"/>
    <w:rsid w:val="7A556BED"/>
    <w:rsid w:val="7A743C7B"/>
    <w:rsid w:val="7A894E03"/>
    <w:rsid w:val="7BB6F070"/>
    <w:rsid w:val="7CDBED6B"/>
    <w:rsid w:val="7D2A7218"/>
    <w:rsid w:val="7F652838"/>
    <w:rsid w:val="7FBF9601"/>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FEF79"/>
  <w15:chartTrackingRefBased/>
  <w15:docId w15:val="{1B2F896D-CAD2-4168-8316-56BE8A9AC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6F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6A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5F6DB8"/>
  </w:style>
  <w:style w:type="character" w:styleId="Emphasis">
    <w:name w:val="Emphasis"/>
    <w:basedOn w:val="DefaultParagraphFont"/>
    <w:uiPriority w:val="20"/>
    <w:qFormat/>
    <w:rsid w:val="005F6DB8"/>
    <w:rPr>
      <w:i/>
      <w:iCs/>
    </w:rPr>
  </w:style>
  <w:style w:type="character" w:styleId="PlaceholderText">
    <w:name w:val="Placeholder Text"/>
    <w:basedOn w:val="DefaultParagraphFont"/>
    <w:uiPriority w:val="99"/>
    <w:semiHidden/>
    <w:rsid w:val="00466E33"/>
    <w:rPr>
      <w:color w:val="808080"/>
    </w:rPr>
  </w:style>
  <w:style w:type="paragraph" w:styleId="BalloonText">
    <w:name w:val="Balloon Text"/>
    <w:basedOn w:val="Normal"/>
    <w:link w:val="BalloonTextChar"/>
    <w:uiPriority w:val="99"/>
    <w:semiHidden/>
    <w:unhideWhenUsed/>
    <w:rsid w:val="00D87F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7FCB"/>
    <w:rPr>
      <w:rFonts w:ascii="Segoe UI" w:hAnsi="Segoe UI" w:cs="Segoe UI"/>
      <w:sz w:val="18"/>
      <w:szCs w:val="18"/>
    </w:rPr>
  </w:style>
  <w:style w:type="paragraph" w:styleId="ListParagraph">
    <w:name w:val="List Paragraph"/>
    <w:basedOn w:val="Normal"/>
    <w:uiPriority w:val="34"/>
    <w:qFormat/>
    <w:rsid w:val="00F52B29"/>
    <w:pPr>
      <w:ind w:left="720"/>
      <w:contextualSpacing/>
    </w:pPr>
  </w:style>
  <w:style w:type="paragraph" w:styleId="Caption">
    <w:name w:val="caption"/>
    <w:basedOn w:val="Normal"/>
    <w:next w:val="Normal"/>
    <w:uiPriority w:val="35"/>
    <w:unhideWhenUsed/>
    <w:qFormat/>
    <w:rsid w:val="008A269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DE1891"/>
    <w:rPr>
      <w:sz w:val="16"/>
      <w:szCs w:val="16"/>
    </w:rPr>
  </w:style>
  <w:style w:type="paragraph" w:styleId="CommentText">
    <w:name w:val="annotation text"/>
    <w:basedOn w:val="Normal"/>
    <w:link w:val="CommentTextChar"/>
    <w:uiPriority w:val="99"/>
    <w:unhideWhenUsed/>
    <w:rsid w:val="00DE1891"/>
    <w:pPr>
      <w:spacing w:line="240" w:lineRule="auto"/>
    </w:pPr>
    <w:rPr>
      <w:sz w:val="20"/>
      <w:szCs w:val="20"/>
    </w:rPr>
  </w:style>
  <w:style w:type="character" w:customStyle="1" w:styleId="CommentTextChar">
    <w:name w:val="Comment Text Char"/>
    <w:basedOn w:val="DefaultParagraphFont"/>
    <w:link w:val="CommentText"/>
    <w:uiPriority w:val="99"/>
    <w:rsid w:val="00DE1891"/>
    <w:rPr>
      <w:sz w:val="20"/>
      <w:szCs w:val="20"/>
    </w:rPr>
  </w:style>
  <w:style w:type="paragraph" w:styleId="CommentSubject">
    <w:name w:val="annotation subject"/>
    <w:basedOn w:val="CommentText"/>
    <w:next w:val="CommentText"/>
    <w:link w:val="CommentSubjectChar"/>
    <w:uiPriority w:val="99"/>
    <w:semiHidden/>
    <w:unhideWhenUsed/>
    <w:rsid w:val="00DE1891"/>
    <w:rPr>
      <w:b/>
      <w:bCs/>
    </w:rPr>
  </w:style>
  <w:style w:type="character" w:customStyle="1" w:styleId="CommentSubjectChar">
    <w:name w:val="Comment Subject Char"/>
    <w:basedOn w:val="CommentTextChar"/>
    <w:link w:val="CommentSubject"/>
    <w:uiPriority w:val="99"/>
    <w:semiHidden/>
    <w:rsid w:val="00DE1891"/>
    <w:rPr>
      <w:b/>
      <w:bCs/>
      <w:sz w:val="20"/>
      <w:szCs w:val="20"/>
    </w:rPr>
  </w:style>
  <w:style w:type="paragraph" w:styleId="EndnoteText">
    <w:name w:val="endnote text"/>
    <w:basedOn w:val="Normal"/>
    <w:link w:val="EndnoteTextChar"/>
    <w:uiPriority w:val="99"/>
    <w:semiHidden/>
    <w:unhideWhenUsed/>
    <w:rsid w:val="0013266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32660"/>
    <w:rPr>
      <w:sz w:val="20"/>
      <w:szCs w:val="20"/>
    </w:rPr>
  </w:style>
  <w:style w:type="character" w:styleId="EndnoteReference">
    <w:name w:val="endnote reference"/>
    <w:basedOn w:val="DefaultParagraphFont"/>
    <w:uiPriority w:val="99"/>
    <w:semiHidden/>
    <w:unhideWhenUsed/>
    <w:rsid w:val="00132660"/>
    <w:rPr>
      <w:vertAlign w:val="superscript"/>
    </w:rPr>
  </w:style>
  <w:style w:type="character" w:styleId="Hyperlink">
    <w:name w:val="Hyperlink"/>
    <w:basedOn w:val="DefaultParagraphFont"/>
    <w:uiPriority w:val="99"/>
    <w:unhideWhenUsed/>
    <w:rsid w:val="00F70DF3"/>
    <w:rPr>
      <w:color w:val="0563C1" w:themeColor="hyperlink"/>
      <w:u w:val="single"/>
    </w:rPr>
  </w:style>
  <w:style w:type="character" w:customStyle="1" w:styleId="UnresolvedMention1">
    <w:name w:val="Unresolved Mention1"/>
    <w:basedOn w:val="DefaultParagraphFont"/>
    <w:uiPriority w:val="99"/>
    <w:semiHidden/>
    <w:unhideWhenUsed/>
    <w:rsid w:val="00F70DF3"/>
    <w:rPr>
      <w:color w:val="605E5C"/>
      <w:shd w:val="clear" w:color="auto" w:fill="E1DFDD"/>
    </w:rPr>
  </w:style>
  <w:style w:type="paragraph" w:styleId="Header">
    <w:name w:val="header"/>
    <w:basedOn w:val="Normal"/>
    <w:link w:val="HeaderChar"/>
    <w:uiPriority w:val="99"/>
    <w:semiHidden/>
    <w:unhideWhenUsed/>
    <w:rsid w:val="00A94C68"/>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A94C68"/>
  </w:style>
  <w:style w:type="paragraph" w:styleId="Footer">
    <w:name w:val="footer"/>
    <w:basedOn w:val="Normal"/>
    <w:link w:val="FooterChar"/>
    <w:uiPriority w:val="99"/>
    <w:semiHidden/>
    <w:unhideWhenUsed/>
    <w:rsid w:val="00A94C68"/>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A94C68"/>
  </w:style>
  <w:style w:type="paragraph" w:styleId="Revision">
    <w:name w:val="Revision"/>
    <w:hidden/>
    <w:uiPriority w:val="99"/>
    <w:semiHidden/>
    <w:rsid w:val="00B369B2"/>
    <w:pPr>
      <w:spacing w:after="0" w:line="240" w:lineRule="auto"/>
    </w:pPr>
  </w:style>
  <w:style w:type="character" w:customStyle="1" w:styleId="cf01">
    <w:name w:val="cf01"/>
    <w:basedOn w:val="DefaultParagraphFont"/>
    <w:rsid w:val="00CE253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7214365">
      <w:bodyDiv w:val="1"/>
      <w:marLeft w:val="0"/>
      <w:marRight w:val="0"/>
      <w:marTop w:val="0"/>
      <w:marBottom w:val="0"/>
      <w:divBdr>
        <w:top w:val="none" w:sz="0" w:space="0" w:color="auto"/>
        <w:left w:val="none" w:sz="0" w:space="0" w:color="auto"/>
        <w:bottom w:val="none" w:sz="0" w:space="0" w:color="auto"/>
        <w:right w:val="none" w:sz="0" w:space="0" w:color="auto"/>
      </w:divBdr>
    </w:div>
    <w:div w:id="876434504">
      <w:bodyDiv w:val="1"/>
      <w:marLeft w:val="0"/>
      <w:marRight w:val="0"/>
      <w:marTop w:val="0"/>
      <w:marBottom w:val="0"/>
      <w:divBdr>
        <w:top w:val="none" w:sz="0" w:space="0" w:color="auto"/>
        <w:left w:val="none" w:sz="0" w:space="0" w:color="auto"/>
        <w:bottom w:val="none" w:sz="0" w:space="0" w:color="auto"/>
        <w:right w:val="none" w:sz="0" w:space="0" w:color="auto"/>
      </w:divBdr>
    </w:div>
    <w:div w:id="1535344120">
      <w:bodyDiv w:val="1"/>
      <w:marLeft w:val="0"/>
      <w:marRight w:val="0"/>
      <w:marTop w:val="0"/>
      <w:marBottom w:val="0"/>
      <w:divBdr>
        <w:top w:val="none" w:sz="0" w:space="0" w:color="auto"/>
        <w:left w:val="none" w:sz="0" w:space="0" w:color="auto"/>
        <w:bottom w:val="none" w:sz="0" w:space="0" w:color="auto"/>
        <w:right w:val="none" w:sz="0" w:space="0" w:color="auto"/>
      </w:divBdr>
    </w:div>
    <w:div w:id="1973175621">
      <w:bodyDiv w:val="1"/>
      <w:marLeft w:val="0"/>
      <w:marRight w:val="0"/>
      <w:marTop w:val="0"/>
      <w:marBottom w:val="0"/>
      <w:divBdr>
        <w:top w:val="none" w:sz="0" w:space="0" w:color="auto"/>
        <w:left w:val="none" w:sz="0" w:space="0" w:color="auto"/>
        <w:bottom w:val="none" w:sz="0" w:space="0" w:color="auto"/>
        <w:right w:val="none" w:sz="0" w:space="0" w:color="auto"/>
      </w:divBdr>
    </w:div>
    <w:div w:id="2061972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image" Target="media/image12.png"/></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25642D6A479364195DD3602FE85FA57" ma:contentTypeVersion="14" ma:contentTypeDescription="Create a new document." ma:contentTypeScope="" ma:versionID="5f4003791942b03f078ef29a520e95d3">
  <xsd:schema xmlns:xsd="http://www.w3.org/2001/XMLSchema" xmlns:xs="http://www.w3.org/2001/XMLSchema" xmlns:p="http://schemas.microsoft.com/office/2006/metadata/properties" xmlns:ns3="3a589f37-6307-4d4a-a0f0-a451993912ad" xmlns:ns4="b0b72c74-e81c-4017-a30f-3b673fea7c71" targetNamespace="http://schemas.microsoft.com/office/2006/metadata/properties" ma:root="true" ma:fieldsID="2df4b7be03c0a4d22c9c007357f8b022" ns3:_="" ns4:_="">
    <xsd:import namespace="3a589f37-6307-4d4a-a0f0-a451993912ad"/>
    <xsd:import namespace="b0b72c74-e81c-4017-a30f-3b673fea7c7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589f37-6307-4d4a-a0f0-a451993912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0b72c74-e81c-4017-a30f-3b673fea7c7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B88D88-DDCE-487C-BC8D-20307340269D}">
  <ds:schemaRefs>
    <ds:schemaRef ds:uri="http://schemas.openxmlformats.org/officeDocument/2006/bibliography"/>
  </ds:schemaRefs>
</ds:datastoreItem>
</file>

<file path=customXml/itemProps2.xml><?xml version="1.0" encoding="utf-8"?>
<ds:datastoreItem xmlns:ds="http://schemas.openxmlformats.org/officeDocument/2006/customXml" ds:itemID="{C93DD2FA-2DF2-486C-8534-E9625ED4226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533AE65-0FBB-4A43-BE94-62687439E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589f37-6307-4d4a-a0f0-a451993912ad"/>
    <ds:schemaRef ds:uri="b0b72c74-e81c-4017-a30f-3b673fea7c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5BD6D2-47B2-41E5-847B-7152B541CB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89</TotalTime>
  <Pages>6</Pages>
  <Words>1329</Words>
  <Characters>757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īls Kalugins</dc:creator>
  <cp:keywords/>
  <dc:description/>
  <cp:lastModifiedBy>Guna Brenda Pogule</cp:lastModifiedBy>
  <cp:revision>1107</cp:revision>
  <cp:lastPrinted>2022-12-16T15:52:00Z</cp:lastPrinted>
  <dcterms:created xsi:type="dcterms:W3CDTF">2021-10-27T19:34:00Z</dcterms:created>
  <dcterms:modified xsi:type="dcterms:W3CDTF">2022-12-16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78a3999db3222a3593b39b4c1f2af71d501635603f3a561d8929743ce2c67c</vt:lpwstr>
  </property>
  <property fmtid="{D5CDD505-2E9C-101B-9397-08002B2CF9AE}" pid="3" name="ContentTypeId">
    <vt:lpwstr>0x010100225642D6A479364195DD3602FE85FA57</vt:lpwstr>
  </property>
</Properties>
</file>